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AF91B5" w14:textId="4642AD61" w:rsidR="00FA3840" w:rsidRDefault="004D2C70" w:rsidP="006952A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noProof/>
          <w:sz w:val="32"/>
          <w:szCs w:val="32"/>
          <w:lang w:bidi="th-TH"/>
        </w:rPr>
        <w:drawing>
          <wp:anchor distT="0" distB="0" distL="114300" distR="114300" simplePos="0" relativeHeight="251654144" behindDoc="0" locked="0" layoutInCell="1" allowOverlap="1" wp14:anchorId="364B396C" wp14:editId="07023E2E">
            <wp:simplePos x="0" y="0"/>
            <wp:positionH relativeFrom="column">
              <wp:posOffset>2247265</wp:posOffset>
            </wp:positionH>
            <wp:positionV relativeFrom="paragraph">
              <wp:posOffset>-475615</wp:posOffset>
            </wp:positionV>
            <wp:extent cx="1094105" cy="1076325"/>
            <wp:effectExtent l="0" t="0" r="0" b="0"/>
            <wp:wrapNone/>
            <wp:docPr id="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75CF5B" w14:textId="77777777" w:rsidR="00FA3840" w:rsidRDefault="00FA3840" w:rsidP="006952A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0FA0A09E" w14:textId="77777777" w:rsidR="007A71DE" w:rsidRDefault="0024205B" w:rsidP="006952A8">
      <w:pPr>
        <w:jc w:val="center"/>
        <w:rPr>
          <w:rFonts w:ascii="Calibri" w:hAnsi="Calibri"/>
          <w:b/>
          <w:bCs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รายงานผลการดำเนินการของ</w:t>
      </w:r>
      <w:r w:rsidR="007A71DE"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รายวิชา</w:t>
      </w:r>
    </w:p>
    <w:p w14:paraId="203E769C" w14:textId="77777777" w:rsidR="006952A8" w:rsidRDefault="006952A8" w:rsidP="006952A8">
      <w:pPr>
        <w:jc w:val="center"/>
        <w:rPr>
          <w:rFonts w:ascii="Angsana New" w:hAnsi="Angsana New"/>
          <w:b/>
          <w:bCs/>
          <w:sz w:val="20"/>
          <w:szCs w:val="20"/>
          <w:lang w:bidi="th-TH"/>
        </w:rPr>
      </w:pPr>
    </w:p>
    <w:p w14:paraId="4F218BCE" w14:textId="77777777" w:rsidR="004D2C70" w:rsidRPr="0066309F" w:rsidRDefault="004D2C70" w:rsidP="004D2C70">
      <w:pPr>
        <w:rPr>
          <w:rFonts w:ascii="Angsana New" w:hAnsi="Angsana New"/>
          <w:b/>
          <w:bCs/>
          <w:color w:val="000000"/>
          <w:sz w:val="32"/>
          <w:szCs w:val="32"/>
          <w:lang w:bidi="th-TH"/>
        </w:rPr>
      </w:pPr>
      <w:r w:rsidRPr="0066309F">
        <w:rPr>
          <w:rFonts w:ascii="Angsana New" w:hAnsi="Angsana New"/>
          <w:b/>
          <w:bCs/>
          <w:color w:val="000000"/>
          <w:sz w:val="32"/>
          <w:szCs w:val="32"/>
          <w:cs/>
          <w:lang w:bidi="th-TH"/>
        </w:rPr>
        <w:t xml:space="preserve">วิทยาลัยการแพทย์แผนตะวันออก  </w:t>
      </w:r>
    </w:p>
    <w:p w14:paraId="54FD472F" w14:textId="0BFE9D4A" w:rsidR="004D2C70" w:rsidRPr="0066309F" w:rsidRDefault="004D2C70" w:rsidP="004D2C70">
      <w:pPr>
        <w:rPr>
          <w:rFonts w:ascii="Calibri" w:hAnsi="Calibri"/>
          <w:b/>
          <w:bCs/>
          <w:color w:val="000000"/>
          <w:sz w:val="32"/>
          <w:szCs w:val="32"/>
          <w:cs/>
          <w:lang w:bidi="th-TH"/>
        </w:rPr>
      </w:pPr>
      <w:r w:rsidRPr="0066309F">
        <w:rPr>
          <w:rFonts w:ascii="Angsana New" w:hAnsi="Angsana New" w:hint="cs"/>
          <w:b/>
          <w:bCs/>
          <w:color w:val="000000"/>
          <w:sz w:val="32"/>
          <w:szCs w:val="32"/>
          <w:cs/>
          <w:lang w:bidi="th-TH"/>
        </w:rPr>
        <w:t xml:space="preserve">หลักสูตร </w:t>
      </w:r>
      <w:r w:rsidRPr="0066309F">
        <w:rPr>
          <w:rFonts w:ascii="Angsana New" w:hAnsi="Angsana New"/>
          <w:color w:val="000000"/>
          <w:sz w:val="32"/>
          <w:szCs w:val="32"/>
          <w:cs/>
          <w:lang w:bidi="th-TH"/>
        </w:rPr>
        <w:t xml:space="preserve">การแพทย์แผนไทยบัณฑิต </w:t>
      </w:r>
      <w:bookmarkStart w:id="0" w:name="_Hlk136596336"/>
      <w:r w:rsidRPr="0066309F">
        <w:rPr>
          <w:rFonts w:ascii="Calibri" w:hAnsi="Calibri" w:hint="cs"/>
          <w:color w:val="000000"/>
          <w:sz w:val="32"/>
          <w:szCs w:val="32"/>
          <w:cs/>
          <w:lang w:bidi="th-TH"/>
        </w:rPr>
        <w:t xml:space="preserve">ฉบับปี พ.ศ. </w:t>
      </w:r>
      <w:bookmarkEnd w:id="0"/>
      <w:r w:rsidRPr="0066309F">
        <w:rPr>
          <w:rFonts w:ascii="Calibri" w:hAnsi="Calibri" w:hint="cs"/>
          <w:color w:val="000000"/>
          <w:sz w:val="32"/>
          <w:szCs w:val="32"/>
          <w:cs/>
          <w:lang w:bidi="th-TH"/>
        </w:rPr>
        <w:t>2567</w:t>
      </w:r>
    </w:p>
    <w:p w14:paraId="13A0BEC1" w14:textId="77777777" w:rsidR="004D2C70" w:rsidRPr="0066309F" w:rsidRDefault="004D2C70" w:rsidP="004D2C70">
      <w:pPr>
        <w:rPr>
          <w:rFonts w:ascii="Angsana New" w:hAnsi="Angsana New"/>
          <w:b/>
          <w:bCs/>
          <w:color w:val="000000"/>
          <w:sz w:val="12"/>
          <w:szCs w:val="12"/>
          <w:cs/>
          <w:lang w:bidi="th-TH"/>
        </w:rPr>
      </w:pPr>
    </w:p>
    <w:p w14:paraId="18C29C13" w14:textId="77777777" w:rsidR="004D2C70" w:rsidRDefault="004D2C70" w:rsidP="004D2C70">
      <w:pPr>
        <w:pStyle w:val="Heading7"/>
        <w:spacing w:before="0" w:after="0"/>
        <w:jc w:val="center"/>
        <w:rPr>
          <w:rFonts w:ascii="Angsana New" w:hAnsi="Angsana New"/>
          <w:b/>
          <w:bCs/>
          <w:color w:val="000000"/>
          <w:sz w:val="32"/>
          <w:szCs w:val="32"/>
          <w:lang w:bidi="th-TH"/>
        </w:rPr>
      </w:pPr>
      <w:r w:rsidRPr="0066309F">
        <w:rPr>
          <w:rFonts w:ascii="Angsana New" w:hAnsi="Angsana New"/>
          <w:b/>
          <w:bCs/>
          <w:color w:val="000000"/>
          <w:sz w:val="32"/>
          <w:szCs w:val="32"/>
          <w:cs/>
          <w:lang w:val="en-US" w:bidi="th-TH"/>
        </w:rPr>
        <w:t xml:space="preserve">หมวดที่ </w:t>
      </w:r>
      <w:r w:rsidRPr="0066309F">
        <w:rPr>
          <w:rFonts w:ascii="Angsana New" w:hAnsi="Angsana New"/>
          <w:b/>
          <w:bCs/>
          <w:color w:val="000000"/>
          <w:sz w:val="32"/>
          <w:szCs w:val="32"/>
          <w:lang w:val="en-US" w:bidi="th-TH"/>
        </w:rPr>
        <w:t xml:space="preserve">1 </w:t>
      </w:r>
      <w:r w:rsidRPr="0066309F">
        <w:rPr>
          <w:rFonts w:ascii="Angsana New" w:hAnsi="Angsana New"/>
          <w:b/>
          <w:bCs/>
          <w:color w:val="000000"/>
          <w:sz w:val="32"/>
          <w:szCs w:val="32"/>
          <w:cs/>
          <w:lang w:bidi="th-TH"/>
        </w:rPr>
        <w:t xml:space="preserve"> ข้อมูลทั่วไป</w:t>
      </w:r>
    </w:p>
    <w:tbl>
      <w:tblPr>
        <w:tblW w:w="9464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544"/>
        <w:gridCol w:w="425"/>
        <w:gridCol w:w="1559"/>
        <w:gridCol w:w="425"/>
        <w:gridCol w:w="1418"/>
      </w:tblGrid>
      <w:tr w:rsidR="00DD56EE" w:rsidRPr="0066309F" w14:paraId="6B0F620E" w14:textId="77777777" w:rsidTr="00950E7A">
        <w:tc>
          <w:tcPr>
            <w:tcW w:w="1668" w:type="dxa"/>
            <w:vAlign w:val="center"/>
          </w:tcPr>
          <w:p w14:paraId="54578E9B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THT</w:t>
            </w:r>
            <w:r w:rsidRPr="0066309F">
              <w:rPr>
                <w:rFonts w:ascii="Angsana New" w:hAnsi="Angsana New"/>
                <w:color w:val="000000"/>
                <w:sz w:val="32"/>
                <w:szCs w:val="32"/>
              </w:rPr>
              <w:t xml:space="preserve"> 10</w:t>
            </w:r>
            <w:r>
              <w:rPr>
                <w:rFonts w:ascii="Angsana New" w:hAnsi="Angsana New"/>
                <w:color w:val="000000"/>
                <w:sz w:val="32"/>
                <w:szCs w:val="32"/>
              </w:rPr>
              <w:t>3</w:t>
            </w:r>
          </w:p>
        </w:tc>
        <w:tc>
          <w:tcPr>
            <w:tcW w:w="425" w:type="dxa"/>
            <w:vAlign w:val="center"/>
          </w:tcPr>
          <w:p w14:paraId="3E06BA4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232449AC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ปฏิบัติการ</w:t>
            </w:r>
            <w:r w:rsidRPr="00BE1E5A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เคมีสำหรับการแพทย์แผนไทย</w:t>
            </w:r>
          </w:p>
        </w:tc>
        <w:tc>
          <w:tcPr>
            <w:tcW w:w="425" w:type="dxa"/>
          </w:tcPr>
          <w:p w14:paraId="422B213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0BA599F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BE1E5A">
              <w:rPr>
                <w:rFonts w:ascii="Angsana New" w:hAnsi="Angsana New"/>
                <w:color w:val="000000"/>
                <w:sz w:val="32"/>
                <w:szCs w:val="32"/>
              </w:rPr>
              <w:t>1(</w:t>
            </w:r>
            <w:r>
              <w:rPr>
                <w:rFonts w:ascii="Angsana New" w:hAnsi="Angsana New"/>
                <w:color w:val="000000"/>
                <w:sz w:val="32"/>
                <w:szCs w:val="32"/>
              </w:rPr>
              <w:t>0</w:t>
            </w:r>
            <w:r w:rsidRPr="00BE1E5A">
              <w:rPr>
                <w:rFonts w:ascii="Angsana New" w:hAnsi="Angsana New"/>
                <w:color w:val="000000"/>
                <w:sz w:val="32"/>
                <w:szCs w:val="32"/>
              </w:rPr>
              <w:t>-</w:t>
            </w:r>
            <w:r>
              <w:rPr>
                <w:rFonts w:ascii="Angsana New" w:hAnsi="Angsana New"/>
                <w:color w:val="000000"/>
                <w:sz w:val="32"/>
                <w:szCs w:val="32"/>
              </w:rPr>
              <w:t>3</w:t>
            </w:r>
            <w:r w:rsidRPr="00BE1E5A">
              <w:rPr>
                <w:rFonts w:ascii="Angsana New" w:hAnsi="Angsana New"/>
                <w:color w:val="000000"/>
                <w:sz w:val="32"/>
                <w:szCs w:val="32"/>
              </w:rPr>
              <w:t>-2)</w:t>
            </w:r>
          </w:p>
        </w:tc>
      </w:tr>
      <w:tr w:rsidR="00DD56EE" w:rsidRPr="0066309F" w14:paraId="4431BE1D" w14:textId="77777777" w:rsidTr="00950E7A">
        <w:tc>
          <w:tcPr>
            <w:tcW w:w="1668" w:type="dxa"/>
            <w:vAlign w:val="center"/>
          </w:tcPr>
          <w:p w14:paraId="4831931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425" w:type="dxa"/>
            <w:vAlign w:val="center"/>
          </w:tcPr>
          <w:p w14:paraId="30E3E73E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322AF6DD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(</w:t>
            </w:r>
            <w:r w:rsidRPr="00FD39B9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Chemistry Laboratory</w:t>
            </w: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 xml:space="preserve"> for Thai Traditional Medicine</w:t>
            </w:r>
            <w:r w:rsidRPr="0066309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</w:tcPr>
          <w:p w14:paraId="354D3EBF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6F6D03A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201998D5" w14:textId="77777777" w:rsidTr="00950E7A">
        <w:tc>
          <w:tcPr>
            <w:tcW w:w="1668" w:type="dxa"/>
            <w:vAlign w:val="center"/>
          </w:tcPr>
          <w:p w14:paraId="43572B09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vAlign w:val="center"/>
          </w:tcPr>
          <w:p w14:paraId="021AE39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5C990FB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THT</w:t>
            </w:r>
            <w:r w:rsidRPr="0066309F">
              <w:rPr>
                <w:rFonts w:ascii="Angsana New" w:hAnsi="Angsana New"/>
                <w:color w:val="000000"/>
                <w:sz w:val="32"/>
                <w:szCs w:val="32"/>
              </w:rPr>
              <w:t xml:space="preserve"> 10</w:t>
            </w:r>
            <w:r>
              <w:rPr>
                <w:rFonts w:ascii="Angsana New" w:hAnsi="Angsana New"/>
                <w:color w:val="000000"/>
                <w:sz w:val="32"/>
                <w:szCs w:val="32"/>
              </w:rPr>
              <w:t xml:space="preserve">2 </w:t>
            </w:r>
            <w:r w:rsidRPr="00BE1E5A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เคมีสำหรับการแพทย์แผนไทย</w:t>
            </w:r>
          </w:p>
        </w:tc>
        <w:tc>
          <w:tcPr>
            <w:tcW w:w="425" w:type="dxa"/>
          </w:tcPr>
          <w:p w14:paraId="76FC916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52624C6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253C6E26" w14:textId="77777777" w:rsidTr="00950E7A">
        <w:tc>
          <w:tcPr>
            <w:tcW w:w="1668" w:type="dxa"/>
            <w:vAlign w:val="center"/>
          </w:tcPr>
          <w:p w14:paraId="1108EA9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vAlign w:val="center"/>
          </w:tcPr>
          <w:p w14:paraId="1E1B5F38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1B20B71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</w:tcPr>
          <w:p w14:paraId="511BEB3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371B168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1E2CBC72" w14:textId="77777777" w:rsidTr="00950E7A">
        <w:tc>
          <w:tcPr>
            <w:tcW w:w="1668" w:type="dxa"/>
            <w:vAlign w:val="center"/>
          </w:tcPr>
          <w:p w14:paraId="1A5A5C4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vAlign w:val="center"/>
          </w:tcPr>
          <w:p w14:paraId="1792092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5875C0FC" w14:textId="77DA47BA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</w:rPr>
              <w:t>1/256</w:t>
            </w:r>
            <w:r w:rsidR="004E1B68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</w:tcPr>
          <w:p w14:paraId="387956A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21FDBC47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3CEF1DD4" w14:textId="77777777" w:rsidTr="00950E7A">
        <w:tc>
          <w:tcPr>
            <w:tcW w:w="1668" w:type="dxa"/>
            <w:vAlign w:val="center"/>
          </w:tcPr>
          <w:p w14:paraId="35463449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vAlign w:val="center"/>
          </w:tcPr>
          <w:p w14:paraId="6150AA5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6EA29813" w14:textId="752ABE0B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>
              <w:rPr>
                <w:rFonts w:ascii="Angsana New" w:hAnsi="Angsana New"/>
                <w:color w:val="000000"/>
                <w:sz w:val="32"/>
                <w:szCs w:val="32"/>
              </w:rPr>
              <w:t>11</w:t>
            </w:r>
          </w:p>
        </w:tc>
        <w:tc>
          <w:tcPr>
            <w:tcW w:w="425" w:type="dxa"/>
          </w:tcPr>
          <w:p w14:paraId="6EB10903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18B3988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282BC952" w14:textId="77777777" w:rsidTr="00950E7A">
        <w:tc>
          <w:tcPr>
            <w:tcW w:w="1668" w:type="dxa"/>
            <w:vAlign w:val="center"/>
          </w:tcPr>
          <w:p w14:paraId="3C581CFE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vAlign w:val="center"/>
          </w:tcPr>
          <w:p w14:paraId="1B5D00FC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78A892B" wp14:editId="28BD249E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92075</wp:posOffset>
                      </wp:positionV>
                      <wp:extent cx="127000" cy="135255"/>
                      <wp:effectExtent l="6350" t="11430" r="9525" b="5715"/>
                      <wp:wrapNone/>
                      <wp:docPr id="1887365093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3175">
                                <a:solidFill>
                                  <a:srgbClr val="0D0D0D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E08C61" id="Rectangle 46" o:spid="_x0000_s1026" style="position:absolute;margin-left:-.05pt;margin-top:7.25pt;width:10pt;height:10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" fillcolor="black" strokecolor="#0d0d0d" strokeweight=".25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59FB8CAD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พื้นฐานวิชาชีพ</w:t>
            </w:r>
          </w:p>
        </w:tc>
        <w:tc>
          <w:tcPr>
            <w:tcW w:w="425" w:type="dxa"/>
          </w:tcPr>
          <w:p w14:paraId="2250AD7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0C1BF8FD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7C03ABC7" w14:textId="77777777" w:rsidTr="00950E7A">
        <w:tc>
          <w:tcPr>
            <w:tcW w:w="1668" w:type="dxa"/>
            <w:vAlign w:val="center"/>
          </w:tcPr>
          <w:p w14:paraId="32D7063D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7E17158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B328DBF" wp14:editId="5D74DC1C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496902936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8BB362" id="Rectangle 48" o:spid="_x0000_s1026" style="position:absolute;margin-left:.55pt;margin-top:4.85pt;width:10pt;height:10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Yp0kB9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56A17478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</w:tcPr>
          <w:p w14:paraId="0AFE01D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4D98DA83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50058851" w14:textId="77777777" w:rsidTr="00950E7A">
        <w:tc>
          <w:tcPr>
            <w:tcW w:w="1668" w:type="dxa"/>
            <w:vAlign w:val="center"/>
          </w:tcPr>
          <w:p w14:paraId="33E1E97B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7CC6D4A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72D0499" wp14:editId="45164709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50800</wp:posOffset>
                      </wp:positionV>
                      <wp:extent cx="127000" cy="135255"/>
                      <wp:effectExtent l="6350" t="11430" r="9525" b="15240"/>
                      <wp:wrapNone/>
                      <wp:docPr id="403508888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87C729" id="Rectangle 47" o:spid="_x0000_s1026" style="position:absolute;margin-left:.7pt;margin-top:4pt;width:10pt;height:10.6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WBrLd9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72D8AA49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</w:tcPr>
          <w:p w14:paraId="7D09A588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76204BB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1E8696BF" w14:textId="77777777" w:rsidTr="00950E7A">
        <w:tc>
          <w:tcPr>
            <w:tcW w:w="1668" w:type="dxa"/>
            <w:vAlign w:val="center"/>
          </w:tcPr>
          <w:p w14:paraId="7F4B675C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0AC92FC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b/>
                <w:bCs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2AFFBDD" wp14:editId="345E0DB9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36195</wp:posOffset>
                      </wp:positionV>
                      <wp:extent cx="127000" cy="135255"/>
                      <wp:effectExtent l="6350" t="12065" r="9525" b="14605"/>
                      <wp:wrapNone/>
                      <wp:docPr id="1727849446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7BFFF5" id="Rectangle 45" o:spid="_x0000_s1026" style="position:absolute;margin-left:.7pt;margin-top:2.85pt;width:10pt;height:10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lUJ+WdkAAAAFAQAADwAAAAAAAAAA&#10;AAAAAABbBAAAZHJzL2Rvd25yZXYueG1sUEsFBgAAAAAEAAQA8wAAAGEFAAAAAA==&#10;" filled="f" fillcolor="red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6339D85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</w:tcPr>
          <w:p w14:paraId="3D2DDB59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2344B95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7B921ADD" w14:textId="77777777" w:rsidTr="00950E7A">
        <w:tc>
          <w:tcPr>
            <w:tcW w:w="2093" w:type="dxa"/>
            <w:gridSpan w:val="2"/>
            <w:vAlign w:val="center"/>
          </w:tcPr>
          <w:p w14:paraId="2C51DEF3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544" w:type="dxa"/>
            <w:vAlign w:val="center"/>
          </w:tcPr>
          <w:p w14:paraId="5BE2E7A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ดร.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นันทพงศ์ ขำทอง</w:t>
            </w:r>
          </w:p>
        </w:tc>
        <w:tc>
          <w:tcPr>
            <w:tcW w:w="425" w:type="dxa"/>
          </w:tcPr>
          <w:p w14:paraId="2ADD76D7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17415425" wp14:editId="4045C31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2540" r="0" b="0"/>
                      <wp:wrapNone/>
                      <wp:docPr id="1549971357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BBF854" id="Rectangle 49" o:spid="_x0000_s1026" style="position:absolute;margin-left:.3pt;margin-top:6.75pt;width:10pt;height:10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CCwx19sAAAAF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0D24DE0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A66E77E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F5942C9" wp14:editId="2E63EA2B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15240" t="12065" r="10160" b="14605"/>
                      <wp:wrapNone/>
                      <wp:docPr id="531562493" name="Rectang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21C158" id="Rectangle 50" o:spid="_x0000_s1026" style="position:absolute;margin-left:-.75pt;margin-top:6.75pt;width:10pt;height:10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C0jVIx2wAAAAc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38CBC00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2D4C52A1" w14:textId="77777777" w:rsidTr="00950E7A">
        <w:tc>
          <w:tcPr>
            <w:tcW w:w="2093" w:type="dxa"/>
            <w:gridSpan w:val="2"/>
            <w:vAlign w:val="center"/>
          </w:tcPr>
          <w:p w14:paraId="2F1D801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19C75968" w14:textId="2D6146DD" w:rsidR="00DD56EE" w:rsidRPr="0066309F" w:rsidRDefault="004E1B68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อ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</w:rPr>
              <w:t>.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สมพร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</w:rPr>
              <w:t xml:space="preserve"> 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ผลกระโทก</w:t>
            </w:r>
          </w:p>
        </w:tc>
        <w:tc>
          <w:tcPr>
            <w:tcW w:w="425" w:type="dxa"/>
          </w:tcPr>
          <w:p w14:paraId="0FBDB1F7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A1B4298" wp14:editId="12D6AC4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0" r="0" b="2540"/>
                      <wp:wrapNone/>
                      <wp:docPr id="38479058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BC1678" id="Rectangle 61" o:spid="_x0000_s1026" style="position:absolute;margin-left:.3pt;margin-top:4.1pt;width:10pt;height:10.6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ViQiudsAAAAE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7B6119A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72151F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09C8260" wp14:editId="1F42818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15240" t="14605" r="10160" b="12065"/>
                      <wp:wrapNone/>
                      <wp:docPr id="1733486277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86E8D0" id="Rectangle 62" o:spid="_x0000_s1026" style="position:absolute;margin-left:-.75pt;margin-top:4.1pt;width:10pt;height:10.6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LC+eQ2wAAAAY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34514838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18CE9744" w14:textId="77777777" w:rsidTr="00950E7A">
        <w:tc>
          <w:tcPr>
            <w:tcW w:w="2093" w:type="dxa"/>
            <w:gridSpan w:val="2"/>
            <w:vAlign w:val="center"/>
          </w:tcPr>
          <w:p w14:paraId="640AAC8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544" w:type="dxa"/>
            <w:vAlign w:val="center"/>
          </w:tcPr>
          <w:p w14:paraId="0888855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ดร.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นันทพงศ์ ขำทอง</w:t>
            </w:r>
          </w:p>
        </w:tc>
        <w:tc>
          <w:tcPr>
            <w:tcW w:w="425" w:type="dxa"/>
          </w:tcPr>
          <w:p w14:paraId="786F2D98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556F0987" wp14:editId="1FCD6DD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3175" r="0" b="4445"/>
                      <wp:wrapNone/>
                      <wp:docPr id="864189858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044985" id="Rectangle 59" o:spid="_x0000_s1026" style="position:absolute;margin-left:.3pt;margin-top:4.1pt;width:10pt;height:10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ViQiudsAAAAE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5C3510C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7AD0DC1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26FAA260" wp14:editId="7834003C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15240" t="12700" r="10160" b="13970"/>
                      <wp:wrapNone/>
                      <wp:docPr id="857815039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182822" id="Rectangle 60" o:spid="_x0000_s1026" style="position:absolute;margin-left:-.75pt;margin-top:4.1pt;width:10pt;height:10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LC+eQ2wAAAAY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39980A4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2BB06015" w14:textId="77777777" w:rsidTr="00950E7A">
        <w:tc>
          <w:tcPr>
            <w:tcW w:w="2093" w:type="dxa"/>
            <w:gridSpan w:val="2"/>
            <w:vAlign w:val="center"/>
          </w:tcPr>
          <w:p w14:paraId="488DC6E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02142C1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อ.สมพร ผลกระโทก</w:t>
            </w:r>
          </w:p>
        </w:tc>
        <w:tc>
          <w:tcPr>
            <w:tcW w:w="425" w:type="dxa"/>
          </w:tcPr>
          <w:p w14:paraId="5AEB38B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DF9E2F2" wp14:editId="7684668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3175" r="0" b="4445"/>
                      <wp:wrapNone/>
                      <wp:docPr id="1128046267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08ABA9" id="Rectangle 59" o:spid="_x0000_s1026" style="position:absolute;margin-left:.3pt;margin-top:4.1pt;width:10pt;height:10.6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ViQiudsAAAAE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0CEC2C6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B6FA343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05D6829" wp14:editId="2A71CC21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15240" t="12700" r="10160" b="13970"/>
                      <wp:wrapNone/>
                      <wp:docPr id="888097755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68EDD9" id="Rectangle 60" o:spid="_x0000_s1026" style="position:absolute;margin-left:-.75pt;margin-top:4.1pt;width:10pt;height:10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LC+eQ2wAAAAY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64D71E4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442639CE" w14:textId="77777777" w:rsidTr="00950E7A">
        <w:tc>
          <w:tcPr>
            <w:tcW w:w="2093" w:type="dxa"/>
            <w:gridSpan w:val="2"/>
            <w:vAlign w:val="center"/>
          </w:tcPr>
          <w:p w14:paraId="2862CF83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71BF8BCF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ดร.วาลุกา พลายงาม</w:t>
            </w:r>
          </w:p>
        </w:tc>
        <w:tc>
          <w:tcPr>
            <w:tcW w:w="425" w:type="dxa"/>
          </w:tcPr>
          <w:p w14:paraId="5C637F6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AB0E2A8" wp14:editId="1EF42A9D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1905" r="0" b="0"/>
                      <wp:wrapNone/>
                      <wp:docPr id="1132206125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37B548" id="Rectangle 55" o:spid="_x0000_s1026" style="position:absolute;margin-left:.3pt;margin-top:4.1pt;width:10pt;height:10.6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ViQiudsAAAAE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701A9DC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822D61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8138BE0" wp14:editId="40E9C4C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15240" t="11430" r="10160" b="15240"/>
                      <wp:wrapNone/>
                      <wp:docPr id="359862173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6463F7" id="Rectangle 56" o:spid="_x0000_s1026" style="position:absolute;margin-left:-.75pt;margin-top:4.1pt;width:10pt;height:10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LC+eQ2wAAAAY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7B7B4C2C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76EE6F08" w14:textId="77777777" w:rsidTr="00950E7A">
        <w:tc>
          <w:tcPr>
            <w:tcW w:w="2093" w:type="dxa"/>
            <w:gridSpan w:val="2"/>
            <w:vAlign w:val="center"/>
          </w:tcPr>
          <w:p w14:paraId="09847D9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3AD1BC1A" w14:textId="5E0D36AA" w:rsidR="00DD56EE" w:rsidRPr="0066309F" w:rsidRDefault="004E1B68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2E450B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ดร</w:t>
            </w:r>
            <w:r w:rsidRPr="002E450B">
              <w:rPr>
                <w:rFonts w:ascii="Angsana New" w:hAnsi="Angsana New" w:hint="cs"/>
                <w:sz w:val="32"/>
                <w:szCs w:val="32"/>
                <w:cs/>
              </w:rPr>
              <w:t>.</w:t>
            </w:r>
            <w:r w:rsidRPr="002E450B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ธันย์ร</w:t>
            </w:r>
            <w:r w:rsidRPr="002E450B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ดา</w:t>
            </w:r>
            <w:r w:rsidRPr="002E450B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r w:rsidRPr="002E450B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ธัญญะภู</w:t>
            </w:r>
          </w:p>
        </w:tc>
        <w:tc>
          <w:tcPr>
            <w:tcW w:w="425" w:type="dxa"/>
          </w:tcPr>
          <w:p w14:paraId="1B2A1387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632DD250" wp14:editId="6FEA3BB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1905" r="0" b="0"/>
                      <wp:wrapNone/>
                      <wp:docPr id="967230779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97E03E" id="Rectangle 55" o:spid="_x0000_s1026" style="position:absolute;margin-left:.3pt;margin-top:4.1pt;width:10pt;height:10.6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ViQiudsAAAAE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383BF2F7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6EE4CE29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802214B" wp14:editId="54C4021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15240" t="11430" r="10160" b="15240"/>
                      <wp:wrapNone/>
                      <wp:docPr id="1684216548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AA7EE0" id="Rectangle 56" o:spid="_x0000_s1026" style="position:absolute;margin-left:-.75pt;margin-top:4.1pt;width:10pt;height:10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LC+eQ2wAAAAY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5AC5F25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6792A075" w14:textId="77777777" w:rsidTr="00B91B8C">
        <w:tc>
          <w:tcPr>
            <w:tcW w:w="2093" w:type="dxa"/>
            <w:gridSpan w:val="2"/>
          </w:tcPr>
          <w:p w14:paraId="3426830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544" w:type="dxa"/>
          </w:tcPr>
          <w:p w14:paraId="7E6BEB88" w14:textId="1CDB713A" w:rsidR="00B91B8C" w:rsidRDefault="00B91B8C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ห้อง </w:t>
            </w:r>
            <w:r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4/1-203</w:t>
            </w:r>
          </w:p>
          <w:p w14:paraId="447DD74C" w14:textId="3B8BD4B5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ทยาลัยการแพทย์แผนตะวันออก</w:t>
            </w:r>
          </w:p>
        </w:tc>
        <w:tc>
          <w:tcPr>
            <w:tcW w:w="425" w:type="dxa"/>
          </w:tcPr>
          <w:p w14:paraId="2AB94F1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7E9180B3" wp14:editId="2F034A6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04140</wp:posOffset>
                      </wp:positionV>
                      <wp:extent cx="127000" cy="135255"/>
                      <wp:effectExtent l="0" t="635" r="0" b="0"/>
                      <wp:wrapNone/>
                      <wp:docPr id="227239287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6CD89F" id="Rectangle 51" o:spid="_x0000_s1026" style="position:absolute;margin-left:.3pt;margin-top:8.2pt;width:10pt;height:10.6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xmy5WdsAAAAF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</w:tcPr>
          <w:p w14:paraId="221BB59E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</w:tcPr>
          <w:p w14:paraId="1C1331D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C499F71" wp14:editId="1F7685F9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15240" t="12065" r="10160" b="14605"/>
                      <wp:wrapNone/>
                      <wp:docPr id="491819851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4F0E18" id="Rectangle 52" o:spid="_x0000_s1026" style="position:absolute;margin-left:-.75pt;margin-top:5.35pt;width:10pt;height:10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DhsXmLaAAAABw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1418" w:type="dxa"/>
          </w:tcPr>
          <w:p w14:paraId="276BA48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DD56EE" w:rsidRPr="00240421" w14:paraId="55661042" w14:textId="77777777" w:rsidTr="00950E7A">
        <w:tc>
          <w:tcPr>
            <w:tcW w:w="2093" w:type="dxa"/>
            <w:gridSpan w:val="2"/>
            <w:vAlign w:val="center"/>
          </w:tcPr>
          <w:p w14:paraId="7F22A029" w14:textId="77777777" w:rsidR="00DD56EE" w:rsidRPr="00240421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240421">
              <w:rPr>
                <w:rFonts w:ascii="Angsana New" w:hAnsi="Angsana New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544" w:type="dxa"/>
            <w:vAlign w:val="center"/>
          </w:tcPr>
          <w:p w14:paraId="6E67482B" w14:textId="1FE6A8D5" w:rsidR="00DD56EE" w:rsidRPr="00240421" w:rsidRDefault="004E1B68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>9</w:t>
            </w:r>
            <w:r w:rsidR="00B91B8C">
              <w:rPr>
                <w:rFonts w:ascii="Angsana New" w:hAnsi="Angsana New"/>
                <w:sz w:val="32"/>
                <w:szCs w:val="32"/>
                <w:lang w:bidi="th-TH"/>
              </w:rPr>
              <w:t xml:space="preserve"> </w:t>
            </w:r>
            <w:r w:rsidR="00B91B8C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มกราคม 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>2569</w:t>
            </w:r>
          </w:p>
        </w:tc>
        <w:tc>
          <w:tcPr>
            <w:tcW w:w="425" w:type="dxa"/>
          </w:tcPr>
          <w:p w14:paraId="0B487C74" w14:textId="77777777" w:rsidR="00DD56EE" w:rsidRPr="00240421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76DB3818" w14:textId="77777777" w:rsidR="00DD56EE" w:rsidRPr="00240421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5303D546" w14:textId="77777777" w:rsidR="00DD56EE" w:rsidRPr="00240421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5519AF47" w14:textId="77777777" w:rsidR="00DD56EE" w:rsidRPr="00240421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</w:tbl>
    <w:p w14:paraId="7CEA53F3" w14:textId="77777777" w:rsidR="004D2C70" w:rsidRPr="0066309F" w:rsidRDefault="004D2C70" w:rsidP="004D2C70">
      <w:pPr>
        <w:rPr>
          <w:rFonts w:ascii="Angsana New" w:hAnsi="Angsana New"/>
          <w:color w:val="000000"/>
          <w:sz w:val="8"/>
          <w:szCs w:val="8"/>
          <w:lang w:val="en-AU" w:bidi="th-TH"/>
        </w:rPr>
      </w:pPr>
    </w:p>
    <w:p w14:paraId="1C4CF361" w14:textId="77777777" w:rsidR="004D2C70" w:rsidRPr="00752C6F" w:rsidRDefault="004D2C70" w:rsidP="006952A8">
      <w:pPr>
        <w:jc w:val="center"/>
        <w:rPr>
          <w:rFonts w:ascii="Angsana New" w:hAnsi="Angsana New"/>
          <w:b/>
          <w:bCs/>
          <w:sz w:val="20"/>
          <w:szCs w:val="20"/>
          <w:cs/>
          <w:lang w:bidi="th-TH"/>
        </w:rPr>
      </w:pPr>
    </w:p>
    <w:p w14:paraId="188843D0" w14:textId="77777777" w:rsidR="007A71DE" w:rsidRDefault="00FD35CB" w:rsidP="006952A8">
      <w:pPr>
        <w:pStyle w:val="Heading7"/>
        <w:spacing w:before="0" w:after="0"/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หมวดที่ 2</w:t>
      </w:r>
      <w:r w:rsidR="000032CA">
        <w:rPr>
          <w:rFonts w:ascii="Angsana New" w:hAnsi="Angsana New"/>
          <w:b/>
          <w:bCs/>
          <w:sz w:val="32"/>
          <w:szCs w:val="32"/>
          <w:lang w:val="en-US" w:bidi="th-TH"/>
        </w:rPr>
        <w:t xml:space="preserve"> </w:t>
      </w: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</w:t>
      </w:r>
      <w:r w:rsidR="000032CA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จัดการเรียนการสอน</w:t>
      </w:r>
    </w:p>
    <w:p w14:paraId="67892B83" w14:textId="77777777" w:rsidR="00791230" w:rsidRPr="00791230" w:rsidRDefault="00791230" w:rsidP="00791230">
      <w:pPr>
        <w:rPr>
          <w:lang w:val="en-AU" w:bidi="th-TH"/>
        </w:rPr>
      </w:pPr>
    </w:p>
    <w:p w14:paraId="2B4BD5D4" w14:textId="77777777" w:rsidR="00791230" w:rsidRPr="00D13A33" w:rsidRDefault="00791230" w:rsidP="00791230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t>1.</w:t>
      </w: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  <w:t>หัวข้อที่มีชั่วโมงการสอนจริงที่ไม่เป็นไปตามแผน (เขียนเฉพาะไม่เป็นไปตามแผน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11"/>
        <w:gridCol w:w="1405"/>
        <w:gridCol w:w="1265"/>
        <w:gridCol w:w="2096"/>
        <w:gridCol w:w="1686"/>
      </w:tblGrid>
      <w:tr w:rsidR="00791230" w:rsidRPr="00D13A33" w14:paraId="76B9CBD1" w14:textId="77777777" w:rsidTr="00113FC8">
        <w:tc>
          <w:tcPr>
            <w:tcW w:w="2660" w:type="dxa"/>
            <w:vAlign w:val="center"/>
          </w:tcPr>
          <w:p w14:paraId="1756E3AF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หัวข้อ</w:t>
            </w:r>
          </w:p>
        </w:tc>
        <w:tc>
          <w:tcPr>
            <w:tcW w:w="1417" w:type="dxa"/>
            <w:vAlign w:val="center"/>
          </w:tcPr>
          <w:p w14:paraId="7B6976DB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ตามแผนการสอน</w:t>
            </w:r>
          </w:p>
        </w:tc>
        <w:tc>
          <w:tcPr>
            <w:tcW w:w="1276" w:type="dxa"/>
            <w:vAlign w:val="center"/>
          </w:tcPr>
          <w:p w14:paraId="180197F0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ที่สอนจริง</w:t>
            </w:r>
          </w:p>
        </w:tc>
        <w:tc>
          <w:tcPr>
            <w:tcW w:w="2126" w:type="dxa"/>
            <w:vAlign w:val="center"/>
          </w:tcPr>
          <w:p w14:paraId="102E86B7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 xml:space="preserve">ระบุเหตุผลที่การสอนจริงต่างจากแผนการสอนเกิน </w:t>
            </w:r>
            <w:r w:rsidRPr="00D13A33"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>25%</w:t>
            </w:r>
          </w:p>
        </w:tc>
        <w:tc>
          <w:tcPr>
            <w:tcW w:w="1701" w:type="dxa"/>
          </w:tcPr>
          <w:p w14:paraId="63F2DA9E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การดำเนินการเพื่อการปรับปรุงการสอน</w:t>
            </w:r>
          </w:p>
        </w:tc>
      </w:tr>
      <w:tr w:rsidR="00791230" w:rsidRPr="00D13A33" w14:paraId="4C87641E" w14:textId="77777777" w:rsidTr="00113FC8">
        <w:tc>
          <w:tcPr>
            <w:tcW w:w="2660" w:type="dxa"/>
            <w:tcBorders>
              <w:bottom w:val="single" w:sz="4" w:space="0" w:color="auto"/>
            </w:tcBorders>
          </w:tcPr>
          <w:p w14:paraId="50CD0AC2" w14:textId="77777777" w:rsidR="00791230" w:rsidRPr="00D13A33" w:rsidRDefault="00791230" w:rsidP="00113FC8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lastRenderedPageBreak/>
              <w:t>-</w:t>
            </w:r>
          </w:p>
        </w:tc>
        <w:tc>
          <w:tcPr>
            <w:tcW w:w="1417" w:type="dxa"/>
          </w:tcPr>
          <w:p w14:paraId="65229BCD" w14:textId="77777777" w:rsidR="00791230" w:rsidRPr="00D13A33" w:rsidRDefault="00791230" w:rsidP="00113FC8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1276" w:type="dxa"/>
          </w:tcPr>
          <w:p w14:paraId="7BBFF3D1" w14:textId="77777777" w:rsidR="00791230" w:rsidRPr="00D13A33" w:rsidRDefault="00791230" w:rsidP="00113FC8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2126" w:type="dxa"/>
          </w:tcPr>
          <w:p w14:paraId="0DF98BCB" w14:textId="77777777" w:rsidR="00791230" w:rsidRPr="00D13A33" w:rsidRDefault="00791230" w:rsidP="00113FC8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1701" w:type="dxa"/>
          </w:tcPr>
          <w:p w14:paraId="3974AFC1" w14:textId="77777777" w:rsidR="00791230" w:rsidRPr="00D13A33" w:rsidRDefault="00791230" w:rsidP="00113FC8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</w:tr>
    </w:tbl>
    <w:p w14:paraId="0118A70C" w14:textId="77777777" w:rsidR="00791230" w:rsidRPr="00D13A33" w:rsidRDefault="00791230" w:rsidP="00791230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lang w:bidi="th-TH"/>
        </w:rPr>
      </w:pPr>
    </w:p>
    <w:p w14:paraId="29CD2A2A" w14:textId="77777777" w:rsidR="00791230" w:rsidRPr="00D13A33" w:rsidRDefault="00791230" w:rsidP="00791230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lang w:bidi="th-TH"/>
        </w:rPr>
      </w:pP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t>2.</w:t>
      </w: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  <w:t>หัวข้อที่ไม่ได้สอนตามแผน</w:t>
      </w:r>
    </w:p>
    <w:tbl>
      <w:tblPr>
        <w:tblW w:w="83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7"/>
        <w:gridCol w:w="3602"/>
        <w:gridCol w:w="1600"/>
      </w:tblGrid>
      <w:tr w:rsidR="00791230" w:rsidRPr="00D13A33" w14:paraId="065FDD60" w14:textId="77777777" w:rsidTr="00113FC8">
        <w:tc>
          <w:tcPr>
            <w:tcW w:w="3197" w:type="dxa"/>
            <w:vAlign w:val="center"/>
          </w:tcPr>
          <w:p w14:paraId="3ED74694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หัวข้อที่สอนไม่ครอบคลุมตามแผน</w:t>
            </w:r>
          </w:p>
        </w:tc>
        <w:tc>
          <w:tcPr>
            <w:tcW w:w="3602" w:type="dxa"/>
            <w:vAlign w:val="center"/>
          </w:tcPr>
          <w:p w14:paraId="63BB7F62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นัยสำคัญของหัวข้อต่อผลการเรียนรู้ของรายวิชาและหลักสูตร</w:t>
            </w:r>
          </w:p>
        </w:tc>
        <w:tc>
          <w:tcPr>
            <w:tcW w:w="1600" w:type="dxa"/>
            <w:vAlign w:val="center"/>
          </w:tcPr>
          <w:p w14:paraId="2B12AC11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แนวทางชดเชย</w:t>
            </w:r>
          </w:p>
        </w:tc>
      </w:tr>
      <w:tr w:rsidR="00791230" w:rsidRPr="00D13A33" w14:paraId="70174715" w14:textId="77777777" w:rsidTr="00113FC8">
        <w:tc>
          <w:tcPr>
            <w:tcW w:w="3197" w:type="dxa"/>
          </w:tcPr>
          <w:p w14:paraId="26BC4D25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3602" w:type="dxa"/>
          </w:tcPr>
          <w:p w14:paraId="20E850CC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1600" w:type="dxa"/>
          </w:tcPr>
          <w:p w14:paraId="0B70591C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/>
                <w:sz w:val="32"/>
                <w:szCs w:val="32"/>
                <w:lang w:val="en-AU" w:bidi="th-TH"/>
              </w:rPr>
              <w:t>-</w:t>
            </w:r>
          </w:p>
        </w:tc>
      </w:tr>
    </w:tbl>
    <w:p w14:paraId="6A16C4AA" w14:textId="77777777" w:rsidR="00A31EB7" w:rsidRDefault="00A31EB7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</w:p>
    <w:p w14:paraId="06839370" w14:textId="77777777" w:rsidR="001F38B0" w:rsidRDefault="001F38B0" w:rsidP="001F38B0">
      <w:pPr>
        <w:rPr>
          <w:lang w:val="en-AU" w:bidi="th-TH"/>
        </w:rPr>
      </w:pPr>
    </w:p>
    <w:p w14:paraId="00BBF5D3" w14:textId="77777777" w:rsidR="001F38B0" w:rsidRDefault="001F38B0" w:rsidP="001F38B0">
      <w:pPr>
        <w:rPr>
          <w:lang w:val="en-AU" w:bidi="th-TH"/>
        </w:rPr>
      </w:pPr>
    </w:p>
    <w:p w14:paraId="45D253BA" w14:textId="77777777" w:rsidR="001F38B0" w:rsidRDefault="001F38B0" w:rsidP="001F38B0">
      <w:pPr>
        <w:rPr>
          <w:lang w:val="en-AU" w:bidi="th-TH"/>
        </w:rPr>
      </w:pPr>
    </w:p>
    <w:p w14:paraId="30E2E9A1" w14:textId="77777777" w:rsidR="001F38B0" w:rsidRDefault="001F38B0" w:rsidP="001F38B0">
      <w:pPr>
        <w:rPr>
          <w:lang w:val="en-AU" w:bidi="th-TH"/>
        </w:rPr>
      </w:pPr>
    </w:p>
    <w:p w14:paraId="0C298960" w14:textId="77777777" w:rsidR="001F38B0" w:rsidRDefault="001F38B0" w:rsidP="001F38B0">
      <w:pPr>
        <w:rPr>
          <w:lang w:val="en-AU" w:bidi="th-TH"/>
        </w:rPr>
      </w:pPr>
    </w:p>
    <w:p w14:paraId="3087F115" w14:textId="77777777" w:rsidR="001F38B0" w:rsidRDefault="001F38B0" w:rsidP="001F38B0">
      <w:pPr>
        <w:rPr>
          <w:lang w:val="en-AU" w:bidi="th-TH"/>
        </w:rPr>
      </w:pPr>
    </w:p>
    <w:p w14:paraId="6A3877DC" w14:textId="77777777" w:rsidR="001F38B0" w:rsidRDefault="001F38B0" w:rsidP="001F38B0">
      <w:pPr>
        <w:rPr>
          <w:lang w:val="en-AU" w:bidi="th-TH"/>
        </w:rPr>
      </w:pPr>
    </w:p>
    <w:p w14:paraId="135B2CD5" w14:textId="77777777" w:rsidR="001F38B0" w:rsidRDefault="001F38B0" w:rsidP="001F38B0">
      <w:pPr>
        <w:rPr>
          <w:lang w:val="en-AU" w:bidi="th-TH"/>
        </w:rPr>
      </w:pPr>
    </w:p>
    <w:p w14:paraId="2BD3AF29" w14:textId="77777777" w:rsidR="001F38B0" w:rsidRDefault="001F38B0" w:rsidP="001F38B0">
      <w:pPr>
        <w:rPr>
          <w:lang w:val="en-AU" w:bidi="th-TH"/>
        </w:rPr>
      </w:pPr>
    </w:p>
    <w:p w14:paraId="72F3922E" w14:textId="77777777" w:rsidR="001F38B0" w:rsidRDefault="001F38B0" w:rsidP="001F38B0">
      <w:pPr>
        <w:rPr>
          <w:lang w:val="en-AU" w:bidi="th-TH"/>
        </w:rPr>
      </w:pPr>
    </w:p>
    <w:p w14:paraId="053BEA32" w14:textId="77777777" w:rsidR="001F38B0" w:rsidRDefault="001F38B0" w:rsidP="001F38B0">
      <w:pPr>
        <w:rPr>
          <w:lang w:val="en-AU" w:bidi="th-TH"/>
        </w:rPr>
      </w:pPr>
    </w:p>
    <w:p w14:paraId="669440D3" w14:textId="77777777" w:rsidR="001F38B0" w:rsidRDefault="001F38B0" w:rsidP="001F38B0">
      <w:pPr>
        <w:rPr>
          <w:lang w:val="en-AU" w:bidi="th-TH"/>
        </w:rPr>
      </w:pPr>
    </w:p>
    <w:p w14:paraId="6087D57D" w14:textId="77777777" w:rsidR="001F38B0" w:rsidRDefault="001F38B0" w:rsidP="001F38B0">
      <w:pPr>
        <w:rPr>
          <w:lang w:val="en-AU" w:bidi="th-TH"/>
        </w:rPr>
      </w:pPr>
    </w:p>
    <w:p w14:paraId="5615F965" w14:textId="77777777" w:rsidR="001F38B0" w:rsidRDefault="001F38B0" w:rsidP="001F38B0">
      <w:pPr>
        <w:rPr>
          <w:lang w:val="en-AU" w:bidi="th-TH"/>
        </w:rPr>
      </w:pPr>
    </w:p>
    <w:p w14:paraId="240D817E" w14:textId="77777777" w:rsidR="001F38B0" w:rsidRDefault="001F38B0" w:rsidP="001F38B0">
      <w:pPr>
        <w:rPr>
          <w:lang w:val="en-AU" w:bidi="th-TH"/>
        </w:rPr>
      </w:pPr>
    </w:p>
    <w:p w14:paraId="352D8488" w14:textId="77777777" w:rsidR="001F38B0" w:rsidRDefault="001F38B0" w:rsidP="001F38B0">
      <w:pPr>
        <w:rPr>
          <w:lang w:val="en-AU" w:bidi="th-TH"/>
        </w:rPr>
      </w:pPr>
    </w:p>
    <w:p w14:paraId="2E42335E" w14:textId="77777777" w:rsidR="001F38B0" w:rsidRDefault="001F38B0" w:rsidP="001F38B0">
      <w:pPr>
        <w:rPr>
          <w:lang w:val="en-AU" w:bidi="th-TH"/>
        </w:rPr>
      </w:pPr>
    </w:p>
    <w:p w14:paraId="3CB96E72" w14:textId="77777777" w:rsidR="001F38B0" w:rsidRDefault="001F38B0" w:rsidP="001F38B0">
      <w:pPr>
        <w:rPr>
          <w:lang w:val="en-AU" w:bidi="th-TH"/>
        </w:rPr>
      </w:pPr>
    </w:p>
    <w:p w14:paraId="30CEE854" w14:textId="77777777" w:rsidR="001F38B0" w:rsidRDefault="001F38B0" w:rsidP="001F38B0">
      <w:pPr>
        <w:rPr>
          <w:lang w:val="en-AU" w:bidi="th-TH"/>
        </w:rPr>
      </w:pPr>
    </w:p>
    <w:p w14:paraId="0CB39AFC" w14:textId="77777777" w:rsidR="001F38B0" w:rsidRDefault="001F38B0" w:rsidP="001F38B0">
      <w:pPr>
        <w:rPr>
          <w:lang w:val="en-AU" w:bidi="th-TH"/>
        </w:rPr>
      </w:pPr>
    </w:p>
    <w:p w14:paraId="614D7F6D" w14:textId="77777777" w:rsidR="001F38B0" w:rsidRDefault="001F38B0" w:rsidP="001F38B0">
      <w:pPr>
        <w:rPr>
          <w:lang w:val="en-AU" w:bidi="th-TH"/>
        </w:rPr>
      </w:pPr>
    </w:p>
    <w:p w14:paraId="751E562E" w14:textId="77777777" w:rsidR="001F38B0" w:rsidRDefault="001F38B0" w:rsidP="001F38B0">
      <w:pPr>
        <w:rPr>
          <w:lang w:val="en-AU" w:bidi="th-TH"/>
        </w:rPr>
      </w:pPr>
    </w:p>
    <w:p w14:paraId="27DD1DE5" w14:textId="77777777" w:rsidR="001F38B0" w:rsidRDefault="001F38B0" w:rsidP="001F38B0">
      <w:pPr>
        <w:rPr>
          <w:lang w:val="en-AU" w:bidi="th-TH"/>
        </w:rPr>
      </w:pPr>
    </w:p>
    <w:p w14:paraId="68D0A558" w14:textId="77777777" w:rsidR="001F38B0" w:rsidRDefault="001F38B0" w:rsidP="001F38B0">
      <w:pPr>
        <w:rPr>
          <w:lang w:val="en-AU" w:bidi="th-TH"/>
        </w:rPr>
      </w:pPr>
    </w:p>
    <w:p w14:paraId="276401EE" w14:textId="77777777" w:rsidR="001F38B0" w:rsidRDefault="001F38B0" w:rsidP="001F38B0">
      <w:pPr>
        <w:rPr>
          <w:lang w:val="en-AU" w:bidi="th-TH"/>
        </w:rPr>
      </w:pPr>
    </w:p>
    <w:p w14:paraId="42AABC96" w14:textId="77777777" w:rsidR="001F38B0" w:rsidRDefault="001F38B0" w:rsidP="001F38B0">
      <w:pPr>
        <w:rPr>
          <w:lang w:val="en-AU" w:bidi="th-TH"/>
        </w:rPr>
      </w:pPr>
    </w:p>
    <w:p w14:paraId="2B119804" w14:textId="77777777" w:rsidR="001F38B0" w:rsidRDefault="001F38B0" w:rsidP="001F38B0">
      <w:pPr>
        <w:rPr>
          <w:lang w:val="en-AU" w:bidi="th-TH"/>
        </w:rPr>
      </w:pPr>
    </w:p>
    <w:p w14:paraId="5D019CE8" w14:textId="77777777" w:rsidR="001F38B0" w:rsidRDefault="001F38B0" w:rsidP="001F38B0">
      <w:pPr>
        <w:rPr>
          <w:lang w:val="en-AU" w:bidi="th-TH"/>
        </w:rPr>
      </w:pPr>
    </w:p>
    <w:p w14:paraId="21ED46C0" w14:textId="77777777" w:rsidR="001F38B0" w:rsidRDefault="001F38B0" w:rsidP="001F38B0">
      <w:pPr>
        <w:rPr>
          <w:lang w:val="en-AU" w:bidi="th-TH"/>
        </w:rPr>
      </w:pPr>
    </w:p>
    <w:p w14:paraId="26BFFEC1" w14:textId="77777777" w:rsidR="001F38B0" w:rsidRDefault="001F38B0" w:rsidP="001F38B0">
      <w:pPr>
        <w:rPr>
          <w:lang w:val="en-AU" w:bidi="th-TH"/>
        </w:rPr>
      </w:pPr>
    </w:p>
    <w:p w14:paraId="2E9D0523" w14:textId="77777777" w:rsidR="001F38B0" w:rsidRDefault="001F38B0" w:rsidP="001F38B0">
      <w:pPr>
        <w:rPr>
          <w:lang w:val="en-AU" w:bidi="th-TH"/>
        </w:rPr>
      </w:pPr>
    </w:p>
    <w:p w14:paraId="58DACD14" w14:textId="77777777" w:rsidR="001F38B0" w:rsidRDefault="001F38B0" w:rsidP="001F38B0">
      <w:pPr>
        <w:rPr>
          <w:lang w:val="en-AU" w:bidi="th-TH"/>
        </w:rPr>
      </w:pPr>
    </w:p>
    <w:p w14:paraId="5CFA6F66" w14:textId="77777777" w:rsidR="001F38B0" w:rsidRDefault="001F38B0" w:rsidP="001F38B0">
      <w:pPr>
        <w:rPr>
          <w:lang w:val="en-AU" w:bidi="th-TH"/>
        </w:rPr>
      </w:pPr>
    </w:p>
    <w:p w14:paraId="0E9094EB" w14:textId="77777777" w:rsidR="001F38B0" w:rsidRDefault="001F38B0" w:rsidP="001F38B0">
      <w:pPr>
        <w:rPr>
          <w:lang w:val="en-AU" w:bidi="th-TH"/>
        </w:rPr>
      </w:pPr>
    </w:p>
    <w:p w14:paraId="5BADAE52" w14:textId="77777777" w:rsidR="001F38B0" w:rsidRDefault="001F38B0" w:rsidP="001F38B0">
      <w:pPr>
        <w:rPr>
          <w:lang w:val="en-AU" w:bidi="th-TH"/>
        </w:rPr>
      </w:pPr>
    </w:p>
    <w:p w14:paraId="31056D69" w14:textId="77777777" w:rsidR="001F38B0" w:rsidRPr="001F38B0" w:rsidRDefault="001F38B0" w:rsidP="001F38B0">
      <w:pPr>
        <w:rPr>
          <w:cs/>
          <w:lang w:val="en-AU" w:bidi="th-TH"/>
        </w:rPr>
      </w:pPr>
    </w:p>
    <w:p w14:paraId="38432505" w14:textId="77777777" w:rsidR="001F38B0" w:rsidRDefault="001F38B0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lang w:val="en-US" w:bidi="th-TH"/>
        </w:rPr>
        <w:sectPr w:rsidR="001F38B0" w:rsidSect="00A1228C">
          <w:headerReference w:type="even" r:id="rId9"/>
          <w:headerReference w:type="default" r:id="rId10"/>
          <w:footerReference w:type="even" r:id="rId11"/>
          <w:headerReference w:type="first" r:id="rId12"/>
          <w:pgSz w:w="11909" w:h="16834" w:code="9"/>
          <w:pgMar w:top="1361" w:right="1418" w:bottom="1134" w:left="1418" w:header="720" w:footer="709" w:gutter="0"/>
          <w:cols w:space="708"/>
          <w:titlePg/>
          <w:docGrid w:linePitch="360"/>
        </w:sectPr>
      </w:pPr>
    </w:p>
    <w:p w14:paraId="02EFFC6C" w14:textId="77777777" w:rsidR="00A31EB7" w:rsidRDefault="00A31EB7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lastRenderedPageBreak/>
        <w:t>3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>ประสิทธิผลของวิธีสอนที่ทำให้เกิดผลการเรียนรู้ตามที่ระบุในรายละเอียดของรายวิชา</w:t>
      </w:r>
    </w:p>
    <w:p w14:paraId="4BB37946" w14:textId="77777777" w:rsidR="00A1228C" w:rsidRDefault="00A1228C" w:rsidP="00A1228C">
      <w:pPr>
        <w:rPr>
          <w:lang w:val="en-AU"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260"/>
        <w:gridCol w:w="2835"/>
        <w:gridCol w:w="1559"/>
        <w:gridCol w:w="1134"/>
        <w:gridCol w:w="2410"/>
      </w:tblGrid>
      <w:tr w:rsidR="001F38B0" w:rsidRPr="00B40E62" w14:paraId="2305415C" w14:textId="77777777" w:rsidTr="001F38B0">
        <w:tc>
          <w:tcPr>
            <w:tcW w:w="14000" w:type="dxa"/>
            <w:gridSpan w:val="7"/>
          </w:tcPr>
          <w:p w14:paraId="3F405B8F" w14:textId="77777777" w:rsidR="001F38B0" w:rsidRDefault="001F38B0" w:rsidP="009B3634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1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วามรู้</w:t>
            </w:r>
          </w:p>
        </w:tc>
      </w:tr>
      <w:tr w:rsidR="001F38B0" w:rsidRPr="00B40E62" w14:paraId="1E830BCC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1BA93A0B" w14:textId="77777777" w:rsidR="001F38B0" w:rsidRPr="00874B7B" w:rsidRDefault="00874B7B" w:rsidP="009B363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cs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462486BF" w14:textId="77777777" w:rsidR="001F38B0" w:rsidRPr="00874B7B" w:rsidRDefault="001F38B0" w:rsidP="009B363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260" w:type="dxa"/>
            <w:vAlign w:val="center"/>
          </w:tcPr>
          <w:p w14:paraId="0252238F" w14:textId="77777777" w:rsidR="001F38B0" w:rsidRPr="00874B7B" w:rsidRDefault="001F38B0" w:rsidP="009B363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835" w:type="dxa"/>
            <w:vAlign w:val="center"/>
          </w:tcPr>
          <w:p w14:paraId="242AD415" w14:textId="77777777" w:rsidR="001F38B0" w:rsidRPr="001F38B0" w:rsidRDefault="001F38B0" w:rsidP="009B363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1A16E6C6" w14:textId="77777777" w:rsidR="001F38B0" w:rsidRDefault="00C6321F" w:rsidP="009014C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</w:t>
            </w:r>
            <w:r w:rsid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  <w:tc>
          <w:tcPr>
            <w:tcW w:w="1134" w:type="dxa"/>
            <w:vAlign w:val="center"/>
          </w:tcPr>
          <w:p w14:paraId="7BA00CCC" w14:textId="77777777" w:rsidR="001F38B0" w:rsidRDefault="001F38B0" w:rsidP="009014C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4617EA44" w14:textId="77777777" w:rsidR="001F38B0" w:rsidRPr="00B40E62" w:rsidRDefault="001F38B0" w:rsidP="009014C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791230" w:rsidRPr="00B40E62" w14:paraId="6B8F9744" w14:textId="77777777" w:rsidTr="005F1F97">
        <w:tc>
          <w:tcPr>
            <w:tcW w:w="817" w:type="dxa"/>
          </w:tcPr>
          <w:p w14:paraId="24684377" w14:textId="6A913F97" w:rsidR="00791230" w:rsidRPr="00721911" w:rsidRDefault="00791230" w:rsidP="00791230">
            <w:pPr>
              <w:jc w:val="center"/>
              <w:rPr>
                <w:rFonts w:ascii="AngsanaUPC" w:hAnsi="AngsanaUPC" w:cs="AngsanaUPC"/>
                <w:color w:val="FF0000"/>
                <w:sz w:val="32"/>
                <w:szCs w:val="32"/>
              </w:rPr>
            </w:pPr>
            <w:r w:rsidRPr="004E3B3A">
              <w:t>1.1</w:t>
            </w:r>
          </w:p>
        </w:tc>
        <w:tc>
          <w:tcPr>
            <w:tcW w:w="1985" w:type="dxa"/>
          </w:tcPr>
          <w:p w14:paraId="4EF0E21A" w14:textId="2C540FC5" w:rsidR="00791230" w:rsidRPr="00721911" w:rsidRDefault="00BC3B1D" w:rsidP="00791230">
            <w:pPr>
              <w:rPr>
                <w:rFonts w:ascii="AngsanaUPC" w:hAnsi="AngsanaUPC" w:cs="AngsanaUPC"/>
                <w:color w:val="FF0000"/>
                <w:sz w:val="32"/>
                <w:szCs w:val="32"/>
                <w:lang w:bidi="th-TH"/>
              </w:rPr>
            </w:pPr>
            <w:r w:rsidRPr="00BD5031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ผู้เรียนเข้าใจและสามารถทำปฏิบัติการเคมีเบื้องต้นในหัวข้อต่างๆ</w:t>
            </w:r>
            <w:r w:rsidRPr="00BD5031">
              <w:rPr>
                <w:rFonts w:ascii="AngsanaUPC" w:hAnsi="AngsanaUPC" w:cs="AngsanaUPC"/>
                <w:sz w:val="32"/>
                <w:szCs w:val="32"/>
                <w:cs/>
              </w:rPr>
              <w:t xml:space="preserve"> </w:t>
            </w:r>
            <w:r w:rsidRPr="00BD5031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ตามคำอธิบายวิชาที่จะเป็นพื้นฐานเพื่อต่อยอดในการเรียนวิชาอื่นๆ</w:t>
            </w:r>
          </w:p>
        </w:tc>
        <w:tc>
          <w:tcPr>
            <w:tcW w:w="3260" w:type="dxa"/>
          </w:tcPr>
          <w:p w14:paraId="13596F24" w14:textId="77777777" w:rsidR="00262E7D" w:rsidRPr="0066309F" w:rsidRDefault="00262E7D" w:rsidP="00262E7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สอน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ปฏิบัติ</w:t>
            </w: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แบบปฏิสัมพันธ์กับผู้เรียน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 xml:space="preserve"> </w:t>
            </w:r>
          </w:p>
          <w:p w14:paraId="5FF50F7D" w14:textId="69096435" w:rsidR="00791230" w:rsidRPr="00791230" w:rsidRDefault="00262E7D" w:rsidP="00262E7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ให้บันทึกผลการทดลอง สรุปผลการทดลอง และนำเสนอหรือแลกเปลี่ยนเรียนรู้ท้ายคาบ</w:t>
            </w:r>
          </w:p>
        </w:tc>
        <w:tc>
          <w:tcPr>
            <w:tcW w:w="2835" w:type="dxa"/>
          </w:tcPr>
          <w:p w14:paraId="494C1E42" w14:textId="77777777" w:rsidR="00262E7D" w:rsidRPr="0066309F" w:rsidRDefault="00262E7D" w:rsidP="00262E7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ทดสอบข้อเขียน</w:t>
            </w:r>
          </w:p>
          <w:p w14:paraId="0831B55A" w14:textId="77777777" w:rsidR="00262E7D" w:rsidRDefault="00262E7D" w:rsidP="00262E7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สอบภาคปฏิบัติ</w:t>
            </w:r>
          </w:p>
          <w:p w14:paraId="65725893" w14:textId="7606FC55" w:rsidR="00791230" w:rsidRPr="00791230" w:rsidRDefault="00262E7D" w:rsidP="00262E7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รายงานปฏิบัติการ</w:t>
            </w:r>
          </w:p>
        </w:tc>
        <w:tc>
          <w:tcPr>
            <w:tcW w:w="1559" w:type="dxa"/>
          </w:tcPr>
          <w:p w14:paraId="6EBCF5DD" w14:textId="15B41D99" w:rsidR="00791230" w:rsidRPr="00B4065B" w:rsidRDefault="001C711D" w:rsidP="00791230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1C711D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82.05</w:t>
            </w:r>
          </w:p>
        </w:tc>
        <w:tc>
          <w:tcPr>
            <w:tcW w:w="1134" w:type="dxa"/>
          </w:tcPr>
          <w:p w14:paraId="6230FFCB" w14:textId="1796AF43" w:rsidR="00791230" w:rsidRPr="00B4065B" w:rsidRDefault="00B4065B" w:rsidP="00791230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cs/>
                <w:lang w:bidi="th-TH"/>
              </w:rPr>
            </w:pPr>
            <w:r w:rsidRPr="00B4065B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</w:t>
            </w:r>
            <w:r w:rsidR="001C711D" w:rsidRPr="001C711D">
              <w:rPr>
                <w:rFonts w:ascii="AngsanaUPC" w:hAnsi="AngsanaUPC" w:cs="AngsanaUPC" w:hint="cs"/>
                <w:b/>
                <w:sz w:val="32"/>
                <w:szCs w:val="32"/>
                <w:cs/>
                <w:lang w:bidi="th-TH"/>
              </w:rPr>
              <w:t>10</w:t>
            </w:r>
          </w:p>
        </w:tc>
        <w:tc>
          <w:tcPr>
            <w:tcW w:w="2410" w:type="dxa"/>
          </w:tcPr>
          <w:p w14:paraId="0CD1E6CA" w14:textId="77777777" w:rsidR="00791230" w:rsidRPr="00C6321F" w:rsidRDefault="00791230" w:rsidP="00791230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1229FC8F" w14:textId="11A907E1" w:rsidR="001C711D" w:rsidRDefault="001C711D" w:rsidP="001C711D">
      <w:pPr>
        <w:pStyle w:val="Heading7"/>
        <w:tabs>
          <w:tab w:val="left" w:pos="360"/>
        </w:tabs>
        <w:spacing w:before="0" w:after="0"/>
        <w:rPr>
          <w:rFonts w:ascii="AngsanaUPC" w:hAnsi="AngsanaUPC" w:cs="AngsanaUPC"/>
          <w:sz w:val="32"/>
          <w:szCs w:val="32"/>
          <w:lang w:val="en-US" w:bidi="th-TH"/>
        </w:rPr>
      </w:pP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>
        <w:rPr>
          <w:rFonts w:ascii="AngsanaUPC" w:hAnsi="AngsanaUPC" w:cs="AngsanaUPC"/>
          <w:sz w:val="32"/>
          <w:szCs w:val="32"/>
          <w:lang w:val="en-US" w:bidi="th-TH"/>
        </w:rPr>
        <w:t>60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>
        <w:rPr>
          <w:rFonts w:ascii="AngsanaUPC" w:hAnsi="AngsanaUPC" w:cs="AngsanaUPC"/>
          <w:sz w:val="32"/>
          <w:szCs w:val="32"/>
          <w:lang w:val="en-US" w:bidi="th-TH"/>
        </w:rPr>
        <w:t>32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>
        <w:rPr>
          <w:rFonts w:ascii="AngsanaUPC" w:hAnsi="AngsanaUPC" w:cs="AngsanaUPC"/>
          <w:sz w:val="32"/>
          <w:szCs w:val="32"/>
          <w:lang w:val="en-US" w:bidi="th-TH"/>
        </w:rPr>
        <w:t>32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/</w:t>
      </w:r>
      <w:r>
        <w:rPr>
          <w:rFonts w:ascii="AngsanaUPC" w:hAnsi="AngsanaUPC" w:cs="AngsanaUPC"/>
          <w:sz w:val="32"/>
          <w:szCs w:val="32"/>
          <w:lang w:val="en-US" w:bidi="th-TH"/>
        </w:rPr>
        <w:t>39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*100 = 82.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05%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82.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05/100*5 =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4.1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0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p w14:paraId="38899BC7" w14:textId="77777777" w:rsidR="001C711D" w:rsidRPr="001C711D" w:rsidRDefault="001C711D" w:rsidP="001C711D">
      <w:pPr>
        <w:rPr>
          <w:lang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260"/>
        <w:gridCol w:w="2835"/>
        <w:gridCol w:w="1559"/>
        <w:gridCol w:w="1134"/>
        <w:gridCol w:w="2410"/>
      </w:tblGrid>
      <w:tr w:rsidR="00C6321F" w:rsidRPr="00B40E62" w14:paraId="6402313A" w14:textId="77777777">
        <w:tc>
          <w:tcPr>
            <w:tcW w:w="14000" w:type="dxa"/>
            <w:gridSpan w:val="7"/>
          </w:tcPr>
          <w:p w14:paraId="03440861" w14:textId="77777777" w:rsid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Calibri" w:hAnsi="Calibri"/>
                <w:bCs/>
                <w:sz w:val="32"/>
                <w:szCs w:val="32"/>
                <w:cs/>
                <w:lang w:val="en-US"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2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Calibri" w:hAnsi="Calibri" w:hint="cs"/>
                <w:bCs/>
                <w:sz w:val="32"/>
                <w:szCs w:val="32"/>
                <w:cs/>
                <w:lang w:val="en-US" w:bidi="th-TH"/>
              </w:rPr>
              <w:t>ทักษะ</w:t>
            </w:r>
          </w:p>
        </w:tc>
      </w:tr>
      <w:tr w:rsidR="00C6321F" w:rsidRPr="00B40E62" w14:paraId="10C5EB60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43275C8F" w14:textId="77777777" w:rsidR="00C6321F" w:rsidRPr="00874B7B" w:rsidRDefault="00874B7B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5816A64D" w14:textId="77777777" w:rsidR="00C6321F" w:rsidRPr="00874B7B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260" w:type="dxa"/>
            <w:vAlign w:val="center"/>
          </w:tcPr>
          <w:p w14:paraId="77F6B555" w14:textId="77777777" w:rsidR="00C6321F" w:rsidRPr="00874B7B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835" w:type="dxa"/>
            <w:vAlign w:val="center"/>
          </w:tcPr>
          <w:p w14:paraId="4E976428" w14:textId="77777777" w:rsidR="00C6321F" w:rsidRPr="00874B7B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20EA2A20" w14:textId="77777777" w:rsid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ร้อยละ</w:t>
            </w:r>
          </w:p>
        </w:tc>
        <w:tc>
          <w:tcPr>
            <w:tcW w:w="1134" w:type="dxa"/>
            <w:vAlign w:val="center"/>
          </w:tcPr>
          <w:p w14:paraId="525ECE10" w14:textId="77777777" w:rsid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1A141DBF" w14:textId="77777777" w:rsidR="00C6321F" w:rsidRPr="00B40E62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193204" w:rsidRPr="00B40E62" w14:paraId="46CE5D02" w14:textId="77777777" w:rsidTr="005F1F97">
        <w:tc>
          <w:tcPr>
            <w:tcW w:w="817" w:type="dxa"/>
          </w:tcPr>
          <w:p w14:paraId="13E38431" w14:textId="77777777" w:rsidR="00193204" w:rsidRPr="00791230" w:rsidRDefault="00193204" w:rsidP="00193204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</w:rPr>
              <w:t>2</w:t>
            </w:r>
            <w:r w:rsidRPr="00791230">
              <w:rPr>
                <w:rFonts w:ascii="AngsanaUPC" w:hAnsi="AngsanaUPC" w:cs="AngsanaUPC"/>
                <w:sz w:val="32"/>
                <w:szCs w:val="32"/>
                <w:cs/>
              </w:rPr>
              <w:t>.</w:t>
            </w:r>
            <w:r w:rsidRPr="00791230">
              <w:rPr>
                <w:rFonts w:ascii="AngsanaUPC" w:hAnsi="AngsanaUPC" w:cs="AngsanaUPC" w:hint="cs"/>
                <w:sz w:val="32"/>
                <w:szCs w:val="32"/>
                <w:cs/>
              </w:rPr>
              <w:t>1</w:t>
            </w:r>
          </w:p>
        </w:tc>
        <w:tc>
          <w:tcPr>
            <w:tcW w:w="1985" w:type="dxa"/>
          </w:tcPr>
          <w:p w14:paraId="1A52F5C3" w14:textId="38EE83D7" w:rsidR="00193204" w:rsidRPr="00791230" w:rsidRDefault="00193204" w:rsidP="00193204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สามารถสื่อสารภาษาไทยและภาษาอังกฤษได้</w:t>
            </w:r>
          </w:p>
        </w:tc>
        <w:tc>
          <w:tcPr>
            <w:tcW w:w="3260" w:type="dxa"/>
          </w:tcPr>
          <w:p w14:paraId="7BAB08E3" w14:textId="62393423" w:rsidR="00193204" w:rsidRPr="00791230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เรียนกลุ่มย่อย การอภิปรายกลุ่ม การเรียนแบบทีมเป็นฐาน</w:t>
            </w:r>
          </w:p>
        </w:tc>
        <w:tc>
          <w:tcPr>
            <w:tcW w:w="2835" w:type="dxa"/>
          </w:tcPr>
          <w:p w14:paraId="37E27CA3" w14:textId="77777777" w:rsidR="00193204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ทดสอบข้อเขียน</w:t>
            </w:r>
          </w:p>
          <w:p w14:paraId="465CFFE8" w14:textId="776D51A7" w:rsidR="00193204" w:rsidRPr="00262E7D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262E7D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รายงานปฏิบัติการ</w:t>
            </w:r>
          </w:p>
          <w:p w14:paraId="6B80DE81" w14:textId="78D23B5A" w:rsidR="00193204" w:rsidRPr="00C6321F" w:rsidRDefault="00193204" w:rsidP="00193204">
            <w:pPr>
              <w:pStyle w:val="Heading7"/>
              <w:numPr>
                <w:ilvl w:val="0"/>
                <w:numId w:val="16"/>
              </w:numPr>
              <w:tabs>
                <w:tab w:val="left" w:pos="30"/>
              </w:tabs>
              <w:spacing w:before="0" w:after="0"/>
              <w:ind w:left="314" w:hanging="284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lastRenderedPageBreak/>
              <w:t>การนำเสนอผลการทดลอง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  <w:lang w:bidi="th-TH"/>
              </w:rPr>
              <w:t>และการอภิปราย</w:t>
            </w:r>
          </w:p>
        </w:tc>
        <w:tc>
          <w:tcPr>
            <w:tcW w:w="1559" w:type="dxa"/>
          </w:tcPr>
          <w:p w14:paraId="49E4E663" w14:textId="6E209875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val="en-US" w:bidi="th-TH"/>
              </w:rPr>
            </w:pPr>
            <w:r w:rsidRPr="001C711D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lastRenderedPageBreak/>
              <w:t>82.05</w:t>
            </w:r>
          </w:p>
        </w:tc>
        <w:tc>
          <w:tcPr>
            <w:tcW w:w="1134" w:type="dxa"/>
          </w:tcPr>
          <w:p w14:paraId="6D67309D" w14:textId="6D02544A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B4065B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</w:t>
            </w:r>
            <w:r w:rsidRPr="001C711D">
              <w:rPr>
                <w:rFonts w:ascii="AngsanaUPC" w:hAnsi="AngsanaUPC" w:cs="AngsanaUPC" w:hint="cs"/>
                <w:b/>
                <w:sz w:val="32"/>
                <w:szCs w:val="32"/>
                <w:cs/>
                <w:lang w:bidi="th-TH"/>
              </w:rPr>
              <w:t>10</w:t>
            </w:r>
          </w:p>
        </w:tc>
        <w:tc>
          <w:tcPr>
            <w:tcW w:w="2410" w:type="dxa"/>
          </w:tcPr>
          <w:p w14:paraId="2AC0F045" w14:textId="77777777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  <w:tr w:rsidR="00193204" w:rsidRPr="00B40E62" w14:paraId="697E54CF" w14:textId="77777777" w:rsidTr="005F1F97">
        <w:tc>
          <w:tcPr>
            <w:tcW w:w="817" w:type="dxa"/>
          </w:tcPr>
          <w:p w14:paraId="4F4DE797" w14:textId="13EB4FDF" w:rsidR="00193204" w:rsidRPr="00791230" w:rsidRDefault="00193204" w:rsidP="00193204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>
              <w:rPr>
                <w:rFonts w:ascii="AngsanaUPC" w:hAnsi="AngsanaUPC" w:cs="AngsanaUPC"/>
                <w:sz w:val="32"/>
                <w:szCs w:val="32"/>
              </w:rPr>
              <w:t>2.3</w:t>
            </w:r>
          </w:p>
        </w:tc>
        <w:tc>
          <w:tcPr>
            <w:tcW w:w="1985" w:type="dxa"/>
          </w:tcPr>
          <w:p w14:paraId="7ABA6D2F" w14:textId="5DA8584A" w:rsidR="00193204" w:rsidRPr="00E93294" w:rsidRDefault="00193204" w:rsidP="00193204">
            <w:pPr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สามารถใช้เทคโนโลยีสารสนเทศได้อย่างเหมาะสม</w:t>
            </w:r>
          </w:p>
        </w:tc>
        <w:tc>
          <w:tcPr>
            <w:tcW w:w="3260" w:type="dxa"/>
          </w:tcPr>
          <w:p w14:paraId="5CFBA267" w14:textId="336EB26A" w:rsidR="00193204" w:rsidRPr="003B1A61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มอบหมายให้จัดทำรายงาน</w:t>
            </w: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ปฏิบัติการ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โดยใช้</w:t>
            </w: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เทคโนโลยีสารสนเทศ</w:t>
            </w:r>
            <w:r w:rsidRPr="00AD1A33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ประมวลผล และแสดงผลลัพธ์เป็นในรูปแบบต่างๆ</w:t>
            </w:r>
          </w:p>
        </w:tc>
        <w:tc>
          <w:tcPr>
            <w:tcW w:w="2835" w:type="dxa"/>
          </w:tcPr>
          <w:p w14:paraId="3C922CD9" w14:textId="4358D06D" w:rsidR="00193204" w:rsidRPr="00E93294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รายงานปฏิบัติการ</w:t>
            </w:r>
          </w:p>
        </w:tc>
        <w:tc>
          <w:tcPr>
            <w:tcW w:w="1559" w:type="dxa"/>
          </w:tcPr>
          <w:p w14:paraId="4ECF5C18" w14:textId="331A7F8A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val="en-US" w:bidi="th-TH"/>
              </w:rPr>
            </w:pPr>
            <w:r w:rsidRPr="001C711D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82.05</w:t>
            </w:r>
          </w:p>
        </w:tc>
        <w:tc>
          <w:tcPr>
            <w:tcW w:w="1134" w:type="dxa"/>
          </w:tcPr>
          <w:p w14:paraId="040CE7B4" w14:textId="5C9416D3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B4065B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</w:t>
            </w:r>
            <w:r w:rsidRPr="001C711D">
              <w:rPr>
                <w:rFonts w:ascii="AngsanaUPC" w:hAnsi="AngsanaUPC" w:cs="AngsanaUPC" w:hint="cs"/>
                <w:b/>
                <w:sz w:val="32"/>
                <w:szCs w:val="32"/>
                <w:cs/>
                <w:lang w:bidi="th-TH"/>
              </w:rPr>
              <w:t>10</w:t>
            </w:r>
          </w:p>
        </w:tc>
        <w:tc>
          <w:tcPr>
            <w:tcW w:w="2410" w:type="dxa"/>
          </w:tcPr>
          <w:p w14:paraId="7E2195D7" w14:textId="77777777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23CD912C" w14:textId="77777777" w:rsidR="00AF1257" w:rsidRDefault="00AF1257" w:rsidP="00AF1257">
      <w:pPr>
        <w:pStyle w:val="Heading7"/>
        <w:tabs>
          <w:tab w:val="left" w:pos="360"/>
        </w:tabs>
        <w:spacing w:before="0" w:after="0"/>
        <w:rPr>
          <w:rFonts w:ascii="AngsanaUPC" w:hAnsi="AngsanaUPC" w:cs="AngsanaUPC"/>
          <w:sz w:val="32"/>
          <w:szCs w:val="32"/>
          <w:lang w:val="en-US" w:bidi="th-TH"/>
        </w:rPr>
      </w:pP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>
        <w:rPr>
          <w:rFonts w:ascii="AngsanaUPC" w:hAnsi="AngsanaUPC" w:cs="AngsanaUPC"/>
          <w:sz w:val="32"/>
          <w:szCs w:val="32"/>
          <w:lang w:val="en-US" w:bidi="th-TH"/>
        </w:rPr>
        <w:t>60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>
        <w:rPr>
          <w:rFonts w:ascii="AngsanaUPC" w:hAnsi="AngsanaUPC" w:cs="AngsanaUPC"/>
          <w:sz w:val="32"/>
          <w:szCs w:val="32"/>
          <w:lang w:val="en-US" w:bidi="th-TH"/>
        </w:rPr>
        <w:t>32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>
        <w:rPr>
          <w:rFonts w:ascii="AngsanaUPC" w:hAnsi="AngsanaUPC" w:cs="AngsanaUPC"/>
          <w:sz w:val="32"/>
          <w:szCs w:val="32"/>
          <w:lang w:val="en-US" w:bidi="th-TH"/>
        </w:rPr>
        <w:t>32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/</w:t>
      </w:r>
      <w:r>
        <w:rPr>
          <w:rFonts w:ascii="AngsanaUPC" w:hAnsi="AngsanaUPC" w:cs="AngsanaUPC"/>
          <w:sz w:val="32"/>
          <w:szCs w:val="32"/>
          <w:lang w:val="en-US" w:bidi="th-TH"/>
        </w:rPr>
        <w:t>39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*100 = 82.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05%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82.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05/100*5 =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4.1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0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p w14:paraId="57744D7D" w14:textId="77777777" w:rsidR="00AF1257" w:rsidRDefault="00AF1257" w:rsidP="00927F2A">
      <w:pPr>
        <w:rPr>
          <w:lang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260"/>
        <w:gridCol w:w="2835"/>
        <w:gridCol w:w="1559"/>
        <w:gridCol w:w="1134"/>
        <w:gridCol w:w="2410"/>
      </w:tblGrid>
      <w:tr w:rsidR="00C6321F" w:rsidRPr="00C6321F" w14:paraId="6E6765DE" w14:textId="77777777">
        <w:tc>
          <w:tcPr>
            <w:tcW w:w="14000" w:type="dxa"/>
            <w:gridSpan w:val="7"/>
          </w:tcPr>
          <w:p w14:paraId="24125584" w14:textId="77777777" w:rsidR="00C6321F" w:rsidRP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Calibri" w:hAnsi="Calibri"/>
                <w:bCs/>
                <w:sz w:val="32"/>
                <w:szCs w:val="32"/>
                <w:cs/>
                <w:lang w:val="en-US"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3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Calibri" w:hAnsi="Calibri" w:hint="cs"/>
                <w:bCs/>
                <w:sz w:val="32"/>
                <w:szCs w:val="32"/>
                <w:cs/>
                <w:lang w:val="en-US" w:bidi="th-TH"/>
              </w:rPr>
              <w:t>จริยธรรม</w:t>
            </w:r>
          </w:p>
        </w:tc>
      </w:tr>
      <w:tr w:rsidR="00C6321F" w:rsidRPr="00B40E62" w14:paraId="04FFD022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0FBBE957" w14:textId="77777777" w:rsidR="00C6321F" w:rsidRPr="00874B7B" w:rsidRDefault="00874B7B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36F37377" w14:textId="77777777" w:rsidR="00C6321F" w:rsidRPr="00874B7B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260" w:type="dxa"/>
            <w:vAlign w:val="center"/>
          </w:tcPr>
          <w:p w14:paraId="34A1734C" w14:textId="77777777" w:rsidR="00C6321F" w:rsidRPr="00B40E62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835" w:type="dxa"/>
            <w:vAlign w:val="center"/>
          </w:tcPr>
          <w:p w14:paraId="30D106FF" w14:textId="77777777" w:rsidR="00C6321F" w:rsidRPr="001F38B0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5E063D0D" w14:textId="77777777" w:rsid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ร้อยละ</w:t>
            </w:r>
          </w:p>
        </w:tc>
        <w:tc>
          <w:tcPr>
            <w:tcW w:w="1134" w:type="dxa"/>
            <w:vAlign w:val="center"/>
          </w:tcPr>
          <w:p w14:paraId="30610273" w14:textId="77777777" w:rsid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14A7D0BE" w14:textId="77777777" w:rsidR="00C6321F" w:rsidRPr="00B40E62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193204" w:rsidRPr="00C6321F" w14:paraId="29FD7B1B" w14:textId="77777777" w:rsidTr="005F1F97">
        <w:tc>
          <w:tcPr>
            <w:tcW w:w="817" w:type="dxa"/>
          </w:tcPr>
          <w:p w14:paraId="64E06A49" w14:textId="1D3C99E3" w:rsidR="00193204" w:rsidRPr="00791230" w:rsidRDefault="00193204" w:rsidP="00193204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</w:rPr>
              <w:t>3.1</w:t>
            </w:r>
          </w:p>
        </w:tc>
        <w:tc>
          <w:tcPr>
            <w:tcW w:w="1985" w:type="dxa"/>
          </w:tcPr>
          <w:p w14:paraId="53F6FC29" w14:textId="77777777" w:rsidR="00193204" w:rsidRDefault="00193204" w:rsidP="00193204">
            <w:pPr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มีคุณธรรม</w:t>
            </w:r>
            <w:r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  <w:t xml:space="preserve"> </w:t>
            </w: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จริยธรรม</w:t>
            </w:r>
            <w:r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  <w:t xml:space="preserve"> </w:t>
            </w: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จรรยาบรรณวิชาชีพการแพทย์แผนไทย</w:t>
            </w:r>
          </w:p>
          <w:p w14:paraId="105A6CBB" w14:textId="0CA26622" w:rsidR="00193204" w:rsidRPr="00791230" w:rsidRDefault="00193204" w:rsidP="00193204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  <w:tc>
          <w:tcPr>
            <w:tcW w:w="3260" w:type="dxa"/>
          </w:tcPr>
          <w:p w14:paraId="00045659" w14:textId="77777777" w:rsidR="00193204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AD1A33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 xml:space="preserve">การสอนแบบอภิปราย </w:t>
            </w:r>
          </w:p>
          <w:p w14:paraId="41714064" w14:textId="77777777" w:rsidR="00193204" w:rsidRDefault="00193204" w:rsidP="00193204">
            <w:pPr>
              <w:pStyle w:val="ListParagraph"/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และแจ้ง</w:t>
            </w: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แนวปฏิบัติในการเรียน เช่น เวลาเข้าชั้นเรียน การแต่งกาย การปฏิบัติตัวขณะเรียน การส่งงาน</w:t>
            </w:r>
          </w:p>
          <w:p w14:paraId="32911DE0" w14:textId="30C00EAD" w:rsidR="00193204" w:rsidRPr="00791230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อาจารย์ปฏิบัติตนเป็นแบบอย่าง</w:t>
            </w:r>
          </w:p>
        </w:tc>
        <w:tc>
          <w:tcPr>
            <w:tcW w:w="2835" w:type="dxa"/>
          </w:tcPr>
          <w:p w14:paraId="7C1A5C24" w14:textId="77777777" w:rsidR="00193204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เช็คชื่อเข้าห้องเรียน</w:t>
            </w:r>
          </w:p>
          <w:p w14:paraId="0433F112" w14:textId="23909113" w:rsidR="00193204" w:rsidRPr="007A2E2A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7A2E2A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ส่งงานที่ได้รับมอบหมายตรงเวลา</w:t>
            </w:r>
          </w:p>
        </w:tc>
        <w:tc>
          <w:tcPr>
            <w:tcW w:w="1559" w:type="dxa"/>
          </w:tcPr>
          <w:p w14:paraId="57B3F915" w14:textId="468DCC31" w:rsidR="00193204" w:rsidRPr="00901363" w:rsidRDefault="00AF1257" w:rsidP="0019320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AF1257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79.49</w:t>
            </w:r>
          </w:p>
        </w:tc>
        <w:tc>
          <w:tcPr>
            <w:tcW w:w="1134" w:type="dxa"/>
          </w:tcPr>
          <w:p w14:paraId="2E6787A7" w14:textId="7BB4B7B3" w:rsidR="00193204" w:rsidRPr="00C6321F" w:rsidRDefault="00AF1257" w:rsidP="0019320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AF1257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3.97</w:t>
            </w:r>
          </w:p>
        </w:tc>
        <w:tc>
          <w:tcPr>
            <w:tcW w:w="2410" w:type="dxa"/>
          </w:tcPr>
          <w:p w14:paraId="54CBD028" w14:textId="77777777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  <w:tr w:rsidR="00AF1257" w:rsidRPr="00C6321F" w14:paraId="0D8FFBD6" w14:textId="77777777" w:rsidTr="005F1F97">
        <w:tc>
          <w:tcPr>
            <w:tcW w:w="817" w:type="dxa"/>
          </w:tcPr>
          <w:p w14:paraId="5C8234F7" w14:textId="61F9C568" w:rsidR="00AF1257" w:rsidRPr="00791230" w:rsidRDefault="00AF1257" w:rsidP="00AF1257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>
              <w:rPr>
                <w:rFonts w:ascii="AngsanaUPC" w:hAnsi="AngsanaUPC" w:cs="AngsanaUPC"/>
                <w:sz w:val="32"/>
                <w:szCs w:val="32"/>
              </w:rPr>
              <w:lastRenderedPageBreak/>
              <w:t>3.2</w:t>
            </w:r>
          </w:p>
        </w:tc>
        <w:tc>
          <w:tcPr>
            <w:tcW w:w="1985" w:type="dxa"/>
          </w:tcPr>
          <w:p w14:paraId="0A36D714" w14:textId="65A964CF" w:rsidR="00AF1257" w:rsidRPr="00E93294" w:rsidRDefault="00AF1257" w:rsidP="00AF1257">
            <w:pPr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มีการศึกษาหาความรู้เพิ่มเติมและพัฒนาตนเองอย่างต่อเนื่อง</w:t>
            </w:r>
          </w:p>
        </w:tc>
        <w:tc>
          <w:tcPr>
            <w:tcW w:w="3260" w:type="dxa"/>
          </w:tcPr>
          <w:p w14:paraId="74E5CA97" w14:textId="0D7F8746" w:rsidR="00AF1257" w:rsidRPr="00AD1A33" w:rsidRDefault="00AF1257" w:rsidP="00AF125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 w:rsidRPr="0066309F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มอบหมาย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แบบฝึกหัดท้ายการทดลอง</w:t>
            </w:r>
          </w:p>
        </w:tc>
        <w:tc>
          <w:tcPr>
            <w:tcW w:w="2835" w:type="dxa"/>
          </w:tcPr>
          <w:p w14:paraId="2E9A0921" w14:textId="52613CA4" w:rsidR="00AF1257" w:rsidRPr="004D3E56" w:rsidRDefault="00AF1257" w:rsidP="00AF125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แบบฝึกหัดท้ายการทดลอง</w:t>
            </w:r>
          </w:p>
        </w:tc>
        <w:tc>
          <w:tcPr>
            <w:tcW w:w="1559" w:type="dxa"/>
          </w:tcPr>
          <w:p w14:paraId="665CFDA5" w14:textId="5143B911" w:rsidR="00AF1257" w:rsidRPr="00901363" w:rsidRDefault="00AF1257" w:rsidP="00AF1257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AF1257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79.49</w:t>
            </w:r>
          </w:p>
        </w:tc>
        <w:tc>
          <w:tcPr>
            <w:tcW w:w="1134" w:type="dxa"/>
          </w:tcPr>
          <w:p w14:paraId="187B87CC" w14:textId="0FDADF7D" w:rsidR="00AF1257" w:rsidRPr="00C6321F" w:rsidRDefault="00AF1257" w:rsidP="00AF1257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AF1257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3.97</w:t>
            </w:r>
          </w:p>
        </w:tc>
        <w:tc>
          <w:tcPr>
            <w:tcW w:w="2410" w:type="dxa"/>
          </w:tcPr>
          <w:p w14:paraId="56156351" w14:textId="77777777" w:rsidR="00AF1257" w:rsidRPr="00C6321F" w:rsidRDefault="00AF1257" w:rsidP="00AF1257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099AEC74" w14:textId="67A32246" w:rsidR="00AF1257" w:rsidRDefault="00AF1257" w:rsidP="00AF1257">
      <w:pPr>
        <w:pStyle w:val="Heading7"/>
        <w:tabs>
          <w:tab w:val="left" w:pos="360"/>
        </w:tabs>
        <w:spacing w:before="0" w:after="0"/>
        <w:rPr>
          <w:rFonts w:ascii="AngsanaUPC" w:hAnsi="AngsanaUPC" w:cs="AngsanaUPC"/>
          <w:sz w:val="32"/>
          <w:szCs w:val="32"/>
          <w:lang w:val="en-US" w:bidi="th-TH"/>
        </w:rPr>
      </w:pP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>
        <w:rPr>
          <w:rFonts w:ascii="AngsanaUPC" w:hAnsi="AngsanaUPC" w:cs="AngsanaUPC"/>
          <w:sz w:val="32"/>
          <w:szCs w:val="32"/>
          <w:lang w:val="en-US" w:bidi="th-TH"/>
        </w:rPr>
        <w:t>60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>
        <w:rPr>
          <w:rFonts w:ascii="AngsanaUPC" w:hAnsi="AngsanaUPC" w:cs="AngsanaUPC"/>
          <w:sz w:val="32"/>
          <w:szCs w:val="32"/>
          <w:lang w:val="en-US" w:bidi="th-TH"/>
        </w:rPr>
        <w:t>3</w:t>
      </w:r>
      <w:r w:rsidR="000C7CD8">
        <w:rPr>
          <w:rFonts w:ascii="AngsanaUPC" w:hAnsi="AngsanaUPC" w:cs="AngsanaUPC"/>
          <w:sz w:val="32"/>
          <w:szCs w:val="32"/>
          <w:lang w:val="en-US" w:bidi="th-TH"/>
        </w:rPr>
        <w:t>1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>
        <w:rPr>
          <w:rFonts w:ascii="AngsanaUPC" w:hAnsi="AngsanaUPC" w:cs="AngsanaUPC"/>
          <w:sz w:val="32"/>
          <w:szCs w:val="32"/>
          <w:lang w:val="en-US" w:bidi="th-TH"/>
        </w:rPr>
        <w:t>31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/</w:t>
      </w:r>
      <w:r>
        <w:rPr>
          <w:rFonts w:ascii="AngsanaUPC" w:hAnsi="AngsanaUPC" w:cs="AngsanaUPC"/>
          <w:sz w:val="32"/>
          <w:szCs w:val="32"/>
          <w:lang w:val="en-US" w:bidi="th-TH"/>
        </w:rPr>
        <w:t>39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*100 = </w:t>
      </w:r>
      <w:r w:rsidRPr="00AF1257">
        <w:rPr>
          <w:rFonts w:ascii="AngsanaUPC" w:hAnsi="AngsanaUPC" w:cs="AngsanaUPC"/>
          <w:sz w:val="32"/>
          <w:szCs w:val="32"/>
          <w:lang w:val="en-US" w:bidi="th-TH"/>
        </w:rPr>
        <w:t>79.49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 w:rsidRPr="00AF1257">
        <w:rPr>
          <w:rFonts w:ascii="AngsanaUPC" w:hAnsi="AngsanaUPC" w:cs="AngsanaUPC"/>
          <w:sz w:val="32"/>
          <w:szCs w:val="32"/>
          <w:lang w:val="en-US" w:bidi="th-TH"/>
        </w:rPr>
        <w:t>79.49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/100*5 = </w:t>
      </w:r>
      <w:r w:rsidRPr="00AF1257">
        <w:rPr>
          <w:rFonts w:ascii="AngsanaUPC" w:hAnsi="AngsanaUPC" w:cs="AngsanaUPC"/>
          <w:sz w:val="32"/>
          <w:szCs w:val="32"/>
          <w:lang w:val="en-US" w:bidi="th-TH"/>
        </w:rPr>
        <w:t>3.97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p w14:paraId="4D4A606A" w14:textId="659F014C" w:rsidR="00FA1E45" w:rsidRPr="007A1A53" w:rsidRDefault="00FA1E45" w:rsidP="00927F2A">
      <w:pPr>
        <w:rPr>
          <w:lang w:val="en-AU"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118"/>
        <w:gridCol w:w="2977"/>
        <w:gridCol w:w="1559"/>
        <w:gridCol w:w="1134"/>
        <w:gridCol w:w="2410"/>
      </w:tblGrid>
      <w:tr w:rsidR="00100024" w:rsidRPr="00C6321F" w14:paraId="71E5A66C" w14:textId="77777777">
        <w:tc>
          <w:tcPr>
            <w:tcW w:w="14000" w:type="dxa"/>
            <w:gridSpan w:val="7"/>
          </w:tcPr>
          <w:p w14:paraId="3961A437" w14:textId="77777777" w:rsidR="00100024" w:rsidRPr="00C6321F" w:rsidRDefault="00100024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Calibri" w:hAnsi="Calibri"/>
                <w:bCs/>
                <w:sz w:val="32"/>
                <w:szCs w:val="32"/>
                <w:cs/>
                <w:lang w:val="en-US"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4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Calibri" w:hAnsi="Calibri" w:hint="cs"/>
                <w:bCs/>
                <w:sz w:val="32"/>
                <w:szCs w:val="32"/>
                <w:cs/>
                <w:lang w:val="en-US" w:bidi="th-TH"/>
              </w:rPr>
              <w:t>ลักษณะบุคคล</w:t>
            </w:r>
          </w:p>
        </w:tc>
      </w:tr>
      <w:tr w:rsidR="00100024" w:rsidRPr="00B40E62" w14:paraId="1E7FE283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122E7247" w14:textId="77777777" w:rsidR="00100024" w:rsidRPr="00874B7B" w:rsidRDefault="00874B7B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1AE2B6C8" w14:textId="77777777" w:rsidR="00100024" w:rsidRPr="00874B7B" w:rsidRDefault="0010002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118" w:type="dxa"/>
            <w:vAlign w:val="center"/>
          </w:tcPr>
          <w:p w14:paraId="068AD7D9" w14:textId="77777777" w:rsidR="00100024" w:rsidRPr="00B40E62" w:rsidRDefault="0010002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77" w:type="dxa"/>
            <w:vAlign w:val="center"/>
          </w:tcPr>
          <w:p w14:paraId="1787545C" w14:textId="77777777" w:rsidR="00100024" w:rsidRPr="001F38B0" w:rsidRDefault="0010002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3DBC0D90" w14:textId="77777777" w:rsidR="00100024" w:rsidRDefault="00100024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</w:t>
            </w:r>
            <w:r w:rsidR="009006D2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เป็น</w:t>
            </w: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  <w:tc>
          <w:tcPr>
            <w:tcW w:w="1134" w:type="dxa"/>
            <w:vAlign w:val="center"/>
          </w:tcPr>
          <w:p w14:paraId="7261135E" w14:textId="77777777" w:rsidR="00100024" w:rsidRDefault="00100024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1130F6FC" w14:textId="77777777" w:rsidR="00100024" w:rsidRPr="00B40E62" w:rsidRDefault="00100024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193204" w:rsidRPr="00C6321F" w14:paraId="65E0B103" w14:textId="77777777" w:rsidTr="005F1F97">
        <w:tc>
          <w:tcPr>
            <w:tcW w:w="817" w:type="dxa"/>
          </w:tcPr>
          <w:p w14:paraId="2B218193" w14:textId="77777777" w:rsidR="00193204" w:rsidRPr="00E170D1" w:rsidRDefault="00193204" w:rsidP="00193204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E170D1">
              <w:rPr>
                <w:rFonts w:ascii="AngsanaUPC" w:hAnsi="AngsanaUPC" w:cs="AngsanaUPC"/>
                <w:sz w:val="32"/>
                <w:szCs w:val="32"/>
              </w:rPr>
              <w:t>4</w:t>
            </w:r>
            <w:r w:rsidRPr="00E170D1">
              <w:rPr>
                <w:rFonts w:ascii="AngsanaUPC" w:hAnsi="AngsanaUPC" w:cs="AngsanaUPC"/>
                <w:sz w:val="32"/>
                <w:szCs w:val="32"/>
                <w:cs/>
              </w:rPr>
              <w:t>.</w:t>
            </w:r>
            <w:r w:rsidRPr="00E170D1">
              <w:rPr>
                <w:rFonts w:ascii="AngsanaUPC" w:hAnsi="AngsanaUPC" w:cs="AngsanaUPC" w:hint="cs"/>
                <w:sz w:val="32"/>
                <w:szCs w:val="32"/>
                <w:cs/>
              </w:rPr>
              <w:t>1</w:t>
            </w:r>
          </w:p>
        </w:tc>
        <w:tc>
          <w:tcPr>
            <w:tcW w:w="1985" w:type="dxa"/>
          </w:tcPr>
          <w:p w14:paraId="1A12958E" w14:textId="77777777" w:rsidR="00193204" w:rsidRPr="004D3E56" w:rsidRDefault="00193204" w:rsidP="00193204">
            <w:pPr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รับผิดชอบต่องานที่ได้</w:t>
            </w:r>
          </w:p>
          <w:p w14:paraId="3F74B0E8" w14:textId="398EEA7F" w:rsidR="00193204" w:rsidRPr="00E67C84" w:rsidRDefault="00193204" w:rsidP="00193204">
            <w:pPr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รับมอบหมายและทำงานร่วมกับผู้อื่นได้ดี</w:t>
            </w:r>
          </w:p>
        </w:tc>
        <w:tc>
          <w:tcPr>
            <w:tcW w:w="3118" w:type="dxa"/>
          </w:tcPr>
          <w:p w14:paraId="7AB37936" w14:textId="2B6868F7" w:rsidR="00193204" w:rsidRPr="00E170D1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AD1A33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เรียนกลุ่มย่อย การอภิปรายกลุ่ม การเรียนแบบทีมเป็นฐาน</w:t>
            </w:r>
          </w:p>
        </w:tc>
        <w:tc>
          <w:tcPr>
            <w:tcW w:w="2977" w:type="dxa"/>
          </w:tcPr>
          <w:p w14:paraId="523E1104" w14:textId="6EE75932" w:rsidR="00193204" w:rsidRPr="00E170D1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420"/>
              <w:rPr>
                <w:rFonts w:ascii="AngsanaUPC" w:hAnsi="AngsanaUPC" w:cs="AngsanaUPC"/>
                <w:sz w:val="32"/>
                <w:szCs w:val="32"/>
                <w:cs/>
              </w:rPr>
            </w:pPr>
            <w:r w:rsidRPr="00AD1A33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ประเมินจากการทำงานกลุ่ม การแสดงบทบาทเป็นผู้นำและผู้ตามในทีม</w:t>
            </w:r>
          </w:p>
        </w:tc>
        <w:tc>
          <w:tcPr>
            <w:tcW w:w="1559" w:type="dxa"/>
          </w:tcPr>
          <w:p w14:paraId="321F9ECB" w14:textId="61E58137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val="en-US" w:bidi="th-TH"/>
              </w:rPr>
            </w:pPr>
            <w:r w:rsidRPr="001C711D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82.05</w:t>
            </w:r>
          </w:p>
        </w:tc>
        <w:tc>
          <w:tcPr>
            <w:tcW w:w="1134" w:type="dxa"/>
          </w:tcPr>
          <w:p w14:paraId="021BB182" w14:textId="232CE5BE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B4065B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</w:t>
            </w:r>
            <w:r w:rsidRPr="001C711D">
              <w:rPr>
                <w:rFonts w:ascii="AngsanaUPC" w:hAnsi="AngsanaUPC" w:cs="AngsanaUPC" w:hint="cs"/>
                <w:b/>
                <w:sz w:val="32"/>
                <w:szCs w:val="32"/>
                <w:cs/>
                <w:lang w:bidi="th-TH"/>
              </w:rPr>
              <w:t>10</w:t>
            </w:r>
          </w:p>
        </w:tc>
        <w:tc>
          <w:tcPr>
            <w:tcW w:w="2410" w:type="dxa"/>
          </w:tcPr>
          <w:p w14:paraId="7B7580F2" w14:textId="77777777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  <w:tr w:rsidR="00193204" w:rsidRPr="00C6321F" w14:paraId="14485179" w14:textId="77777777" w:rsidTr="005F1F97">
        <w:tc>
          <w:tcPr>
            <w:tcW w:w="817" w:type="dxa"/>
          </w:tcPr>
          <w:p w14:paraId="4D33EE4D" w14:textId="1ADEC19C" w:rsidR="00193204" w:rsidRPr="00E170D1" w:rsidRDefault="00193204" w:rsidP="00193204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E67C84">
              <w:rPr>
                <w:rFonts w:ascii="AngsanaUPC" w:hAnsi="AngsanaUPC" w:cs="AngsanaUPC"/>
                <w:sz w:val="32"/>
                <w:szCs w:val="32"/>
              </w:rPr>
              <w:t>4.2</w:t>
            </w:r>
          </w:p>
        </w:tc>
        <w:tc>
          <w:tcPr>
            <w:tcW w:w="1985" w:type="dxa"/>
          </w:tcPr>
          <w:p w14:paraId="5C49DBD5" w14:textId="6EB6333E" w:rsidR="00193204" w:rsidRPr="004D3E56" w:rsidRDefault="00193204" w:rsidP="00193204">
            <w:pPr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ตรงต่อเวลา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มีความรับผิดชอบต่องานที่ได้รับมอบหมาย</w:t>
            </w:r>
          </w:p>
        </w:tc>
        <w:tc>
          <w:tcPr>
            <w:tcW w:w="3118" w:type="dxa"/>
          </w:tcPr>
          <w:p w14:paraId="18836EBF" w14:textId="6E47C080" w:rsidR="00193204" w:rsidRPr="00AD1A33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 w:rsidRPr="00E67C8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มอบหมายงานและแบบฝึกหัดท้ายการทดลอง</w:t>
            </w:r>
          </w:p>
        </w:tc>
        <w:tc>
          <w:tcPr>
            <w:tcW w:w="2977" w:type="dxa"/>
          </w:tcPr>
          <w:p w14:paraId="053C4C3D" w14:textId="218D26A4" w:rsidR="00193204" w:rsidRPr="00AD1A33" w:rsidRDefault="00193204" w:rsidP="0019320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420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ส่งงานที่ได้รับมอบหมายตรงเวลา</w:t>
            </w:r>
          </w:p>
        </w:tc>
        <w:tc>
          <w:tcPr>
            <w:tcW w:w="1559" w:type="dxa"/>
          </w:tcPr>
          <w:p w14:paraId="75457222" w14:textId="49F1153E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val="en-US" w:bidi="th-TH"/>
              </w:rPr>
            </w:pPr>
            <w:r w:rsidRPr="001C711D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82.05</w:t>
            </w:r>
          </w:p>
        </w:tc>
        <w:tc>
          <w:tcPr>
            <w:tcW w:w="1134" w:type="dxa"/>
          </w:tcPr>
          <w:p w14:paraId="0438887A" w14:textId="7308BE48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B4065B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</w:t>
            </w:r>
            <w:r w:rsidRPr="001C711D">
              <w:rPr>
                <w:rFonts w:ascii="AngsanaUPC" w:hAnsi="AngsanaUPC" w:cs="AngsanaUPC" w:hint="cs"/>
                <w:b/>
                <w:sz w:val="32"/>
                <w:szCs w:val="32"/>
                <w:cs/>
                <w:lang w:bidi="th-TH"/>
              </w:rPr>
              <w:t>10</w:t>
            </w:r>
          </w:p>
        </w:tc>
        <w:tc>
          <w:tcPr>
            <w:tcW w:w="2410" w:type="dxa"/>
          </w:tcPr>
          <w:p w14:paraId="07D86932" w14:textId="77777777" w:rsidR="00193204" w:rsidRPr="00C6321F" w:rsidRDefault="00193204" w:rsidP="00193204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796B2074" w14:textId="77777777" w:rsidR="00AF1257" w:rsidRDefault="00AF1257" w:rsidP="00AF1257">
      <w:pPr>
        <w:pStyle w:val="Heading7"/>
        <w:tabs>
          <w:tab w:val="left" w:pos="360"/>
        </w:tabs>
        <w:spacing w:before="0" w:after="0"/>
        <w:rPr>
          <w:rFonts w:ascii="AngsanaUPC" w:hAnsi="AngsanaUPC" w:cs="AngsanaUPC"/>
          <w:sz w:val="32"/>
          <w:szCs w:val="32"/>
          <w:lang w:val="en-US" w:bidi="th-TH"/>
        </w:rPr>
      </w:pP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>
        <w:rPr>
          <w:rFonts w:ascii="AngsanaUPC" w:hAnsi="AngsanaUPC" w:cs="AngsanaUPC"/>
          <w:sz w:val="32"/>
          <w:szCs w:val="32"/>
          <w:lang w:val="en-US" w:bidi="th-TH"/>
        </w:rPr>
        <w:t>60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>
        <w:rPr>
          <w:rFonts w:ascii="AngsanaUPC" w:hAnsi="AngsanaUPC" w:cs="AngsanaUPC"/>
          <w:sz w:val="32"/>
          <w:szCs w:val="32"/>
          <w:lang w:val="en-US" w:bidi="th-TH"/>
        </w:rPr>
        <w:t>32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>
        <w:rPr>
          <w:rFonts w:ascii="AngsanaUPC" w:hAnsi="AngsanaUPC" w:cs="AngsanaUPC"/>
          <w:sz w:val="32"/>
          <w:szCs w:val="32"/>
          <w:lang w:val="en-US" w:bidi="th-TH"/>
        </w:rPr>
        <w:t>32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/</w:t>
      </w:r>
      <w:r>
        <w:rPr>
          <w:rFonts w:ascii="AngsanaUPC" w:hAnsi="AngsanaUPC" w:cs="AngsanaUPC"/>
          <w:sz w:val="32"/>
          <w:szCs w:val="32"/>
          <w:lang w:val="en-US" w:bidi="th-TH"/>
        </w:rPr>
        <w:t>39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*100 = 82.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05%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82.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05/100*5 =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4.1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0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p w14:paraId="18D8C05F" w14:textId="77777777" w:rsidR="004B5D57" w:rsidRDefault="004B5D57" w:rsidP="0004773C">
      <w:pPr>
        <w:pStyle w:val="Heading9"/>
        <w:spacing w:before="0" w:after="0"/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sectPr w:rsidR="004B5D57" w:rsidSect="001F38B0">
          <w:pgSz w:w="16834" w:h="11909" w:orient="landscape" w:code="9"/>
          <w:pgMar w:top="1418" w:right="1361" w:bottom="1418" w:left="1134" w:header="720" w:footer="709" w:gutter="0"/>
          <w:cols w:space="708"/>
          <w:titlePg/>
          <w:docGrid w:linePitch="360"/>
        </w:sectPr>
      </w:pPr>
    </w:p>
    <w:p w14:paraId="4E58A9EB" w14:textId="77777777" w:rsidR="007A71DE" w:rsidRPr="004702E3" w:rsidRDefault="00FD35CB" w:rsidP="006952A8">
      <w:pPr>
        <w:pStyle w:val="Heading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4702E3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lastRenderedPageBreak/>
        <w:t xml:space="preserve">หมวดที่ 3 </w:t>
      </w:r>
      <w:r w:rsidR="004F11FD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>สรุปผลการจัดการเรียนการสอนของรายวิชา</w:t>
      </w:r>
    </w:p>
    <w:p w14:paraId="3A7B790F" w14:textId="77777777" w:rsidR="007A71DE" w:rsidRPr="00E170D1" w:rsidRDefault="007A71DE" w:rsidP="006952A8">
      <w:pPr>
        <w:rPr>
          <w:rFonts w:ascii="Angsana New" w:hAnsi="Angsana New"/>
          <w:sz w:val="16"/>
          <w:szCs w:val="16"/>
          <w:lang w:bidi="ar-EG"/>
        </w:rPr>
      </w:pPr>
    </w:p>
    <w:p w14:paraId="2DE00260" w14:textId="52FA417A" w:rsidR="00500DC0" w:rsidRPr="00E170D1" w:rsidRDefault="00500DC0" w:rsidP="00F37630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val="en-US" w:bidi="th-TH"/>
        </w:rPr>
      </w:pP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1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4F11FD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จำนวนนักศึกษาที่ลงทะเบียนเรียน (ณ วันหมดกำหนดการเพิ่มถอน)</w:t>
      </w:r>
      <w:r w:rsidR="009C4F42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960B7C">
        <w:rPr>
          <w:rFonts w:ascii="Angsana New" w:hAnsi="Angsana New"/>
          <w:bCs/>
          <w:sz w:val="32"/>
          <w:szCs w:val="32"/>
          <w:lang w:val="en-US" w:bidi="th-TH"/>
        </w:rPr>
        <w:t>3</w:t>
      </w:r>
      <w:r w:rsidR="004E5956">
        <w:rPr>
          <w:rFonts w:ascii="Angsana New" w:hAnsi="Angsana New"/>
          <w:bCs/>
          <w:sz w:val="32"/>
          <w:szCs w:val="32"/>
          <w:lang w:val="en-US" w:bidi="th-TH"/>
        </w:rPr>
        <w:t>9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E170D1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05C7F31F" w14:textId="7B641F83" w:rsidR="004F11FD" w:rsidRPr="00E170D1" w:rsidRDefault="004F11FD" w:rsidP="009C4F42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val="en-US" w:bidi="th-TH"/>
        </w:rPr>
      </w:pPr>
      <w:r w:rsidRPr="00E170D1">
        <w:rPr>
          <w:rFonts w:ascii="Angsana New" w:hAnsi="Angsana New"/>
          <w:bCs/>
          <w:sz w:val="32"/>
          <w:szCs w:val="32"/>
          <w:lang w:bidi="th-TH"/>
        </w:rPr>
        <w:t>2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  <w:t>จำนวนนักศึกษาที่คงอยู่เมื่อสิ้นสุดภาคการศึกษา</w:t>
      </w:r>
      <w:r w:rsidR="009C4F42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960B7C" w:rsidRPr="00960B7C">
        <w:rPr>
          <w:rFonts w:ascii="Angsana New" w:hAnsi="Angsana New"/>
          <w:bCs/>
          <w:sz w:val="32"/>
          <w:szCs w:val="32"/>
          <w:lang w:bidi="th-TH"/>
        </w:rPr>
        <w:t>3</w:t>
      </w:r>
      <w:r w:rsidR="004E5956">
        <w:rPr>
          <w:rFonts w:ascii="Angsana New" w:hAnsi="Angsana New"/>
          <w:bCs/>
          <w:sz w:val="32"/>
          <w:szCs w:val="32"/>
          <w:lang w:val="en-US" w:bidi="th-TH"/>
        </w:rPr>
        <w:t>9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E170D1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62C6A25C" w14:textId="3B039626" w:rsidR="004F11FD" w:rsidRPr="00E170D1" w:rsidRDefault="004F11FD" w:rsidP="009C4F42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lang w:val="en-US" w:bidi="th-TH"/>
        </w:rPr>
      </w:pPr>
      <w:r w:rsidRPr="00E170D1">
        <w:rPr>
          <w:rFonts w:ascii="Angsana New" w:hAnsi="Angsana New"/>
          <w:bCs/>
          <w:sz w:val="32"/>
          <w:szCs w:val="32"/>
          <w:lang w:val="en-US" w:bidi="th-TH"/>
        </w:rPr>
        <w:t>3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  <w:t xml:space="preserve">จำนวนนักศึกษาที่ถอน </w:t>
      </w:r>
      <w:r w:rsidRPr="00E170D1">
        <w:rPr>
          <w:rFonts w:ascii="Angsana New" w:hAnsi="Angsana New"/>
          <w:bCs/>
          <w:sz w:val="32"/>
          <w:szCs w:val="32"/>
          <w:lang w:val="en-US" w:bidi="th-TH"/>
        </w:rPr>
        <w:t>(W)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4E5956">
        <w:rPr>
          <w:rFonts w:ascii="Angsana New" w:hAnsi="Angsana New"/>
          <w:bCs/>
          <w:sz w:val="32"/>
          <w:szCs w:val="32"/>
          <w:lang w:val="en-US" w:bidi="th-TH"/>
        </w:rPr>
        <w:t>0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E170D1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794F82CD" w14:textId="761A9FB2" w:rsidR="00381014" w:rsidRPr="00E170D1" w:rsidRDefault="00FA2E66" w:rsidP="00FA2E66">
      <w:pPr>
        <w:tabs>
          <w:tab w:val="left" w:pos="426"/>
        </w:tabs>
        <w:rPr>
          <w:rFonts w:ascii="Angsana New" w:hAnsi="Angsana New"/>
          <w:b/>
          <w:sz w:val="32"/>
          <w:szCs w:val="32"/>
          <w:cs/>
          <w:lang w:bidi="th-TH"/>
        </w:rPr>
      </w:pPr>
      <w:r w:rsidRPr="00E170D1">
        <w:rPr>
          <w:rFonts w:ascii="Angsana New" w:hAnsi="Angsana New"/>
          <w:bCs/>
          <w:sz w:val="32"/>
          <w:szCs w:val="32"/>
          <w:lang w:bidi="th-TH"/>
        </w:rPr>
        <w:t>4.</w:t>
      </w:r>
      <w:r w:rsidRPr="00E170D1">
        <w:rPr>
          <w:rFonts w:ascii="Angsana New" w:hAnsi="Angsana New"/>
          <w:b/>
          <w:sz w:val="32"/>
          <w:szCs w:val="32"/>
          <w:lang w:bidi="th-TH"/>
        </w:rPr>
        <w:t xml:space="preserve">    </w:t>
      </w:r>
      <w:r w:rsidRPr="00E170D1">
        <w:rPr>
          <w:rFonts w:ascii="Angsana New" w:hAnsi="Angsana New"/>
          <w:b/>
          <w:sz w:val="32"/>
          <w:szCs w:val="32"/>
          <w:cs/>
          <w:lang w:bidi="th-TH"/>
        </w:rPr>
        <w:t>จำนวนนักศึกษาขาดสอบ</w:t>
      </w:r>
      <w:r w:rsidR="00381014" w:rsidRPr="00E170D1">
        <w:rPr>
          <w:rFonts w:ascii="Angsana New" w:hAnsi="Angsana New" w:hint="cs"/>
          <w:b/>
          <w:sz w:val="32"/>
          <w:szCs w:val="32"/>
          <w:cs/>
          <w:lang w:bidi="th-TH"/>
        </w:rPr>
        <w:t xml:space="preserve"> (</w:t>
      </w:r>
      <w:r w:rsidR="00381014" w:rsidRPr="00E170D1">
        <w:rPr>
          <w:rFonts w:ascii="Angsana New" w:hAnsi="Angsana New"/>
          <w:bCs/>
          <w:sz w:val="32"/>
          <w:szCs w:val="32"/>
          <w:lang w:bidi="th-TH"/>
        </w:rPr>
        <w:t>F</w:t>
      </w:r>
      <w:r w:rsidR="00381014" w:rsidRPr="00E170D1">
        <w:rPr>
          <w:rFonts w:ascii="Angsana New" w:hAnsi="Angsana New" w:hint="cs"/>
          <w:b/>
          <w:sz w:val="32"/>
          <w:szCs w:val="32"/>
          <w:cs/>
          <w:lang w:bidi="th-TH"/>
        </w:rPr>
        <w:t>)</w:t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  <w:t xml:space="preserve">  </w:t>
      </w:r>
      <w:r w:rsidR="00E170D1" w:rsidRPr="00E170D1">
        <w:rPr>
          <w:rFonts w:ascii="Angsana New" w:hAnsi="Angsana New"/>
          <w:bCs/>
          <w:sz w:val="32"/>
          <w:szCs w:val="32"/>
          <w:lang w:bidi="th-TH"/>
        </w:rPr>
        <w:t>0</w:t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 xml:space="preserve">   </w:t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  <w:t xml:space="preserve">     </w:t>
      </w:r>
      <w:r w:rsidR="00381014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คน</w:t>
      </w:r>
    </w:p>
    <w:p w14:paraId="7A59FB70" w14:textId="17496E29" w:rsidR="00FA2E66" w:rsidRPr="00E170D1" w:rsidRDefault="00381014" w:rsidP="00FA2E66">
      <w:pPr>
        <w:tabs>
          <w:tab w:val="left" w:pos="426"/>
        </w:tabs>
        <w:rPr>
          <w:rFonts w:ascii="Angsana New" w:hAnsi="Angsana New"/>
          <w:b/>
          <w:sz w:val="32"/>
          <w:szCs w:val="32"/>
          <w:cs/>
          <w:lang w:bidi="th-TH"/>
        </w:rPr>
      </w:pPr>
      <w:r w:rsidRPr="00E170D1">
        <w:rPr>
          <w:rFonts w:ascii="Angsana New" w:hAnsi="Angsana New"/>
          <w:bCs/>
          <w:sz w:val="32"/>
          <w:szCs w:val="32"/>
          <w:lang w:bidi="th-TH"/>
        </w:rPr>
        <w:t>5.</w:t>
      </w:r>
      <w:r w:rsidRPr="00E170D1">
        <w:rPr>
          <w:rFonts w:ascii="Angsana New" w:hAnsi="Angsana New"/>
          <w:b/>
          <w:sz w:val="32"/>
          <w:szCs w:val="32"/>
          <w:lang w:bidi="th-TH"/>
        </w:rPr>
        <w:t xml:space="preserve">    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จำนวนนักศึกษาที่เข้าสอบ</w:t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D847F3" w:rsidRPr="00E170D1">
        <w:rPr>
          <w:rFonts w:ascii="Angsana New" w:hAnsi="Angsana New" w:hint="cs"/>
          <w:b/>
          <w:sz w:val="32"/>
          <w:szCs w:val="32"/>
          <w:cs/>
          <w:lang w:bidi="th-TH"/>
        </w:rPr>
        <w:t xml:space="preserve">             </w:t>
      </w:r>
      <w:r w:rsidR="00960B7C">
        <w:rPr>
          <w:rFonts w:ascii="Angsana New" w:hAnsi="Angsana New"/>
          <w:bCs/>
          <w:sz w:val="32"/>
          <w:szCs w:val="32"/>
          <w:lang w:bidi="th-TH"/>
        </w:rPr>
        <w:t>3</w:t>
      </w:r>
      <w:r w:rsidR="004E5956">
        <w:rPr>
          <w:rFonts w:ascii="Angsana New" w:hAnsi="Angsana New"/>
          <w:bCs/>
          <w:sz w:val="32"/>
          <w:szCs w:val="32"/>
          <w:lang w:bidi="th-TH"/>
        </w:rPr>
        <w:t>9</w:t>
      </w:r>
      <w:r w:rsidR="00FA2E66" w:rsidRPr="00E170D1">
        <w:rPr>
          <w:rFonts w:ascii="Angsana New" w:hAnsi="Angsana New"/>
          <w:b/>
          <w:sz w:val="32"/>
          <w:szCs w:val="32"/>
          <w:lang w:bidi="th-TH"/>
        </w:rPr>
        <w:tab/>
        <w:t xml:space="preserve">     </w:t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คน</w:t>
      </w:r>
    </w:p>
    <w:p w14:paraId="690FF963" w14:textId="77777777" w:rsidR="00381014" w:rsidRPr="00E170D1" w:rsidRDefault="00381014" w:rsidP="00D847F3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bidi="th-TH"/>
        </w:rPr>
      </w:pPr>
      <w:r w:rsidRPr="00E170D1">
        <w:rPr>
          <w:rFonts w:ascii="Angsana New" w:hAnsi="Angsana New"/>
          <w:bCs/>
          <w:sz w:val="32"/>
          <w:szCs w:val="32"/>
          <w:lang w:val="en-US" w:bidi="th-TH"/>
        </w:rPr>
        <w:t>6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  <w:t>การกระจาย</w:t>
      </w:r>
      <w:r w:rsidR="00082189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ระดับคะแนน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ของผู้เข้าสอบ</w:t>
      </w:r>
      <w:r w:rsidR="00082189" w:rsidRPr="00E170D1">
        <w:rPr>
          <w:rFonts w:ascii="Angsana New" w:hAnsi="Angsana New" w:hint="cs"/>
          <w:b/>
          <w:sz w:val="32"/>
          <w:szCs w:val="32"/>
          <w:cs/>
          <w:lang w:bidi="th-TH"/>
        </w:rPr>
        <w:t xml:space="preserve"> (เกรด)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160"/>
        <w:gridCol w:w="1980"/>
      </w:tblGrid>
      <w:tr w:rsidR="003A16B5" w:rsidRPr="00B40E62" w14:paraId="29778F6C" w14:textId="77777777" w:rsidTr="00B40E62">
        <w:tc>
          <w:tcPr>
            <w:tcW w:w="2880" w:type="dxa"/>
          </w:tcPr>
          <w:p w14:paraId="24DF34FE" w14:textId="77777777" w:rsidR="003A16B5" w:rsidRPr="00B40E62" w:rsidRDefault="003A16B5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ระดับคะแนนตัวอักษร</w:t>
            </w:r>
          </w:p>
        </w:tc>
        <w:tc>
          <w:tcPr>
            <w:tcW w:w="2160" w:type="dxa"/>
          </w:tcPr>
          <w:p w14:paraId="2200A893" w14:textId="77777777" w:rsidR="003A16B5" w:rsidRPr="00B40E62" w:rsidRDefault="003A16B5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จำนวน</w:t>
            </w:r>
          </w:p>
        </w:tc>
        <w:tc>
          <w:tcPr>
            <w:tcW w:w="1980" w:type="dxa"/>
          </w:tcPr>
          <w:p w14:paraId="0E4FE101" w14:textId="77777777" w:rsidR="003A16B5" w:rsidRPr="00B40E62" w:rsidRDefault="003A16B5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</w:tr>
      <w:tr w:rsidR="004E5956" w:rsidRPr="00B40E62" w14:paraId="76D96B6F" w14:textId="77777777" w:rsidTr="00B40E62">
        <w:tc>
          <w:tcPr>
            <w:tcW w:w="2880" w:type="dxa"/>
          </w:tcPr>
          <w:p w14:paraId="6AC5F494" w14:textId="77777777" w:rsidR="004E5956" w:rsidRPr="00B40E62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/>
                <w:sz w:val="32"/>
                <w:szCs w:val="32"/>
                <w:lang w:bidi="th-TH"/>
              </w:rPr>
              <w:t>A</w:t>
            </w:r>
          </w:p>
        </w:tc>
        <w:tc>
          <w:tcPr>
            <w:tcW w:w="2160" w:type="dxa"/>
          </w:tcPr>
          <w:p w14:paraId="4744C382" w14:textId="50A58B62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11</w:t>
            </w:r>
          </w:p>
        </w:tc>
        <w:tc>
          <w:tcPr>
            <w:tcW w:w="1980" w:type="dxa"/>
          </w:tcPr>
          <w:p w14:paraId="340D21E0" w14:textId="6F37B6F6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28.21</w:t>
            </w:r>
          </w:p>
        </w:tc>
      </w:tr>
      <w:tr w:rsidR="004E5956" w:rsidRPr="00B40E62" w14:paraId="766B1B5B" w14:textId="77777777" w:rsidTr="00B40E62">
        <w:tc>
          <w:tcPr>
            <w:tcW w:w="2880" w:type="dxa"/>
          </w:tcPr>
          <w:p w14:paraId="0DFB7218" w14:textId="77777777" w:rsidR="004E5956" w:rsidRPr="00B40E62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/>
                <w:sz w:val="32"/>
                <w:szCs w:val="32"/>
                <w:lang w:bidi="th-TH"/>
              </w:rPr>
              <w:t>B+</w:t>
            </w:r>
          </w:p>
        </w:tc>
        <w:tc>
          <w:tcPr>
            <w:tcW w:w="2160" w:type="dxa"/>
          </w:tcPr>
          <w:p w14:paraId="0254C46F" w14:textId="4924A7B0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10</w:t>
            </w:r>
          </w:p>
        </w:tc>
        <w:tc>
          <w:tcPr>
            <w:tcW w:w="1980" w:type="dxa"/>
          </w:tcPr>
          <w:p w14:paraId="09009545" w14:textId="4772F307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25.64</w:t>
            </w:r>
          </w:p>
        </w:tc>
      </w:tr>
      <w:tr w:rsidR="004E5956" w:rsidRPr="00B40E62" w14:paraId="7C88B6E1" w14:textId="77777777" w:rsidTr="00B40E62">
        <w:tc>
          <w:tcPr>
            <w:tcW w:w="2880" w:type="dxa"/>
          </w:tcPr>
          <w:p w14:paraId="0605781A" w14:textId="77777777" w:rsidR="004E5956" w:rsidRPr="00B40E62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/>
                <w:sz w:val="32"/>
                <w:szCs w:val="32"/>
                <w:lang w:bidi="th-TH"/>
              </w:rPr>
              <w:t>B</w:t>
            </w:r>
          </w:p>
        </w:tc>
        <w:tc>
          <w:tcPr>
            <w:tcW w:w="2160" w:type="dxa"/>
          </w:tcPr>
          <w:p w14:paraId="1ADD1FFD" w14:textId="61B5EF2B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8</w:t>
            </w:r>
          </w:p>
        </w:tc>
        <w:tc>
          <w:tcPr>
            <w:tcW w:w="1980" w:type="dxa"/>
          </w:tcPr>
          <w:p w14:paraId="3020FCA3" w14:textId="1FE23088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20.51</w:t>
            </w:r>
          </w:p>
        </w:tc>
      </w:tr>
      <w:tr w:rsidR="004E5956" w:rsidRPr="00B40E62" w14:paraId="3203C02B" w14:textId="77777777" w:rsidTr="00B40E62">
        <w:tc>
          <w:tcPr>
            <w:tcW w:w="2880" w:type="dxa"/>
          </w:tcPr>
          <w:p w14:paraId="23DCC263" w14:textId="77777777" w:rsidR="004E5956" w:rsidRPr="00B40E62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/>
                <w:sz w:val="32"/>
                <w:szCs w:val="32"/>
                <w:lang w:bidi="th-TH"/>
              </w:rPr>
              <w:t>C+</w:t>
            </w:r>
          </w:p>
        </w:tc>
        <w:tc>
          <w:tcPr>
            <w:tcW w:w="2160" w:type="dxa"/>
          </w:tcPr>
          <w:p w14:paraId="671A1220" w14:textId="2C7C7947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3</w:t>
            </w:r>
          </w:p>
        </w:tc>
        <w:tc>
          <w:tcPr>
            <w:tcW w:w="1980" w:type="dxa"/>
          </w:tcPr>
          <w:p w14:paraId="6E363E5F" w14:textId="436C94D8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7.69</w:t>
            </w:r>
          </w:p>
        </w:tc>
      </w:tr>
      <w:tr w:rsidR="004E5956" w:rsidRPr="00B40E62" w14:paraId="750D9CC1" w14:textId="77777777" w:rsidTr="00B40E62">
        <w:tc>
          <w:tcPr>
            <w:tcW w:w="2880" w:type="dxa"/>
          </w:tcPr>
          <w:p w14:paraId="54EFFCA0" w14:textId="77777777" w:rsidR="004E5956" w:rsidRPr="00B40E62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/>
                <w:sz w:val="32"/>
                <w:szCs w:val="32"/>
                <w:lang w:bidi="th-TH"/>
              </w:rPr>
              <w:t>C</w:t>
            </w:r>
          </w:p>
        </w:tc>
        <w:tc>
          <w:tcPr>
            <w:tcW w:w="2160" w:type="dxa"/>
          </w:tcPr>
          <w:p w14:paraId="15BB5926" w14:textId="05CAAAE0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4</w:t>
            </w:r>
          </w:p>
        </w:tc>
        <w:tc>
          <w:tcPr>
            <w:tcW w:w="1980" w:type="dxa"/>
          </w:tcPr>
          <w:p w14:paraId="4F57C42C" w14:textId="3796E83A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10.26</w:t>
            </w:r>
          </w:p>
        </w:tc>
      </w:tr>
      <w:tr w:rsidR="004E5956" w:rsidRPr="00B40E62" w14:paraId="66513333" w14:textId="77777777" w:rsidTr="00B40E62">
        <w:tc>
          <w:tcPr>
            <w:tcW w:w="2880" w:type="dxa"/>
          </w:tcPr>
          <w:p w14:paraId="264390F9" w14:textId="77777777" w:rsidR="004E5956" w:rsidRPr="00B40E62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/>
                <w:sz w:val="32"/>
                <w:szCs w:val="32"/>
                <w:lang w:bidi="th-TH"/>
              </w:rPr>
              <w:t>D+</w:t>
            </w:r>
          </w:p>
        </w:tc>
        <w:tc>
          <w:tcPr>
            <w:tcW w:w="2160" w:type="dxa"/>
          </w:tcPr>
          <w:p w14:paraId="091D79DA" w14:textId="5D9B4980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2</w:t>
            </w:r>
          </w:p>
        </w:tc>
        <w:tc>
          <w:tcPr>
            <w:tcW w:w="1980" w:type="dxa"/>
          </w:tcPr>
          <w:p w14:paraId="4AD8480F" w14:textId="3357D708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5.13</w:t>
            </w:r>
          </w:p>
        </w:tc>
      </w:tr>
      <w:tr w:rsidR="004E5956" w:rsidRPr="00B40E62" w14:paraId="3A1138BE" w14:textId="77777777" w:rsidTr="00B40E62">
        <w:tc>
          <w:tcPr>
            <w:tcW w:w="2880" w:type="dxa"/>
          </w:tcPr>
          <w:p w14:paraId="54261DDE" w14:textId="77777777" w:rsidR="004E5956" w:rsidRPr="00B40E62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/>
                <w:sz w:val="32"/>
                <w:szCs w:val="32"/>
                <w:lang w:bidi="th-TH"/>
              </w:rPr>
              <w:t>D</w:t>
            </w:r>
          </w:p>
        </w:tc>
        <w:tc>
          <w:tcPr>
            <w:tcW w:w="2160" w:type="dxa"/>
          </w:tcPr>
          <w:p w14:paraId="5554AE88" w14:textId="5350822C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1</w:t>
            </w:r>
          </w:p>
        </w:tc>
        <w:tc>
          <w:tcPr>
            <w:tcW w:w="1980" w:type="dxa"/>
          </w:tcPr>
          <w:p w14:paraId="2CB86BED" w14:textId="4BE11F34" w:rsidR="004E5956" w:rsidRPr="004E5956" w:rsidRDefault="004E5956" w:rsidP="004E5956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2.56</w:t>
            </w:r>
          </w:p>
        </w:tc>
      </w:tr>
      <w:tr w:rsidR="00960B7C" w:rsidRPr="00B40E62" w14:paraId="1ABC81F9" w14:textId="77777777" w:rsidTr="00B40E62">
        <w:tc>
          <w:tcPr>
            <w:tcW w:w="2880" w:type="dxa"/>
          </w:tcPr>
          <w:p w14:paraId="41BA9C1A" w14:textId="77777777" w:rsidR="00960B7C" w:rsidRPr="00B40E62" w:rsidRDefault="00960B7C" w:rsidP="00960B7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/>
                <w:sz w:val="32"/>
                <w:szCs w:val="32"/>
                <w:lang w:bidi="th-TH"/>
              </w:rPr>
              <w:t>F</w:t>
            </w:r>
          </w:p>
        </w:tc>
        <w:tc>
          <w:tcPr>
            <w:tcW w:w="2160" w:type="dxa"/>
          </w:tcPr>
          <w:p w14:paraId="2F036B70" w14:textId="51BB93CD" w:rsidR="00960B7C" w:rsidRPr="004E5956" w:rsidRDefault="00960B7C" w:rsidP="00960B7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0</w:t>
            </w:r>
          </w:p>
        </w:tc>
        <w:tc>
          <w:tcPr>
            <w:tcW w:w="1980" w:type="dxa"/>
          </w:tcPr>
          <w:p w14:paraId="313D60EF" w14:textId="60961745" w:rsidR="00960B7C" w:rsidRPr="004E5956" w:rsidRDefault="00960B7C" w:rsidP="00960B7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</w:rPr>
              <w:t>0.00</w:t>
            </w:r>
          </w:p>
        </w:tc>
      </w:tr>
      <w:tr w:rsidR="003A16B5" w:rsidRPr="00B40E62" w14:paraId="696A52AE" w14:textId="77777777" w:rsidTr="00B40E62">
        <w:tc>
          <w:tcPr>
            <w:tcW w:w="2880" w:type="dxa"/>
          </w:tcPr>
          <w:p w14:paraId="4CD2FC6E" w14:textId="77777777" w:rsidR="003A16B5" w:rsidRPr="00B40E62" w:rsidRDefault="003A16B5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/>
                <w:sz w:val="32"/>
                <w:szCs w:val="32"/>
                <w:lang w:bidi="th-TH"/>
              </w:rPr>
              <w:t>I</w:t>
            </w:r>
          </w:p>
        </w:tc>
        <w:tc>
          <w:tcPr>
            <w:tcW w:w="2160" w:type="dxa"/>
          </w:tcPr>
          <w:p w14:paraId="552AF308" w14:textId="020D35C9" w:rsidR="003A16B5" w:rsidRPr="004E5956" w:rsidRDefault="00E170D1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  <w:lang w:bidi="th-TH"/>
              </w:rPr>
              <w:t>0</w:t>
            </w:r>
          </w:p>
        </w:tc>
        <w:tc>
          <w:tcPr>
            <w:tcW w:w="1980" w:type="dxa"/>
          </w:tcPr>
          <w:p w14:paraId="6BBA6966" w14:textId="58C33631" w:rsidR="003A16B5" w:rsidRPr="004E5956" w:rsidRDefault="00E170D1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  <w:lang w:bidi="th-TH"/>
              </w:rPr>
              <w:t>0.00</w:t>
            </w:r>
          </w:p>
        </w:tc>
      </w:tr>
      <w:tr w:rsidR="006D28B4" w:rsidRPr="00B40E62" w14:paraId="17EB98FF" w14:textId="77777777" w:rsidTr="00B40E62">
        <w:tc>
          <w:tcPr>
            <w:tcW w:w="2880" w:type="dxa"/>
          </w:tcPr>
          <w:p w14:paraId="2EF2DB51" w14:textId="77777777" w:rsidR="006D28B4" w:rsidRPr="00B40E62" w:rsidRDefault="006D28B4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>IP</w:t>
            </w:r>
          </w:p>
        </w:tc>
        <w:tc>
          <w:tcPr>
            <w:tcW w:w="2160" w:type="dxa"/>
          </w:tcPr>
          <w:p w14:paraId="35D480CD" w14:textId="4FD5227B" w:rsidR="006D28B4" w:rsidRPr="004E5956" w:rsidRDefault="00E170D1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  <w:lang w:bidi="th-TH"/>
              </w:rPr>
              <w:t>0</w:t>
            </w:r>
          </w:p>
        </w:tc>
        <w:tc>
          <w:tcPr>
            <w:tcW w:w="1980" w:type="dxa"/>
          </w:tcPr>
          <w:p w14:paraId="345E122A" w14:textId="7FD3F93A" w:rsidR="006D28B4" w:rsidRPr="004E5956" w:rsidRDefault="00E170D1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  <w:lang w:bidi="th-TH"/>
              </w:rPr>
              <w:t>0.00</w:t>
            </w:r>
          </w:p>
        </w:tc>
      </w:tr>
      <w:tr w:rsidR="00F66236" w:rsidRPr="00B40E62" w14:paraId="1F792342" w14:textId="77777777" w:rsidTr="00B40E62">
        <w:tc>
          <w:tcPr>
            <w:tcW w:w="2880" w:type="dxa"/>
          </w:tcPr>
          <w:p w14:paraId="445929E8" w14:textId="77777777" w:rsidR="00F66236" w:rsidRPr="00B40E62" w:rsidRDefault="00F66236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2160" w:type="dxa"/>
          </w:tcPr>
          <w:p w14:paraId="2BA976C2" w14:textId="6B1A9D4D" w:rsidR="00F66236" w:rsidRPr="004E5956" w:rsidRDefault="00960B7C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  <w:lang w:bidi="th-TH"/>
              </w:rPr>
              <w:t>3</w:t>
            </w:r>
            <w:r w:rsidR="004E5956" w:rsidRPr="004E5956">
              <w:rPr>
                <w:rFonts w:ascii="Angsana New" w:hAnsi="Angsana New"/>
                <w:sz w:val="32"/>
                <w:szCs w:val="32"/>
                <w:lang w:bidi="th-TH"/>
              </w:rPr>
              <w:t>9</w:t>
            </w:r>
          </w:p>
        </w:tc>
        <w:tc>
          <w:tcPr>
            <w:tcW w:w="1980" w:type="dxa"/>
          </w:tcPr>
          <w:p w14:paraId="1F3DC346" w14:textId="77777777" w:rsidR="00F66236" w:rsidRPr="004E5956" w:rsidRDefault="00F66236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4E5956">
              <w:rPr>
                <w:rFonts w:ascii="Angsana New" w:hAnsi="Angsana New"/>
                <w:sz w:val="32"/>
                <w:szCs w:val="32"/>
                <w:lang w:bidi="th-TH"/>
              </w:rPr>
              <w:t>100</w:t>
            </w:r>
          </w:p>
        </w:tc>
      </w:tr>
    </w:tbl>
    <w:p w14:paraId="054A51C1" w14:textId="77777777" w:rsidR="009C4F42" w:rsidRDefault="009C4F42" w:rsidP="00F66236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</w:p>
    <w:p w14:paraId="0F2F0420" w14:textId="3BE001F8" w:rsidR="00082189" w:rsidRPr="004F11FD" w:rsidRDefault="00082189" w:rsidP="00082189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val="en-US"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t>5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 xml:space="preserve">ปัจจัยที่ทำให้ระดับคะแนนผิดปกติ </w:t>
      </w:r>
    </w:p>
    <w:p w14:paraId="1D30FF6B" w14:textId="4B7CAE26" w:rsidR="000F2607" w:rsidRDefault="00A7234E" w:rsidP="00E170D1">
      <w:pPr>
        <w:tabs>
          <w:tab w:val="left" w:pos="360"/>
        </w:tabs>
        <w:ind w:left="360"/>
        <w:rPr>
          <w:rFonts w:ascii="Calibri" w:hAnsi="Calibri"/>
          <w:sz w:val="32"/>
          <w:szCs w:val="32"/>
          <w:cs/>
          <w:lang w:bidi="th-TH"/>
        </w:rPr>
      </w:pPr>
      <w:r>
        <w:rPr>
          <w:rFonts w:ascii="Angsana New" w:hAnsi="Angsana New"/>
          <w:sz w:val="32"/>
          <w:szCs w:val="32"/>
          <w:lang w:bidi="th-TH"/>
        </w:rPr>
        <w:t>-</w:t>
      </w:r>
    </w:p>
    <w:p w14:paraId="7BC37C31" w14:textId="77777777" w:rsidR="00D8786D" w:rsidRPr="00F37630" w:rsidRDefault="005069A4" w:rsidP="005069A4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val="en-US" w:bidi="th-TH"/>
        </w:rPr>
      </w:pPr>
      <w:r w:rsidRPr="000F2607">
        <w:rPr>
          <w:rFonts w:ascii="AngsanaUPC" w:hAnsi="AngsanaUPC" w:cs="AngsanaUPC" w:hint="cs"/>
          <w:b/>
          <w:bCs/>
          <w:sz w:val="32"/>
          <w:szCs w:val="32"/>
          <w:lang w:val="en-US" w:bidi="th-TH"/>
        </w:rPr>
        <w:t>6.</w:t>
      </w:r>
      <w:r w:rsidRPr="000F2607">
        <w:rPr>
          <w:rFonts w:ascii="AngsanaUPC" w:hAnsi="AngsanaUPC" w:cs="AngsanaUPC" w:hint="cs"/>
          <w:b/>
          <w:bCs/>
          <w:sz w:val="32"/>
          <w:szCs w:val="32"/>
          <w:lang w:val="en-US" w:bidi="th-TH"/>
        </w:rPr>
        <w:tab/>
      </w:r>
      <w:r w:rsidR="00FD01C6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ผล</w:t>
      </w:r>
      <w:r w:rsidR="00EC4EFD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การทวนสอบ</w:t>
      </w:r>
      <w:r w:rsidR="005C36BF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รายวิชา</w:t>
      </w:r>
      <w:r w:rsidR="001E6EDD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โดยคณะกรรมการทวนสอบ</w:t>
      </w:r>
      <w:r w:rsidR="001E6EDD" w:rsidRPr="005069A4">
        <w:rPr>
          <w:rFonts w:ascii="AngsanaUPC" w:hAnsi="AngsanaUPC" w:cs="AngsanaUPC" w:hint="cs"/>
          <w:sz w:val="32"/>
          <w:szCs w:val="32"/>
          <w:cs/>
          <w:lang w:bidi="th-TH"/>
        </w:rPr>
        <w:t xml:space="preserve"> (</w:t>
      </w:r>
      <w:r w:rsidR="001E6EDD" w:rsidRPr="005069A4">
        <w:rPr>
          <w:rFonts w:ascii="AngsanaUPC" w:hAnsi="AngsanaUPC" w:cs="AngsanaUPC" w:hint="cs"/>
          <w:sz w:val="32"/>
          <w:szCs w:val="32"/>
          <w:cs/>
          <w:lang w:val="en-US" w:bidi="th-TH"/>
        </w:rPr>
        <w:t>คณะกรรมการกำกับมาตรฐานวิชาการ หรือ</w:t>
      </w:r>
      <w:r w:rsidR="001E6EDD">
        <w:rPr>
          <w:rFonts w:hint="cs"/>
          <w:sz w:val="32"/>
          <w:szCs w:val="32"/>
          <w:cs/>
          <w:lang w:val="en-US" w:bidi="th-TH"/>
        </w:rPr>
        <w:t>คณะกรรมการที่แต่งตั้งโดยคณะวิชา</w:t>
      </w:r>
      <w:r w:rsidR="001E6EDD">
        <w:rPr>
          <w:sz w:val="32"/>
          <w:szCs w:val="32"/>
          <w:lang w:val="en-US" w:bidi="th-TH"/>
        </w:rPr>
        <w:t>/</w:t>
      </w:r>
      <w:r w:rsidR="001E6EDD">
        <w:rPr>
          <w:rFonts w:hint="cs"/>
          <w:sz w:val="32"/>
          <w:szCs w:val="32"/>
          <w:cs/>
          <w:lang w:val="en-US" w:bidi="th-TH"/>
        </w:rPr>
        <w:t>ภาควิชา</w:t>
      </w:r>
      <w:r w:rsidR="001E6EDD">
        <w:rPr>
          <w:rFonts w:hint="cs"/>
          <w:sz w:val="32"/>
          <w:szCs w:val="32"/>
          <w:cs/>
          <w:lang w:bidi="th-TH"/>
        </w:rPr>
        <w:t>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85"/>
        <w:gridCol w:w="1701"/>
        <w:gridCol w:w="1701"/>
      </w:tblGrid>
      <w:tr w:rsidR="00B31563" w:rsidRPr="00B40E62" w14:paraId="1BFC4477" w14:textId="77777777" w:rsidTr="005F1F97">
        <w:tc>
          <w:tcPr>
            <w:tcW w:w="4885" w:type="dxa"/>
          </w:tcPr>
          <w:p w14:paraId="15805937" w14:textId="77777777" w:rsidR="00B31563" w:rsidRPr="00B31563" w:rsidRDefault="00B31563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</w:pPr>
            <w:r w:rsidRPr="00B31563">
              <w:rPr>
                <w:rFonts w:ascii="AngsanaUPC" w:hAnsi="AngsanaUPC" w:cs="AngsanaUPC" w:hint="cs"/>
                <w:b/>
                <w:bCs/>
                <w:sz w:val="32"/>
                <w:szCs w:val="32"/>
                <w:cs/>
                <w:lang w:bidi="th-TH"/>
              </w:rPr>
              <w:t>หัวข้อและรายละเอียดการทวนสอบ</w:t>
            </w:r>
          </w:p>
        </w:tc>
        <w:tc>
          <w:tcPr>
            <w:tcW w:w="1701" w:type="dxa"/>
          </w:tcPr>
          <w:p w14:paraId="77EB5EBB" w14:textId="77777777" w:rsidR="00B31563" w:rsidRPr="00B31563" w:rsidRDefault="00B31563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b/>
                <w:bCs/>
                <w:sz w:val="32"/>
                <w:szCs w:val="32"/>
                <w:cs/>
                <w:lang w:bidi="th-TH"/>
              </w:rPr>
              <w:t>สอดคล้อง</w:t>
            </w:r>
          </w:p>
        </w:tc>
        <w:tc>
          <w:tcPr>
            <w:tcW w:w="1701" w:type="dxa"/>
          </w:tcPr>
          <w:p w14:paraId="1B9E1E47" w14:textId="77777777" w:rsidR="00B31563" w:rsidRPr="00B31563" w:rsidRDefault="00B31563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 w:hint="cs"/>
                <w:b/>
                <w:bCs/>
                <w:sz w:val="32"/>
                <w:szCs w:val="32"/>
                <w:cs/>
                <w:lang w:bidi="th-TH"/>
              </w:rPr>
              <w:t>ไม่สอดคล้อง</w:t>
            </w:r>
          </w:p>
        </w:tc>
      </w:tr>
      <w:tr w:rsidR="00B31563" w:rsidRPr="00B40E62" w14:paraId="3559DA74" w14:textId="77777777" w:rsidTr="005F1F97">
        <w:tc>
          <w:tcPr>
            <w:tcW w:w="4885" w:type="dxa"/>
          </w:tcPr>
          <w:p w14:paraId="37DB4553" w14:textId="77777777" w:rsidR="00B31563" w:rsidRPr="00B31563" w:rsidRDefault="00B31563" w:rsidP="00B40E62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 w:rsidRPr="00B31563">
              <w:rPr>
                <w:rFonts w:ascii="AngsanaUPC" w:hAnsi="AngsanaUPC" w:cs="AngsanaUPC" w:hint="cs"/>
                <w:sz w:val="32"/>
                <w:szCs w:val="32"/>
                <w:lang w:bidi="th-TH"/>
              </w:rPr>
              <w:t xml:space="preserve">1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วัตถุประสงค์ของรายวิชากับมาตรฐานผลการเรียนรู้</w:t>
            </w:r>
          </w:p>
        </w:tc>
        <w:tc>
          <w:tcPr>
            <w:tcW w:w="1701" w:type="dxa"/>
          </w:tcPr>
          <w:p w14:paraId="71FF4E8D" w14:textId="5AB14AE8" w:rsidR="00B31563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6A756969" w14:textId="77777777" w:rsidR="00B31563" w:rsidRPr="00B31563" w:rsidRDefault="00B31563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B31563" w:rsidRPr="00B40E62" w14:paraId="2632B16A" w14:textId="77777777" w:rsidTr="005F1F97">
        <w:tc>
          <w:tcPr>
            <w:tcW w:w="4885" w:type="dxa"/>
          </w:tcPr>
          <w:p w14:paraId="531E70E7" w14:textId="77777777" w:rsidR="00B31563" w:rsidRPr="00B31563" w:rsidRDefault="00B31563" w:rsidP="00B40E62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/>
                <w:sz w:val="32"/>
                <w:szCs w:val="32"/>
                <w:lang w:bidi="th-TH"/>
              </w:rPr>
              <w:t xml:space="preserve">2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เนื้อหาการสอนครบถ้วนตามคำอธิบายรายวิชา</w:t>
            </w:r>
          </w:p>
        </w:tc>
        <w:tc>
          <w:tcPr>
            <w:tcW w:w="1701" w:type="dxa"/>
          </w:tcPr>
          <w:p w14:paraId="51DE22D0" w14:textId="28EF444E" w:rsidR="00B31563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51EA57AF" w14:textId="77777777" w:rsidR="00B31563" w:rsidRPr="00B31563" w:rsidRDefault="00B31563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E170D1" w:rsidRPr="00B40E62" w14:paraId="2F431700" w14:textId="77777777" w:rsidTr="005F1F97">
        <w:tc>
          <w:tcPr>
            <w:tcW w:w="4885" w:type="dxa"/>
          </w:tcPr>
          <w:p w14:paraId="01CCE503" w14:textId="77777777" w:rsidR="00E170D1" w:rsidRPr="00B31563" w:rsidRDefault="00E170D1" w:rsidP="00E170D1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/>
                <w:sz w:val="32"/>
                <w:szCs w:val="32"/>
                <w:lang w:bidi="th-TH"/>
              </w:rPr>
              <w:t xml:space="preserve">3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 xml:space="preserve">การวัดประเมินผล ตรงตามเนื้อหาการสอน </w:t>
            </w:r>
          </w:p>
        </w:tc>
        <w:tc>
          <w:tcPr>
            <w:tcW w:w="1701" w:type="dxa"/>
          </w:tcPr>
          <w:p w14:paraId="2C7A4BBA" w14:textId="2ED0C8B2" w:rsidR="00E170D1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6AB7FBC8" w14:textId="77777777" w:rsidR="00E170D1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E170D1" w:rsidRPr="00B40E62" w14:paraId="71541348" w14:textId="77777777" w:rsidTr="005F1F97">
        <w:tc>
          <w:tcPr>
            <w:tcW w:w="4885" w:type="dxa"/>
          </w:tcPr>
          <w:p w14:paraId="3BD631B1" w14:textId="77777777" w:rsidR="00E170D1" w:rsidRDefault="00E170D1" w:rsidP="00E170D1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/>
                <w:sz w:val="32"/>
                <w:szCs w:val="32"/>
                <w:lang w:bidi="th-TH"/>
              </w:rPr>
              <w:t xml:space="preserve">4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เกณฑ์การวัดประเมินผล ตรงตามเกณฑ์ที่กำหนด</w:t>
            </w:r>
          </w:p>
        </w:tc>
        <w:tc>
          <w:tcPr>
            <w:tcW w:w="1701" w:type="dxa"/>
          </w:tcPr>
          <w:p w14:paraId="233D3336" w14:textId="1AB02EF5" w:rsidR="00E170D1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7DE26545" w14:textId="77777777" w:rsidR="00E170D1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E170D1" w:rsidRPr="00B40E62" w14:paraId="01880E69" w14:textId="77777777" w:rsidTr="005F1F97">
        <w:tc>
          <w:tcPr>
            <w:tcW w:w="8287" w:type="dxa"/>
            <w:gridSpan w:val="3"/>
          </w:tcPr>
          <w:p w14:paraId="31D989CB" w14:textId="420C3ED4" w:rsidR="00E170D1" w:rsidRPr="00B31563" w:rsidRDefault="00E170D1" w:rsidP="00E170D1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ข้อเสนอแนะอื่นๆ ...........................................................................................................................</w:t>
            </w:r>
          </w:p>
        </w:tc>
      </w:tr>
    </w:tbl>
    <w:p w14:paraId="5B9D8791" w14:textId="77777777" w:rsidR="0007655B" w:rsidRDefault="00D50871" w:rsidP="00D50871">
      <w:pPr>
        <w:rPr>
          <w:rFonts w:ascii="Angsana New" w:hAnsi="Angsana New"/>
          <w:color w:val="FF0000"/>
          <w:sz w:val="32"/>
          <w:szCs w:val="32"/>
          <w:lang w:bidi="th-TH"/>
        </w:rPr>
      </w:pPr>
      <w:r>
        <w:rPr>
          <w:rFonts w:ascii="Angsana New" w:hAnsi="Angsana New" w:hint="cs"/>
          <w:color w:val="FF0000"/>
          <w:sz w:val="32"/>
          <w:szCs w:val="32"/>
          <w:cs/>
          <w:lang w:bidi="th-TH"/>
        </w:rPr>
        <w:t xml:space="preserve">      </w:t>
      </w:r>
    </w:p>
    <w:p w14:paraId="53467AFA" w14:textId="77777777" w:rsidR="00A7234E" w:rsidRDefault="00A7234E" w:rsidP="00D50871">
      <w:pPr>
        <w:rPr>
          <w:rFonts w:ascii="Calibri" w:hAnsi="Calibri"/>
          <w:color w:val="FF0000"/>
          <w:sz w:val="32"/>
          <w:szCs w:val="32"/>
          <w:lang w:bidi="th-TH"/>
        </w:rPr>
      </w:pPr>
    </w:p>
    <w:p w14:paraId="4566B312" w14:textId="77777777" w:rsidR="00AB4359" w:rsidRDefault="00FD35CB" w:rsidP="006952A8">
      <w:pPr>
        <w:jc w:val="center"/>
        <w:rPr>
          <w:rFonts w:ascii="Calibri" w:hAnsi="Calibri"/>
          <w:bCs/>
          <w:sz w:val="32"/>
          <w:szCs w:val="32"/>
          <w:lang w:bidi="th-TH"/>
        </w:rPr>
      </w:pPr>
      <w:r w:rsidRPr="00436FEA">
        <w:rPr>
          <w:rFonts w:ascii="Angsana New" w:hAnsi="Angsana New"/>
          <w:bCs/>
          <w:sz w:val="32"/>
          <w:szCs w:val="32"/>
          <w:cs/>
          <w:lang w:bidi="th-TH"/>
        </w:rPr>
        <w:lastRenderedPageBreak/>
        <w:t xml:space="preserve">หมวดที่ 4 </w:t>
      </w:r>
      <w:r w:rsidR="00D07077">
        <w:rPr>
          <w:rFonts w:ascii="Angsana New" w:hAnsi="Angsana New" w:hint="cs"/>
          <w:bCs/>
          <w:sz w:val="32"/>
          <w:szCs w:val="32"/>
          <w:cs/>
          <w:lang w:bidi="th-TH"/>
        </w:rPr>
        <w:t xml:space="preserve"> </w:t>
      </w:r>
      <w:r w:rsidR="00FD6992">
        <w:rPr>
          <w:rFonts w:ascii="Angsana New" w:hAnsi="Angsana New" w:hint="cs"/>
          <w:bCs/>
          <w:sz w:val="32"/>
          <w:szCs w:val="32"/>
          <w:cs/>
          <w:lang w:bidi="th-TH"/>
        </w:rPr>
        <w:t>ปัญหาและผลกระทบต่อการดำเนินการ</w:t>
      </w:r>
    </w:p>
    <w:p w14:paraId="0FF0A657" w14:textId="77777777" w:rsidR="00FD6992" w:rsidRPr="002B3260" w:rsidRDefault="00FD6992" w:rsidP="00FD6992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12"/>
          <w:szCs w:val="12"/>
          <w:lang w:val="en-US" w:bidi="th-TH"/>
        </w:rPr>
      </w:pPr>
    </w:p>
    <w:p w14:paraId="1E2A0131" w14:textId="77777777" w:rsidR="007C6A9F" w:rsidRPr="00F37630" w:rsidRDefault="00FD6992" w:rsidP="00F37630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F37630">
        <w:rPr>
          <w:rFonts w:ascii="Angsana New" w:hAnsi="Angsana New"/>
          <w:b/>
          <w:sz w:val="32"/>
          <w:szCs w:val="32"/>
          <w:lang w:val="en-US" w:bidi="th-TH"/>
        </w:rPr>
        <w:t>1.</w:t>
      </w:r>
      <w:r w:rsidRPr="00F37630">
        <w:rPr>
          <w:rFonts w:ascii="Angsana New" w:hAnsi="Angsana New"/>
          <w:sz w:val="32"/>
          <w:szCs w:val="32"/>
          <w:cs/>
          <w:lang w:bidi="th-TH"/>
        </w:rPr>
        <w:tab/>
      </w:r>
      <w:r w:rsidRPr="00F37630">
        <w:rPr>
          <w:rFonts w:ascii="Angsana New" w:hAnsi="Angsana New"/>
          <w:b/>
          <w:bCs/>
          <w:sz w:val="32"/>
          <w:szCs w:val="32"/>
          <w:cs/>
          <w:lang w:bidi="th-TH"/>
        </w:rPr>
        <w:t>ประเด็นด้านทรัพยากรประกอบการเรียนและสิ่งอำนวยความสะดวก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85"/>
        <w:gridCol w:w="3402"/>
      </w:tblGrid>
      <w:tr w:rsidR="007C6A9F" w:rsidRPr="00B40E62" w14:paraId="309D803F" w14:textId="77777777" w:rsidTr="005F1F97">
        <w:tc>
          <w:tcPr>
            <w:tcW w:w="4885" w:type="dxa"/>
          </w:tcPr>
          <w:p w14:paraId="4C7C875F" w14:textId="77777777" w:rsidR="007C6A9F" w:rsidRPr="00B40E62" w:rsidRDefault="007C6A9F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อุปสรรคในการใช้แหล่งทรัพยากรประกอบการเรียนและสิ่งอำนวยความสะดวก</w:t>
            </w:r>
          </w:p>
        </w:tc>
        <w:tc>
          <w:tcPr>
            <w:tcW w:w="3402" w:type="dxa"/>
          </w:tcPr>
          <w:p w14:paraId="606227CB" w14:textId="77777777" w:rsidR="007C6A9F" w:rsidRPr="00B40E62" w:rsidRDefault="007C6A9F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B40E62" w14:paraId="4E2518E8" w14:textId="77777777" w:rsidTr="005F1F97">
        <w:tc>
          <w:tcPr>
            <w:tcW w:w="4885" w:type="dxa"/>
          </w:tcPr>
          <w:p w14:paraId="254DC123" w14:textId="5CD5CB75" w:rsidR="007C6A9F" w:rsidRPr="00E170D1" w:rsidRDefault="00E170D1" w:rsidP="00E170D1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  <w:tc>
          <w:tcPr>
            <w:tcW w:w="3402" w:type="dxa"/>
          </w:tcPr>
          <w:p w14:paraId="32F723CC" w14:textId="10EB2DEF" w:rsidR="007C6A9F" w:rsidRPr="00E170D1" w:rsidRDefault="00E170D1" w:rsidP="00E170D1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</w:tr>
    </w:tbl>
    <w:p w14:paraId="345F0530" w14:textId="77777777" w:rsidR="00462C88" w:rsidRPr="002B3260" w:rsidRDefault="00462C88" w:rsidP="006952A8">
      <w:pPr>
        <w:rPr>
          <w:rFonts w:ascii="Angsana New" w:hAnsi="Angsana New"/>
          <w:sz w:val="20"/>
          <w:szCs w:val="20"/>
          <w:lang w:bidi="th-TH"/>
        </w:rPr>
      </w:pPr>
    </w:p>
    <w:p w14:paraId="3C56D3A9" w14:textId="77777777" w:rsidR="007C6A9F" w:rsidRPr="00F37630" w:rsidRDefault="00FD6992" w:rsidP="00F37630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cs/>
          <w:lang w:bidi="th-TH"/>
        </w:rPr>
      </w:pPr>
      <w:r w:rsidRPr="00F37630">
        <w:rPr>
          <w:rFonts w:ascii="Angsana New" w:hAnsi="Angsana New"/>
          <w:b/>
          <w:sz w:val="32"/>
          <w:szCs w:val="32"/>
          <w:lang w:val="en-US" w:bidi="th-TH"/>
        </w:rPr>
        <w:t>2.</w:t>
      </w:r>
      <w:r w:rsidRPr="00F37630">
        <w:rPr>
          <w:rFonts w:ascii="Angsana New" w:hAnsi="Angsana New"/>
          <w:b/>
          <w:sz w:val="32"/>
          <w:szCs w:val="32"/>
          <w:cs/>
          <w:lang w:bidi="th-TH"/>
        </w:rPr>
        <w:tab/>
      </w:r>
      <w:r w:rsidRPr="00F37630">
        <w:rPr>
          <w:rFonts w:ascii="Angsana New" w:hAnsi="Angsana New"/>
          <w:bCs/>
          <w:sz w:val="32"/>
          <w:szCs w:val="32"/>
          <w:cs/>
          <w:lang w:bidi="th-TH"/>
        </w:rPr>
        <w:t>ประเด็นด้านการบริหารและองค์กร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85"/>
        <w:gridCol w:w="3402"/>
      </w:tblGrid>
      <w:tr w:rsidR="007C6A9F" w:rsidRPr="00B40E62" w14:paraId="4733F9AB" w14:textId="77777777" w:rsidTr="005F1F97">
        <w:tc>
          <w:tcPr>
            <w:tcW w:w="4885" w:type="dxa"/>
          </w:tcPr>
          <w:p w14:paraId="6A02D056" w14:textId="77777777" w:rsidR="007C6A9F" w:rsidRPr="00B40E62" w:rsidRDefault="007C6A9F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อุปสรรค</w:t>
            </w:r>
            <w:r w:rsidR="00266687"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ด้านการบริหารและองค์กร</w:t>
            </w:r>
          </w:p>
        </w:tc>
        <w:tc>
          <w:tcPr>
            <w:tcW w:w="3402" w:type="dxa"/>
          </w:tcPr>
          <w:p w14:paraId="08FF5A33" w14:textId="77777777" w:rsidR="007C6A9F" w:rsidRPr="00B40E62" w:rsidRDefault="007C6A9F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B40E62" w14:paraId="5DD8E96A" w14:textId="77777777" w:rsidTr="005F1F97">
        <w:tc>
          <w:tcPr>
            <w:tcW w:w="4885" w:type="dxa"/>
          </w:tcPr>
          <w:p w14:paraId="2FFDF63B" w14:textId="52D34C72" w:rsidR="007C6A9F" w:rsidRPr="00E170D1" w:rsidRDefault="00E170D1" w:rsidP="00E170D1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  <w:tc>
          <w:tcPr>
            <w:tcW w:w="3402" w:type="dxa"/>
          </w:tcPr>
          <w:p w14:paraId="3CDBF87F" w14:textId="0F289E96" w:rsidR="007C6A9F" w:rsidRPr="00E170D1" w:rsidRDefault="00E170D1" w:rsidP="00E170D1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</w:tr>
    </w:tbl>
    <w:p w14:paraId="1C7AD781" w14:textId="77777777" w:rsidR="005F1F97" w:rsidRDefault="005F1F97" w:rsidP="006952A8">
      <w:pPr>
        <w:rPr>
          <w:rFonts w:ascii="Angsana New" w:hAnsi="Angsana New"/>
          <w:sz w:val="32"/>
          <w:szCs w:val="32"/>
          <w:lang w:bidi="th-TH"/>
        </w:rPr>
      </w:pPr>
    </w:p>
    <w:p w14:paraId="2FAA4189" w14:textId="77777777" w:rsidR="007A71DE" w:rsidRPr="00436FEA" w:rsidRDefault="00FD35CB" w:rsidP="006952A8">
      <w:pPr>
        <w:pStyle w:val="Heading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436FEA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หมวดที่ 5</w:t>
      </w:r>
      <w:r w:rsidR="007A71DE" w:rsidRPr="00436FEA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</w:t>
      </w:r>
      <w:r w:rsidR="00462C88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 xml:space="preserve"> </w:t>
      </w:r>
      <w:r w:rsidR="00FD6992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>การประเมินรายวิชา</w:t>
      </w:r>
    </w:p>
    <w:p w14:paraId="31A0FE29" w14:textId="77777777" w:rsidR="007A71DE" w:rsidRPr="002B3260" w:rsidRDefault="007A71DE" w:rsidP="006952A8">
      <w:pPr>
        <w:rPr>
          <w:rFonts w:ascii="Angsana New" w:hAnsi="Angsana New"/>
          <w:sz w:val="20"/>
          <w:szCs w:val="20"/>
          <w:lang w:bidi="th-TH"/>
        </w:rPr>
      </w:pPr>
    </w:p>
    <w:p w14:paraId="08433920" w14:textId="77777777" w:rsidR="00FD6992" w:rsidRDefault="00FD6992" w:rsidP="00FD6992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t>1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>ผลการประเมินรายวิชาโดยนักศึกษา (แนบเอกสาร)</w:t>
      </w:r>
    </w:p>
    <w:p w14:paraId="15F32604" w14:textId="77777777" w:rsidR="00FD6992" w:rsidRPr="00FD6992" w:rsidRDefault="00FD6992" w:rsidP="00FD6992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cs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 w:rsidRPr="00FD6992">
        <w:rPr>
          <w:rFonts w:ascii="Angsana New" w:hAnsi="Angsana New"/>
          <w:sz w:val="32"/>
          <w:szCs w:val="32"/>
          <w:lang w:bidi="th-TH"/>
        </w:rPr>
        <w:t>1.1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>ข้อวิพากษ</w:t>
      </w:r>
      <w:r w:rsidR="001833F6">
        <w:rPr>
          <w:rFonts w:ascii="Angsana New" w:hAnsi="Angsana New" w:hint="cs"/>
          <w:sz w:val="32"/>
          <w:szCs w:val="32"/>
          <w:cs/>
          <w:lang w:bidi="th-TH"/>
        </w:rPr>
        <w:t>์ที่สำคัญจากผลการประเมินโดยนักศึกษา</w:t>
      </w:r>
    </w:p>
    <w:p w14:paraId="04EFE3D9" w14:textId="36FC442B" w:rsidR="00FD6992" w:rsidRPr="00E170D1" w:rsidRDefault="00E170D1" w:rsidP="00FD6992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E170D1"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07FA248F" w14:textId="77777777" w:rsidR="001833F6" w:rsidRPr="00FD6992" w:rsidRDefault="001833F6" w:rsidP="001833F6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>
        <w:rPr>
          <w:rFonts w:ascii="Angsana New" w:hAnsi="Angsana New"/>
          <w:sz w:val="32"/>
          <w:szCs w:val="32"/>
          <w:lang w:bidi="th-TH"/>
        </w:rPr>
        <w:t>1.2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>
        <w:rPr>
          <w:rFonts w:ascii="Angsana New" w:hAnsi="Angsana New"/>
          <w:sz w:val="32"/>
          <w:szCs w:val="32"/>
          <w:lang w:bidi="th-TH"/>
        </w:rPr>
        <w:t>1.1</w:t>
      </w:r>
    </w:p>
    <w:p w14:paraId="512D38BD" w14:textId="75EC9380" w:rsidR="001833F6" w:rsidRDefault="00E170D1" w:rsidP="001833F6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4EE69851" w14:textId="77777777" w:rsidR="001833F6" w:rsidRDefault="001833F6" w:rsidP="001833F6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t>2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>ผลการประเมินรายวิชาโดยวิธีอื่น</w:t>
      </w:r>
    </w:p>
    <w:p w14:paraId="7F6E41ED" w14:textId="77777777" w:rsidR="001833F6" w:rsidRPr="00FD6992" w:rsidRDefault="001833F6" w:rsidP="001833F6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cs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>
        <w:rPr>
          <w:rFonts w:ascii="Angsana New" w:hAnsi="Angsana New"/>
          <w:sz w:val="32"/>
          <w:szCs w:val="32"/>
          <w:lang w:bidi="th-TH"/>
        </w:rPr>
        <w:t>2</w:t>
      </w:r>
      <w:r w:rsidRPr="00FD6992">
        <w:rPr>
          <w:rFonts w:ascii="Angsana New" w:hAnsi="Angsana New"/>
          <w:sz w:val="32"/>
          <w:szCs w:val="32"/>
          <w:lang w:bidi="th-TH"/>
        </w:rPr>
        <w:t>.1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>ข้อวิพากษ์ที่สำคัญจากผลการประเมินโดยวิธีอื่น</w:t>
      </w:r>
    </w:p>
    <w:p w14:paraId="1EE77ADD" w14:textId="4BF8F60A" w:rsidR="001833F6" w:rsidRDefault="00E170D1" w:rsidP="001833F6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561F1D14" w14:textId="77777777" w:rsidR="00E170D1" w:rsidRDefault="001833F6" w:rsidP="00E170D1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>
        <w:rPr>
          <w:rFonts w:ascii="Angsana New" w:hAnsi="Angsana New"/>
          <w:sz w:val="32"/>
          <w:szCs w:val="32"/>
          <w:lang w:bidi="th-TH"/>
        </w:rPr>
        <w:t>2.2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>
        <w:rPr>
          <w:rFonts w:ascii="Angsana New" w:hAnsi="Angsana New"/>
          <w:sz w:val="32"/>
          <w:szCs w:val="32"/>
          <w:lang w:bidi="th-TH"/>
        </w:rPr>
        <w:t>2.1</w:t>
      </w:r>
    </w:p>
    <w:p w14:paraId="2C29F2E5" w14:textId="02AB6674" w:rsidR="00F37630" w:rsidRPr="00E170D1" w:rsidRDefault="00E170D1" w:rsidP="00E170D1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6058182D" w14:textId="77777777" w:rsidR="00F37630" w:rsidRPr="00F37630" w:rsidRDefault="00F37630" w:rsidP="00F37630">
      <w:pPr>
        <w:rPr>
          <w:lang w:bidi="th-TH"/>
        </w:rPr>
      </w:pPr>
    </w:p>
    <w:p w14:paraId="2EA46026" w14:textId="77777777" w:rsidR="007A71DE" w:rsidRPr="00436FEA" w:rsidRDefault="00FD35CB" w:rsidP="006952A8">
      <w:pPr>
        <w:pStyle w:val="Heading5"/>
        <w:spacing w:before="0" w:after="0"/>
        <w:jc w:val="center"/>
        <w:rPr>
          <w:rFonts w:ascii="Angsana New" w:hAnsi="Angsana New"/>
          <w:i w:val="0"/>
          <w:iCs w:val="0"/>
          <w:sz w:val="32"/>
          <w:szCs w:val="32"/>
          <w:cs/>
          <w:lang w:bidi="th-TH"/>
        </w:rPr>
      </w:pPr>
      <w:r w:rsidRPr="00436FEA">
        <w:rPr>
          <w:rFonts w:ascii="Angsana New" w:hAnsi="Angsana New"/>
          <w:i w:val="0"/>
          <w:iCs w:val="0"/>
          <w:sz w:val="32"/>
          <w:szCs w:val="32"/>
          <w:cs/>
          <w:lang w:bidi="th-TH"/>
        </w:rPr>
        <w:t xml:space="preserve">หมวดที่ 6 </w:t>
      </w:r>
      <w:r w:rsidR="001833F6">
        <w:rPr>
          <w:rFonts w:ascii="Angsana New" w:hAnsi="Angsana New" w:hint="cs"/>
          <w:i w:val="0"/>
          <w:iCs w:val="0"/>
          <w:sz w:val="32"/>
          <w:szCs w:val="32"/>
          <w:cs/>
          <w:lang w:bidi="th-TH"/>
        </w:rPr>
        <w:t>แผนการปรับปรุง</w:t>
      </w:r>
    </w:p>
    <w:p w14:paraId="7309578F" w14:textId="77777777" w:rsidR="008D6F49" w:rsidRPr="00A538B1" w:rsidRDefault="008D6F49" w:rsidP="008D6F49">
      <w:pPr>
        <w:jc w:val="thaiDistribute"/>
        <w:rPr>
          <w:rFonts w:ascii="Angsana New" w:hAnsi="Angsana New"/>
          <w:b/>
          <w:bCs/>
          <w:sz w:val="16"/>
          <w:szCs w:val="16"/>
          <w:lang w:bidi="th-TH"/>
        </w:rPr>
      </w:pPr>
    </w:p>
    <w:p w14:paraId="48710D46" w14:textId="77777777" w:rsidR="005C2A38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1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ความก้าวหน้าของการปรับปรุงการเรียนการสอนตามที่เสนอในรายงานของรายวิชาครั้งที่ผ่านมา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2"/>
        <w:gridCol w:w="2609"/>
        <w:gridCol w:w="2204"/>
      </w:tblGrid>
      <w:tr w:rsidR="006D5CC9" w:rsidRPr="006D5CC9" w14:paraId="2B790093" w14:textId="77777777" w:rsidTr="006D5CC9">
        <w:tc>
          <w:tcPr>
            <w:tcW w:w="3782" w:type="dxa"/>
          </w:tcPr>
          <w:p w14:paraId="341707E1" w14:textId="77777777" w:rsidR="0087775A" w:rsidRPr="006D5CC9" w:rsidRDefault="0087775A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แผนการปรับปรุงของภาคเรียน</w:t>
            </w:r>
            <w:r w:rsidRPr="006D5CC9"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>/</w:t>
            </w: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ปีการศึกษา</w:t>
            </w:r>
          </w:p>
          <w:p w14:paraId="72960738" w14:textId="77777777" w:rsidR="0087775A" w:rsidRPr="006D5CC9" w:rsidRDefault="0087775A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ที่ผ่านมา</w:t>
            </w:r>
          </w:p>
        </w:tc>
        <w:tc>
          <w:tcPr>
            <w:tcW w:w="2609" w:type="dxa"/>
          </w:tcPr>
          <w:p w14:paraId="009FF04D" w14:textId="77777777" w:rsidR="0087775A" w:rsidRPr="006D5CC9" w:rsidRDefault="0087775A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ารดำเนินการ</w:t>
            </w:r>
          </w:p>
        </w:tc>
        <w:tc>
          <w:tcPr>
            <w:tcW w:w="2204" w:type="dxa"/>
          </w:tcPr>
          <w:p w14:paraId="12D25E51" w14:textId="77777777" w:rsidR="0087775A" w:rsidRPr="006D5CC9" w:rsidRDefault="003002D0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เหตุผลไม่ได้ปรับปรุง</w:t>
            </w:r>
          </w:p>
        </w:tc>
      </w:tr>
      <w:tr w:rsidR="006D5CC9" w:rsidRPr="006D5CC9" w14:paraId="66C62869" w14:textId="77777777" w:rsidTr="006D5CC9">
        <w:tc>
          <w:tcPr>
            <w:tcW w:w="3782" w:type="dxa"/>
          </w:tcPr>
          <w:p w14:paraId="5C17E0C1" w14:textId="3FE8349C" w:rsidR="0087775A" w:rsidRPr="006D5CC9" w:rsidRDefault="001C011B" w:rsidP="0087775A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27454F">
              <w:rPr>
                <w:rFonts w:ascii="Angsana New" w:hAnsi="Angsana New"/>
                <w:sz w:val="32"/>
                <w:szCs w:val="32"/>
                <w:cs/>
                <w:lang w:bidi="th-TH"/>
              </w:rPr>
              <w:t>มอบหมายและให้นักศึกษาอาสามาทำเฉลยหน้าชั้นเรียน และมอบรางวัลให้กับนักศึกษาที่อาสาเพื่อกระตุ้นให้มีส่วนร่วมในการเรียน</w:t>
            </w:r>
          </w:p>
        </w:tc>
        <w:tc>
          <w:tcPr>
            <w:tcW w:w="2609" w:type="dxa"/>
          </w:tcPr>
          <w:p w14:paraId="1B162A0A" w14:textId="6B059D2A" w:rsidR="0087775A" w:rsidRPr="006D5CC9" w:rsidRDefault="001C011B" w:rsidP="0087775A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sym w:font="Wingdings" w:char="F0FE"/>
            </w:r>
            <w:r w:rsidR="003002D0" w:rsidRPr="006D5CC9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ปรับปรุงแล้ว</w:t>
            </w:r>
          </w:p>
          <w:p w14:paraId="3C577C3A" w14:textId="77777777" w:rsidR="003002D0" w:rsidRPr="006D5CC9" w:rsidRDefault="003002D0" w:rsidP="0087775A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6D5CC9">
              <w:rPr>
                <w:rFonts w:ascii="Angsana New" w:hAnsi="Angsana New"/>
                <w:sz w:val="32"/>
                <w:szCs w:val="32"/>
                <w:lang w:bidi="th-TH"/>
              </w:rPr>
              <w:sym w:font="Wingdings 2" w:char="F0A3"/>
            </w:r>
            <w:r w:rsidRPr="006D5CC9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ไม่ได้ปรับปรุง</w:t>
            </w:r>
          </w:p>
          <w:p w14:paraId="03459890" w14:textId="77777777" w:rsidR="003002D0" w:rsidRPr="006D5CC9" w:rsidRDefault="003002D0" w:rsidP="0087775A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/>
                <w:sz w:val="32"/>
                <w:szCs w:val="32"/>
                <w:lang w:bidi="th-TH"/>
              </w:rPr>
              <w:sym w:font="Wingdings 2" w:char="F0A3"/>
            </w:r>
            <w:r w:rsidRPr="006D5CC9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ปรับปรุงยังไม่สมบุรณ์</w:t>
            </w:r>
          </w:p>
        </w:tc>
        <w:tc>
          <w:tcPr>
            <w:tcW w:w="2204" w:type="dxa"/>
          </w:tcPr>
          <w:p w14:paraId="1FFA7779" w14:textId="77777777" w:rsidR="0087775A" w:rsidRPr="006D5CC9" w:rsidRDefault="0087775A" w:rsidP="0087775A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</w:tbl>
    <w:p w14:paraId="3FC26EF1" w14:textId="77777777" w:rsidR="008D6F49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lastRenderedPageBreak/>
        <w:t>2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ดำเนินการอื่นๆ ในการปรับปรุงรายวิชา</w:t>
      </w:r>
    </w:p>
    <w:p w14:paraId="35B72AF4" w14:textId="0217F59E" w:rsidR="0027454F" w:rsidRPr="0027454F" w:rsidRDefault="0027454F" w:rsidP="008D6F49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cs/>
          <w:lang w:bidi="th-TH"/>
        </w:rPr>
        <w:tab/>
      </w:r>
      <w:r w:rsidR="00F379B8">
        <w:rPr>
          <w:rFonts w:ascii="Angsana New" w:hAnsi="Angsana New"/>
          <w:sz w:val="32"/>
          <w:szCs w:val="32"/>
          <w:lang w:bidi="th-TH"/>
        </w:rPr>
        <w:t>-</w:t>
      </w:r>
    </w:p>
    <w:p w14:paraId="79BAA31B" w14:textId="77777777" w:rsidR="005C2A38" w:rsidRPr="00F37630" w:rsidRDefault="008D6F49" w:rsidP="00F37630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3</w:t>
      </w:r>
      <w:r>
        <w:rPr>
          <w:rFonts w:ascii="Angsana New" w:hAnsi="Angsana New"/>
          <w:b/>
          <w:bCs/>
          <w:sz w:val="32"/>
          <w:szCs w:val="32"/>
          <w:lang w:bidi="th-TH"/>
        </w:rPr>
        <w:t>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้อเสนอแผนการปรับปรุงสำหรับภาคการศึกษา</w:t>
      </w:r>
      <w:r w:rsidR="001833F6">
        <w:rPr>
          <w:rFonts w:ascii="Angsana New" w:hAnsi="Angsana New"/>
          <w:b/>
          <w:bCs/>
          <w:sz w:val="32"/>
          <w:szCs w:val="32"/>
          <w:lang w:bidi="th-TH"/>
        </w:rPr>
        <w:t>/</w:t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ปีการศึกษาต่อไป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09"/>
        <w:gridCol w:w="2694"/>
        <w:gridCol w:w="2268"/>
      </w:tblGrid>
      <w:tr w:rsidR="005C2A38" w:rsidRPr="00B40E62" w14:paraId="2B07CAD0" w14:textId="77777777" w:rsidTr="005F1F97">
        <w:tc>
          <w:tcPr>
            <w:tcW w:w="3609" w:type="dxa"/>
          </w:tcPr>
          <w:p w14:paraId="081038C0" w14:textId="77777777" w:rsidR="005C2A38" w:rsidRPr="00B40E62" w:rsidRDefault="005C2A38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ข้อเสนอแผนการปรับปรุง</w:t>
            </w:r>
          </w:p>
        </w:tc>
        <w:tc>
          <w:tcPr>
            <w:tcW w:w="2694" w:type="dxa"/>
          </w:tcPr>
          <w:p w14:paraId="715DCDA0" w14:textId="77777777" w:rsidR="005C2A38" w:rsidRPr="00B40E62" w:rsidRDefault="005C2A38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กำหนดเวลาที่แล้วเสร็จ</w:t>
            </w:r>
          </w:p>
        </w:tc>
        <w:tc>
          <w:tcPr>
            <w:tcW w:w="2268" w:type="dxa"/>
          </w:tcPr>
          <w:p w14:paraId="36A675F3" w14:textId="77777777" w:rsidR="005C2A38" w:rsidRPr="00B40E62" w:rsidRDefault="005C2A38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ู้รับผิดชอบ</w:t>
            </w:r>
          </w:p>
        </w:tc>
      </w:tr>
      <w:tr w:rsidR="0027454F" w:rsidRPr="00B40E62" w14:paraId="5C7B3E3B" w14:textId="77777777" w:rsidTr="005F1F97">
        <w:tc>
          <w:tcPr>
            <w:tcW w:w="3609" w:type="dxa"/>
          </w:tcPr>
          <w:p w14:paraId="64FC57BD" w14:textId="516B3BBC" w:rsidR="0027454F" w:rsidRPr="0027454F" w:rsidRDefault="001C011B" w:rsidP="0027454F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FE5A55">
              <w:rPr>
                <w:rFonts w:ascii="Angsana New" w:hAnsi="Angsana New"/>
                <w:sz w:val="32"/>
                <w:szCs w:val="32"/>
                <w:cs/>
                <w:lang w:bidi="th-TH"/>
              </w:rPr>
              <w:t>ส่งเสริมให้นักศึกษาฝึกทักษะการนำเสนอผลการเรียนรู้หน้าชั้นเรียน และมีการประเมินอย่างเป็นระบบ</w:t>
            </w:r>
          </w:p>
        </w:tc>
        <w:tc>
          <w:tcPr>
            <w:tcW w:w="2694" w:type="dxa"/>
          </w:tcPr>
          <w:p w14:paraId="3FBEE71F" w14:textId="44392AA9" w:rsidR="0027454F" w:rsidRPr="0027454F" w:rsidRDefault="00553F7A" w:rsidP="0027454F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ภายในภาคเรียนที่ 1/2569</w:t>
            </w:r>
          </w:p>
        </w:tc>
        <w:tc>
          <w:tcPr>
            <w:tcW w:w="2268" w:type="dxa"/>
          </w:tcPr>
          <w:p w14:paraId="19B55499" w14:textId="7F213168" w:rsidR="0027454F" w:rsidRPr="0027454F" w:rsidRDefault="0027454F" w:rsidP="0027454F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27454F">
              <w:rPr>
                <w:rFonts w:ascii="Angsana New" w:hAnsi="Angsana New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</w:tr>
    </w:tbl>
    <w:p w14:paraId="50B63ED3" w14:textId="77777777" w:rsidR="004D1B1A" w:rsidRDefault="004D1B1A" w:rsidP="008D6F49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color w:val="FF0000"/>
          <w:sz w:val="32"/>
          <w:szCs w:val="32"/>
          <w:lang w:bidi="th-TH"/>
        </w:rPr>
      </w:pPr>
    </w:p>
    <w:p w14:paraId="7A950708" w14:textId="77777777" w:rsidR="001833F6" w:rsidRPr="001833F6" w:rsidRDefault="001833F6" w:rsidP="001833F6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4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69123E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้อเสนอแนะของอาจารย์ผู้รับผิดชอบรายวิชาต่ออาจารย์ผู้รับผิดชอบหลักสูตร</w:t>
      </w:r>
    </w:p>
    <w:p w14:paraId="06108B58" w14:textId="5463E09C" w:rsidR="008D6F49" w:rsidRDefault="0027454F" w:rsidP="002B3260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/>
          <w:sz w:val="32"/>
          <w:szCs w:val="32"/>
          <w:lang w:bidi="th-TH"/>
        </w:rPr>
        <w:t>-</w:t>
      </w:r>
    </w:p>
    <w:p w14:paraId="43BE5B2D" w14:textId="77777777" w:rsidR="002B3260" w:rsidRPr="002B3260" w:rsidRDefault="002B3260" w:rsidP="002B3260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</w:p>
    <w:p w14:paraId="3106C761" w14:textId="77777777" w:rsidR="0027454F" w:rsidRPr="00114FAB" w:rsidRDefault="0027454F" w:rsidP="0027454F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>ชื่ออาจารย์ผู้รับผิดชอบรายวิชา ดร.นันทพงศ์ ขำทอง</w:t>
      </w:r>
    </w:p>
    <w:p w14:paraId="6C1B9832" w14:textId="0716089F" w:rsidR="0027454F" w:rsidRPr="00114FAB" w:rsidRDefault="0027454F" w:rsidP="0027454F">
      <w:pPr>
        <w:tabs>
          <w:tab w:val="left" w:pos="360"/>
        </w:tabs>
        <w:rPr>
          <w:rFonts w:ascii="Angsana New" w:eastAsiaTheme="minorEastAsia" w:hAnsi="Angsana New"/>
          <w:sz w:val="32"/>
          <w:szCs w:val="32"/>
          <w:lang w:eastAsia="zh-CN"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ลงชื่อ 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  </w:t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>ดร.นันทพงศ์ ขำทอง</w:t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ab/>
        <w:t xml:space="preserve">วันที่รายงาน </w:t>
      </w:r>
      <w:r w:rsidR="00AD3C38">
        <w:rPr>
          <w:rFonts w:ascii="Angsana New" w:hAnsi="Angsana New"/>
          <w:sz w:val="32"/>
          <w:szCs w:val="32"/>
          <w:lang w:bidi="th-TH"/>
        </w:rPr>
        <w:t>9</w:t>
      </w:r>
      <w:r w:rsidRPr="00114FAB">
        <w:rPr>
          <w:rFonts w:ascii="Angsana New" w:hAnsi="Angsana New"/>
          <w:sz w:val="32"/>
          <w:szCs w:val="32"/>
          <w:lang w:bidi="th-TH"/>
        </w:rPr>
        <w:t xml:space="preserve"> </w:t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มกราคม </w:t>
      </w:r>
      <w:r>
        <w:rPr>
          <w:rFonts w:ascii="Angsana New" w:eastAsiaTheme="minorEastAsia" w:hAnsi="Angsana New"/>
          <w:sz w:val="32"/>
          <w:szCs w:val="32"/>
          <w:lang w:eastAsia="zh-CN" w:bidi="th-TH"/>
        </w:rPr>
        <w:t>256</w:t>
      </w:r>
      <w:r w:rsidR="00AD3C38">
        <w:rPr>
          <w:rFonts w:ascii="Angsana New" w:eastAsiaTheme="minorEastAsia" w:hAnsi="Angsana New"/>
          <w:sz w:val="32"/>
          <w:szCs w:val="32"/>
          <w:lang w:eastAsia="zh-CN" w:bidi="th-TH"/>
        </w:rPr>
        <w:t>9</w:t>
      </w:r>
    </w:p>
    <w:p w14:paraId="79AAACB3" w14:textId="77777777" w:rsidR="0027454F" w:rsidRPr="00114FAB" w:rsidRDefault="0027454F" w:rsidP="0027454F">
      <w:pPr>
        <w:tabs>
          <w:tab w:val="left" w:pos="360"/>
        </w:tabs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23B036A8" w14:textId="78351DAD" w:rsidR="0027454F" w:rsidRPr="00114FAB" w:rsidRDefault="0027454F" w:rsidP="0027454F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ชื่ออาจารย์ผู้รับผิดชอบหลักสูตร </w:t>
      </w:r>
      <w:r w:rsidR="00E33CB2" w:rsidRPr="00E33CB2">
        <w:rPr>
          <w:rFonts w:ascii="Angsana New" w:hAnsi="Angsana New"/>
          <w:sz w:val="32"/>
          <w:szCs w:val="32"/>
          <w:cs/>
          <w:lang w:bidi="th-TH"/>
        </w:rPr>
        <w:t>ดร.นุชรีพร นิลเลิศ</w:t>
      </w:r>
    </w:p>
    <w:p w14:paraId="7F9184ED" w14:textId="22D7EFF5" w:rsidR="0027454F" w:rsidRPr="0027454F" w:rsidRDefault="0027454F" w:rsidP="0027454F">
      <w:pPr>
        <w:tabs>
          <w:tab w:val="left" w:pos="360"/>
        </w:tabs>
        <w:rPr>
          <w:rFonts w:ascii="Angsana New" w:eastAsiaTheme="minorEastAsia" w:hAnsi="Angsana New"/>
          <w:sz w:val="32"/>
          <w:szCs w:val="32"/>
          <w:lang w:eastAsia="zh-CN"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ลงชื่อ 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  </w:t>
      </w:r>
      <w:r w:rsidR="00E33CB2" w:rsidRPr="00E33CB2">
        <w:rPr>
          <w:rFonts w:ascii="Angsana New" w:hAnsi="Angsana New"/>
          <w:sz w:val="32"/>
          <w:szCs w:val="32"/>
          <w:cs/>
          <w:lang w:bidi="th-TH"/>
        </w:rPr>
        <w:t>ดร.นุชรีพร นิลเลิศ</w:t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วันที่รายงาน </w:t>
      </w:r>
      <w:r w:rsidR="00AD3C38">
        <w:rPr>
          <w:rFonts w:ascii="Angsana New" w:hAnsi="Angsana New"/>
          <w:sz w:val="32"/>
          <w:szCs w:val="32"/>
          <w:lang w:bidi="th-TH"/>
        </w:rPr>
        <w:t>9</w:t>
      </w:r>
      <w:r w:rsidRPr="00114FAB">
        <w:rPr>
          <w:rFonts w:ascii="Angsana New" w:hAnsi="Angsana New"/>
          <w:sz w:val="32"/>
          <w:szCs w:val="32"/>
          <w:lang w:bidi="th-TH"/>
        </w:rPr>
        <w:t xml:space="preserve"> </w:t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มกราคม </w:t>
      </w:r>
      <w:r>
        <w:rPr>
          <w:rFonts w:ascii="Angsana New" w:eastAsiaTheme="minorEastAsia" w:hAnsi="Angsana New"/>
          <w:sz w:val="32"/>
          <w:szCs w:val="32"/>
          <w:lang w:eastAsia="zh-CN" w:bidi="th-TH"/>
        </w:rPr>
        <w:t>256</w:t>
      </w:r>
      <w:r w:rsidR="00AD3C38">
        <w:rPr>
          <w:rFonts w:ascii="Angsana New" w:eastAsiaTheme="minorEastAsia" w:hAnsi="Angsana New"/>
          <w:sz w:val="32"/>
          <w:szCs w:val="32"/>
          <w:lang w:eastAsia="zh-CN" w:bidi="th-TH"/>
        </w:rPr>
        <w:t>9</w:t>
      </w:r>
    </w:p>
    <w:p w14:paraId="21D9D429" w14:textId="77777777" w:rsidR="00A16D07" w:rsidRDefault="00A16D07" w:rsidP="00A16D07">
      <w:pPr>
        <w:tabs>
          <w:tab w:val="left" w:pos="360"/>
        </w:tabs>
        <w:rPr>
          <w:rFonts w:ascii="Angsana New" w:hAnsi="Angsana New"/>
          <w:b/>
          <w:bCs/>
          <w:i/>
          <w:iCs/>
          <w:color w:val="FF0000"/>
          <w:sz w:val="32"/>
          <w:szCs w:val="32"/>
          <w:lang w:bidi="th-TH"/>
        </w:rPr>
      </w:pPr>
    </w:p>
    <w:sectPr w:rsidR="00A16D07" w:rsidSect="004B5D57"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8E4F38" w14:textId="77777777" w:rsidR="008E3490" w:rsidRDefault="008E3490">
      <w:r>
        <w:separator/>
      </w:r>
    </w:p>
  </w:endnote>
  <w:endnote w:type="continuationSeparator" w:id="0">
    <w:p w14:paraId="26C17B48" w14:textId="77777777" w:rsidR="008E3490" w:rsidRDefault="008E3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6B3F6" w14:textId="77777777" w:rsidR="00141B4F" w:rsidRDefault="00141B4F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22C95F" w14:textId="77777777" w:rsidR="00141B4F" w:rsidRDefault="00141B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6EE60F" w14:textId="77777777" w:rsidR="008E3490" w:rsidRDefault="008E3490">
      <w:r>
        <w:separator/>
      </w:r>
    </w:p>
  </w:footnote>
  <w:footnote w:type="continuationSeparator" w:id="0">
    <w:p w14:paraId="2E3BFE4A" w14:textId="77777777" w:rsidR="008E3490" w:rsidRDefault="008E34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7C889" w14:textId="77777777" w:rsidR="00141B4F" w:rsidRDefault="00141B4F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34F2C1" w14:textId="77777777" w:rsidR="00141B4F" w:rsidRDefault="00141B4F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11BB5" w14:textId="77777777" w:rsidR="002816E2" w:rsidRPr="002816E2" w:rsidRDefault="002816E2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 w:rsidR="007D1DBB">
      <w:rPr>
        <w:rStyle w:val="PageNumber"/>
        <w:rFonts w:ascii="Angsana New" w:hAnsi="Angsana New"/>
        <w:noProof/>
        <w:sz w:val="32"/>
        <w:szCs w:val="32"/>
      </w:rPr>
      <w:t>9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0660BDCF" w14:textId="77777777" w:rsidR="00141B4F" w:rsidRPr="004C42BA" w:rsidRDefault="00141B4F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0FA733" w14:textId="77777777" w:rsidR="00051206" w:rsidRDefault="00E413C3" w:rsidP="00051206">
    <w:pPr>
      <w:pStyle w:val="Header"/>
      <w:jc w:val="right"/>
      <w:rPr>
        <w:lang w:bidi="th-TH"/>
      </w:rPr>
    </w:pPr>
    <w:r>
      <w:rPr>
        <w:lang w:bidi="th-TH"/>
      </w:rPr>
      <w:t>RQF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854C4"/>
    <w:multiLevelType w:val="hybridMultilevel"/>
    <w:tmpl w:val="476E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0C47"/>
    <w:multiLevelType w:val="multilevel"/>
    <w:tmpl w:val="7EA88BF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" w15:restartNumberingAfterBreak="0">
    <w:nsid w:val="128B077D"/>
    <w:multiLevelType w:val="hybridMultilevel"/>
    <w:tmpl w:val="ABF8C240"/>
    <w:lvl w:ilvl="0" w:tplc="26084C46">
      <w:start w:val="5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4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3E07461E"/>
    <w:multiLevelType w:val="hybridMultilevel"/>
    <w:tmpl w:val="7E8E6FCC"/>
    <w:lvl w:ilvl="0" w:tplc="DB0A9D20">
      <w:start w:val="3"/>
      <w:numFmt w:val="bullet"/>
      <w:lvlText w:val=""/>
      <w:lvlJc w:val="left"/>
      <w:pPr>
        <w:ind w:left="502" w:hanging="360"/>
      </w:pPr>
      <w:rPr>
        <w:rFonts w:ascii="Wingdings" w:eastAsia="Times New Roman" w:hAnsi="Wingdings" w:cs="Browallia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0B724D7"/>
    <w:multiLevelType w:val="hybridMultilevel"/>
    <w:tmpl w:val="ECF87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63C2C"/>
    <w:multiLevelType w:val="hybridMultilevel"/>
    <w:tmpl w:val="9180465E"/>
    <w:lvl w:ilvl="0" w:tplc="A20E5AAA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49078389">
    <w:abstractNumId w:val="6"/>
  </w:num>
  <w:num w:numId="2" w16cid:durableId="612059674">
    <w:abstractNumId w:val="15"/>
  </w:num>
  <w:num w:numId="3" w16cid:durableId="2089840276">
    <w:abstractNumId w:val="13"/>
  </w:num>
  <w:num w:numId="4" w16cid:durableId="1772553841">
    <w:abstractNumId w:val="9"/>
  </w:num>
  <w:num w:numId="5" w16cid:durableId="1251084560">
    <w:abstractNumId w:val="8"/>
  </w:num>
  <w:num w:numId="6" w16cid:durableId="1364280651">
    <w:abstractNumId w:val="11"/>
  </w:num>
  <w:num w:numId="7" w16cid:durableId="74785432">
    <w:abstractNumId w:val="14"/>
  </w:num>
  <w:num w:numId="8" w16cid:durableId="1587570548">
    <w:abstractNumId w:val="3"/>
  </w:num>
  <w:num w:numId="9" w16cid:durableId="158467866">
    <w:abstractNumId w:val="10"/>
  </w:num>
  <w:num w:numId="10" w16cid:durableId="544372939">
    <w:abstractNumId w:val="16"/>
  </w:num>
  <w:num w:numId="11" w16cid:durableId="1263495110">
    <w:abstractNumId w:val="4"/>
  </w:num>
  <w:num w:numId="12" w16cid:durableId="1511793453">
    <w:abstractNumId w:val="5"/>
  </w:num>
  <w:num w:numId="13" w16cid:durableId="899560625">
    <w:abstractNumId w:val="1"/>
  </w:num>
  <w:num w:numId="14" w16cid:durableId="899942761">
    <w:abstractNumId w:val="17"/>
  </w:num>
  <w:num w:numId="15" w16cid:durableId="681400693">
    <w:abstractNumId w:val="0"/>
  </w:num>
  <w:num w:numId="16" w16cid:durableId="465508398">
    <w:abstractNumId w:val="12"/>
  </w:num>
  <w:num w:numId="17" w16cid:durableId="1310551566">
    <w:abstractNumId w:val="2"/>
  </w:num>
  <w:num w:numId="18" w16cid:durableId="1802074781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MTAwNTAztjQ2sDBV0lEKTi0uzszPAykwqwUABIQRtSwAAAA="/>
  </w:docVars>
  <w:rsids>
    <w:rsidRoot w:val="008D5AF5"/>
    <w:rsid w:val="000029E2"/>
    <w:rsid w:val="000032CA"/>
    <w:rsid w:val="00003C61"/>
    <w:rsid w:val="00021732"/>
    <w:rsid w:val="000262CE"/>
    <w:rsid w:val="00027082"/>
    <w:rsid w:val="00027558"/>
    <w:rsid w:val="000310D0"/>
    <w:rsid w:val="00031CC3"/>
    <w:rsid w:val="000333A7"/>
    <w:rsid w:val="0003547C"/>
    <w:rsid w:val="00043722"/>
    <w:rsid w:val="0004773C"/>
    <w:rsid w:val="00050401"/>
    <w:rsid w:val="00051206"/>
    <w:rsid w:val="00055033"/>
    <w:rsid w:val="0005721D"/>
    <w:rsid w:val="00060991"/>
    <w:rsid w:val="00070142"/>
    <w:rsid w:val="00073586"/>
    <w:rsid w:val="0007655B"/>
    <w:rsid w:val="00080160"/>
    <w:rsid w:val="00082189"/>
    <w:rsid w:val="00083537"/>
    <w:rsid w:val="00084FAC"/>
    <w:rsid w:val="000905AA"/>
    <w:rsid w:val="00095A78"/>
    <w:rsid w:val="000A11BA"/>
    <w:rsid w:val="000A729C"/>
    <w:rsid w:val="000A72C4"/>
    <w:rsid w:val="000B54BA"/>
    <w:rsid w:val="000B6834"/>
    <w:rsid w:val="000C28FB"/>
    <w:rsid w:val="000C3268"/>
    <w:rsid w:val="000C7CD8"/>
    <w:rsid w:val="000D303E"/>
    <w:rsid w:val="000D4C10"/>
    <w:rsid w:val="000D700C"/>
    <w:rsid w:val="000E71C6"/>
    <w:rsid w:val="000E74B7"/>
    <w:rsid w:val="000F2607"/>
    <w:rsid w:val="000F57C0"/>
    <w:rsid w:val="000F639D"/>
    <w:rsid w:val="00100024"/>
    <w:rsid w:val="00100DE0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341A"/>
    <w:rsid w:val="001248C1"/>
    <w:rsid w:val="00141895"/>
    <w:rsid w:val="00141B4F"/>
    <w:rsid w:val="00142CB6"/>
    <w:rsid w:val="00142D27"/>
    <w:rsid w:val="00155318"/>
    <w:rsid w:val="00155884"/>
    <w:rsid w:val="00156B20"/>
    <w:rsid w:val="00163CB1"/>
    <w:rsid w:val="001769CA"/>
    <w:rsid w:val="00176DFC"/>
    <w:rsid w:val="00177371"/>
    <w:rsid w:val="001833F6"/>
    <w:rsid w:val="001836FA"/>
    <w:rsid w:val="00184A32"/>
    <w:rsid w:val="00185CB3"/>
    <w:rsid w:val="00190881"/>
    <w:rsid w:val="00191579"/>
    <w:rsid w:val="00193204"/>
    <w:rsid w:val="001934F9"/>
    <w:rsid w:val="00197570"/>
    <w:rsid w:val="001A0348"/>
    <w:rsid w:val="001A1A88"/>
    <w:rsid w:val="001A6513"/>
    <w:rsid w:val="001A6A4E"/>
    <w:rsid w:val="001C011B"/>
    <w:rsid w:val="001C711D"/>
    <w:rsid w:val="001C724B"/>
    <w:rsid w:val="001C745D"/>
    <w:rsid w:val="001D2116"/>
    <w:rsid w:val="001D3FE3"/>
    <w:rsid w:val="001D5032"/>
    <w:rsid w:val="001D6F46"/>
    <w:rsid w:val="001E4A32"/>
    <w:rsid w:val="001E6EDD"/>
    <w:rsid w:val="001E73F1"/>
    <w:rsid w:val="001F38B0"/>
    <w:rsid w:val="001F5060"/>
    <w:rsid w:val="00210BFA"/>
    <w:rsid w:val="00210F50"/>
    <w:rsid w:val="00214F37"/>
    <w:rsid w:val="00217907"/>
    <w:rsid w:val="00217F7E"/>
    <w:rsid w:val="0024205B"/>
    <w:rsid w:val="002444E0"/>
    <w:rsid w:val="00246B23"/>
    <w:rsid w:val="002541B9"/>
    <w:rsid w:val="00262E7D"/>
    <w:rsid w:val="00263DE7"/>
    <w:rsid w:val="00266687"/>
    <w:rsid w:val="0027335A"/>
    <w:rsid w:val="00273778"/>
    <w:rsid w:val="00273E08"/>
    <w:rsid w:val="0027454F"/>
    <w:rsid w:val="00274D57"/>
    <w:rsid w:val="00275E03"/>
    <w:rsid w:val="002816E2"/>
    <w:rsid w:val="00282D59"/>
    <w:rsid w:val="00285114"/>
    <w:rsid w:val="0028689B"/>
    <w:rsid w:val="00292DCE"/>
    <w:rsid w:val="00296EF4"/>
    <w:rsid w:val="00297D1A"/>
    <w:rsid w:val="00297EAB"/>
    <w:rsid w:val="002A1C17"/>
    <w:rsid w:val="002A6D50"/>
    <w:rsid w:val="002A6DF6"/>
    <w:rsid w:val="002B102D"/>
    <w:rsid w:val="002B3260"/>
    <w:rsid w:val="002B37CE"/>
    <w:rsid w:val="002C24C7"/>
    <w:rsid w:val="002D106D"/>
    <w:rsid w:val="002E3177"/>
    <w:rsid w:val="002E3D06"/>
    <w:rsid w:val="002E4D6C"/>
    <w:rsid w:val="002E5B61"/>
    <w:rsid w:val="003002D0"/>
    <w:rsid w:val="0030037D"/>
    <w:rsid w:val="00301FAB"/>
    <w:rsid w:val="003131D6"/>
    <w:rsid w:val="00320298"/>
    <w:rsid w:val="00321C03"/>
    <w:rsid w:val="00337C51"/>
    <w:rsid w:val="00347AF4"/>
    <w:rsid w:val="003542ED"/>
    <w:rsid w:val="00375174"/>
    <w:rsid w:val="00381014"/>
    <w:rsid w:val="00391EB0"/>
    <w:rsid w:val="00393AB9"/>
    <w:rsid w:val="003A16B5"/>
    <w:rsid w:val="003B0D0D"/>
    <w:rsid w:val="003B3362"/>
    <w:rsid w:val="003B3A37"/>
    <w:rsid w:val="003B3E44"/>
    <w:rsid w:val="003B6C5B"/>
    <w:rsid w:val="003C1EA7"/>
    <w:rsid w:val="003D03BF"/>
    <w:rsid w:val="003D04D9"/>
    <w:rsid w:val="003D22A4"/>
    <w:rsid w:val="003E4756"/>
    <w:rsid w:val="003F6DA2"/>
    <w:rsid w:val="00403295"/>
    <w:rsid w:val="00414813"/>
    <w:rsid w:val="0041563D"/>
    <w:rsid w:val="0041740F"/>
    <w:rsid w:val="004208CD"/>
    <w:rsid w:val="004227A2"/>
    <w:rsid w:val="004267BD"/>
    <w:rsid w:val="004303AF"/>
    <w:rsid w:val="00436FEA"/>
    <w:rsid w:val="004420DF"/>
    <w:rsid w:val="00451C03"/>
    <w:rsid w:val="004614D9"/>
    <w:rsid w:val="00462C88"/>
    <w:rsid w:val="00463011"/>
    <w:rsid w:val="00464388"/>
    <w:rsid w:val="004669F1"/>
    <w:rsid w:val="00466F17"/>
    <w:rsid w:val="004702E3"/>
    <w:rsid w:val="00477546"/>
    <w:rsid w:val="00483EA0"/>
    <w:rsid w:val="00490135"/>
    <w:rsid w:val="004A022E"/>
    <w:rsid w:val="004A0937"/>
    <w:rsid w:val="004A14EA"/>
    <w:rsid w:val="004A17BA"/>
    <w:rsid w:val="004B17DF"/>
    <w:rsid w:val="004B38F6"/>
    <w:rsid w:val="004B5207"/>
    <w:rsid w:val="004B5D57"/>
    <w:rsid w:val="004B601F"/>
    <w:rsid w:val="004C1849"/>
    <w:rsid w:val="004C2FB9"/>
    <w:rsid w:val="004C42BA"/>
    <w:rsid w:val="004C4A0C"/>
    <w:rsid w:val="004C64AD"/>
    <w:rsid w:val="004D1B1A"/>
    <w:rsid w:val="004D2C70"/>
    <w:rsid w:val="004E1B68"/>
    <w:rsid w:val="004E1F1E"/>
    <w:rsid w:val="004E5956"/>
    <w:rsid w:val="004E5C97"/>
    <w:rsid w:val="004E6B67"/>
    <w:rsid w:val="004F063A"/>
    <w:rsid w:val="004F0902"/>
    <w:rsid w:val="004F11FD"/>
    <w:rsid w:val="004F6FFD"/>
    <w:rsid w:val="004F733B"/>
    <w:rsid w:val="00500DC0"/>
    <w:rsid w:val="005036D9"/>
    <w:rsid w:val="005069A4"/>
    <w:rsid w:val="00513B5A"/>
    <w:rsid w:val="00515A34"/>
    <w:rsid w:val="00522D14"/>
    <w:rsid w:val="005242D1"/>
    <w:rsid w:val="00530389"/>
    <w:rsid w:val="00531CAC"/>
    <w:rsid w:val="00532187"/>
    <w:rsid w:val="005340DC"/>
    <w:rsid w:val="00536B1E"/>
    <w:rsid w:val="00546F06"/>
    <w:rsid w:val="00553F7A"/>
    <w:rsid w:val="00554CD4"/>
    <w:rsid w:val="005556EB"/>
    <w:rsid w:val="00557A0E"/>
    <w:rsid w:val="00562369"/>
    <w:rsid w:val="00572F82"/>
    <w:rsid w:val="005810EA"/>
    <w:rsid w:val="005860E3"/>
    <w:rsid w:val="005864EF"/>
    <w:rsid w:val="00594AD2"/>
    <w:rsid w:val="005967D3"/>
    <w:rsid w:val="005A69A7"/>
    <w:rsid w:val="005B0495"/>
    <w:rsid w:val="005B0A71"/>
    <w:rsid w:val="005B0AF4"/>
    <w:rsid w:val="005B354E"/>
    <w:rsid w:val="005B3AC8"/>
    <w:rsid w:val="005B5AD0"/>
    <w:rsid w:val="005C046C"/>
    <w:rsid w:val="005C09A9"/>
    <w:rsid w:val="005C2A38"/>
    <w:rsid w:val="005C36BF"/>
    <w:rsid w:val="005C5572"/>
    <w:rsid w:val="005D0FA7"/>
    <w:rsid w:val="005D445A"/>
    <w:rsid w:val="005D5C1C"/>
    <w:rsid w:val="005E0027"/>
    <w:rsid w:val="005E7B3B"/>
    <w:rsid w:val="005F189F"/>
    <w:rsid w:val="005F1F97"/>
    <w:rsid w:val="006001D2"/>
    <w:rsid w:val="006032AB"/>
    <w:rsid w:val="00605451"/>
    <w:rsid w:val="00606C4B"/>
    <w:rsid w:val="00607AB2"/>
    <w:rsid w:val="00610B04"/>
    <w:rsid w:val="00612867"/>
    <w:rsid w:val="00612C72"/>
    <w:rsid w:val="00612DD3"/>
    <w:rsid w:val="00612F7A"/>
    <w:rsid w:val="00623974"/>
    <w:rsid w:val="0062403B"/>
    <w:rsid w:val="006240A6"/>
    <w:rsid w:val="00625EB8"/>
    <w:rsid w:val="00626F98"/>
    <w:rsid w:val="00634486"/>
    <w:rsid w:val="00634A0A"/>
    <w:rsid w:val="00636A7C"/>
    <w:rsid w:val="006421A3"/>
    <w:rsid w:val="0064417A"/>
    <w:rsid w:val="00646E06"/>
    <w:rsid w:val="006470E1"/>
    <w:rsid w:val="00657488"/>
    <w:rsid w:val="00657765"/>
    <w:rsid w:val="006606BA"/>
    <w:rsid w:val="00661400"/>
    <w:rsid w:val="0066175A"/>
    <w:rsid w:val="006633B8"/>
    <w:rsid w:val="00663D50"/>
    <w:rsid w:val="00674D64"/>
    <w:rsid w:val="00675E54"/>
    <w:rsid w:val="0069123E"/>
    <w:rsid w:val="006952A8"/>
    <w:rsid w:val="006A2526"/>
    <w:rsid w:val="006A3C37"/>
    <w:rsid w:val="006B0AF5"/>
    <w:rsid w:val="006B18A8"/>
    <w:rsid w:val="006B18F1"/>
    <w:rsid w:val="006B3544"/>
    <w:rsid w:val="006B3CF9"/>
    <w:rsid w:val="006B4262"/>
    <w:rsid w:val="006B447A"/>
    <w:rsid w:val="006B527E"/>
    <w:rsid w:val="006B693D"/>
    <w:rsid w:val="006D156C"/>
    <w:rsid w:val="006D1909"/>
    <w:rsid w:val="006D28B4"/>
    <w:rsid w:val="006D5CC9"/>
    <w:rsid w:val="006E046B"/>
    <w:rsid w:val="006F61EE"/>
    <w:rsid w:val="007100D2"/>
    <w:rsid w:val="00716ADA"/>
    <w:rsid w:val="00717223"/>
    <w:rsid w:val="00722FA5"/>
    <w:rsid w:val="00725849"/>
    <w:rsid w:val="0072796C"/>
    <w:rsid w:val="007379A1"/>
    <w:rsid w:val="007427AF"/>
    <w:rsid w:val="00747E89"/>
    <w:rsid w:val="00751F68"/>
    <w:rsid w:val="00752C6F"/>
    <w:rsid w:val="00753AE9"/>
    <w:rsid w:val="007625E5"/>
    <w:rsid w:val="00770063"/>
    <w:rsid w:val="00770D9C"/>
    <w:rsid w:val="00770E57"/>
    <w:rsid w:val="007711D7"/>
    <w:rsid w:val="007767DC"/>
    <w:rsid w:val="007776CB"/>
    <w:rsid w:val="00781A31"/>
    <w:rsid w:val="007849E9"/>
    <w:rsid w:val="007861B5"/>
    <w:rsid w:val="00791230"/>
    <w:rsid w:val="0079321E"/>
    <w:rsid w:val="007958C8"/>
    <w:rsid w:val="007A1A53"/>
    <w:rsid w:val="007A2E2A"/>
    <w:rsid w:val="007A45FB"/>
    <w:rsid w:val="007A65E2"/>
    <w:rsid w:val="007A71DE"/>
    <w:rsid w:val="007B0875"/>
    <w:rsid w:val="007B1F92"/>
    <w:rsid w:val="007B3B94"/>
    <w:rsid w:val="007C35B9"/>
    <w:rsid w:val="007C64C3"/>
    <w:rsid w:val="007C6A9F"/>
    <w:rsid w:val="007D1DBB"/>
    <w:rsid w:val="007D3D8E"/>
    <w:rsid w:val="007D46AE"/>
    <w:rsid w:val="007D5F3F"/>
    <w:rsid w:val="007E1129"/>
    <w:rsid w:val="007E54C7"/>
    <w:rsid w:val="007F04F4"/>
    <w:rsid w:val="007F6314"/>
    <w:rsid w:val="00804220"/>
    <w:rsid w:val="00806A6A"/>
    <w:rsid w:val="00806BB4"/>
    <w:rsid w:val="008078B0"/>
    <w:rsid w:val="00807C19"/>
    <w:rsid w:val="00807D27"/>
    <w:rsid w:val="00810A40"/>
    <w:rsid w:val="008130AF"/>
    <w:rsid w:val="008235C2"/>
    <w:rsid w:val="00831B65"/>
    <w:rsid w:val="00832CD5"/>
    <w:rsid w:val="00835C08"/>
    <w:rsid w:val="00850EAE"/>
    <w:rsid w:val="00853B49"/>
    <w:rsid w:val="00856153"/>
    <w:rsid w:val="00860DEC"/>
    <w:rsid w:val="0086110D"/>
    <w:rsid w:val="00863080"/>
    <w:rsid w:val="00871782"/>
    <w:rsid w:val="008744A9"/>
    <w:rsid w:val="00874B7B"/>
    <w:rsid w:val="00877181"/>
    <w:rsid w:val="0087775A"/>
    <w:rsid w:val="008803A5"/>
    <w:rsid w:val="0088067F"/>
    <w:rsid w:val="00882468"/>
    <w:rsid w:val="0088458E"/>
    <w:rsid w:val="00887A7B"/>
    <w:rsid w:val="00887E95"/>
    <w:rsid w:val="00893B55"/>
    <w:rsid w:val="00895FE1"/>
    <w:rsid w:val="0089677B"/>
    <w:rsid w:val="008A4EF3"/>
    <w:rsid w:val="008A78E3"/>
    <w:rsid w:val="008B5FBE"/>
    <w:rsid w:val="008C024A"/>
    <w:rsid w:val="008C43CB"/>
    <w:rsid w:val="008C71A6"/>
    <w:rsid w:val="008D26AB"/>
    <w:rsid w:val="008D32CB"/>
    <w:rsid w:val="008D4C86"/>
    <w:rsid w:val="008D5AF5"/>
    <w:rsid w:val="008D6F49"/>
    <w:rsid w:val="008D6F5F"/>
    <w:rsid w:val="008D6FC5"/>
    <w:rsid w:val="008E3490"/>
    <w:rsid w:val="008E7809"/>
    <w:rsid w:val="008F24F4"/>
    <w:rsid w:val="009006D2"/>
    <w:rsid w:val="00901363"/>
    <w:rsid w:val="009014CF"/>
    <w:rsid w:val="00902388"/>
    <w:rsid w:val="0091463D"/>
    <w:rsid w:val="00917F31"/>
    <w:rsid w:val="009234D3"/>
    <w:rsid w:val="0092397F"/>
    <w:rsid w:val="00927F2A"/>
    <w:rsid w:val="00933131"/>
    <w:rsid w:val="00952574"/>
    <w:rsid w:val="00960B7C"/>
    <w:rsid w:val="00965984"/>
    <w:rsid w:val="00982B10"/>
    <w:rsid w:val="00997870"/>
    <w:rsid w:val="009A0B36"/>
    <w:rsid w:val="009A556F"/>
    <w:rsid w:val="009A584C"/>
    <w:rsid w:val="009B27D0"/>
    <w:rsid w:val="009B34F2"/>
    <w:rsid w:val="009B3634"/>
    <w:rsid w:val="009B544B"/>
    <w:rsid w:val="009C2D7B"/>
    <w:rsid w:val="009C3C0B"/>
    <w:rsid w:val="009C4F42"/>
    <w:rsid w:val="009D1825"/>
    <w:rsid w:val="009E213D"/>
    <w:rsid w:val="009E45B2"/>
    <w:rsid w:val="009E4AD2"/>
    <w:rsid w:val="009F16C5"/>
    <w:rsid w:val="00A1228C"/>
    <w:rsid w:val="00A122FD"/>
    <w:rsid w:val="00A12885"/>
    <w:rsid w:val="00A16210"/>
    <w:rsid w:val="00A16D07"/>
    <w:rsid w:val="00A24334"/>
    <w:rsid w:val="00A31EB7"/>
    <w:rsid w:val="00A32309"/>
    <w:rsid w:val="00A330F0"/>
    <w:rsid w:val="00A36369"/>
    <w:rsid w:val="00A41294"/>
    <w:rsid w:val="00A4796D"/>
    <w:rsid w:val="00A538B1"/>
    <w:rsid w:val="00A53F78"/>
    <w:rsid w:val="00A54651"/>
    <w:rsid w:val="00A640FF"/>
    <w:rsid w:val="00A674B2"/>
    <w:rsid w:val="00A7234E"/>
    <w:rsid w:val="00A7249D"/>
    <w:rsid w:val="00A81C47"/>
    <w:rsid w:val="00A86C81"/>
    <w:rsid w:val="00A93B4B"/>
    <w:rsid w:val="00A94893"/>
    <w:rsid w:val="00A960DA"/>
    <w:rsid w:val="00AA257D"/>
    <w:rsid w:val="00AA468D"/>
    <w:rsid w:val="00AA611F"/>
    <w:rsid w:val="00AB14F4"/>
    <w:rsid w:val="00AB1940"/>
    <w:rsid w:val="00AB357A"/>
    <w:rsid w:val="00AB4359"/>
    <w:rsid w:val="00AC1F2E"/>
    <w:rsid w:val="00AC23E9"/>
    <w:rsid w:val="00AC6CD3"/>
    <w:rsid w:val="00AC7F3F"/>
    <w:rsid w:val="00AD1A85"/>
    <w:rsid w:val="00AD3C38"/>
    <w:rsid w:val="00AD4FB2"/>
    <w:rsid w:val="00AD5028"/>
    <w:rsid w:val="00AD52EC"/>
    <w:rsid w:val="00AD623D"/>
    <w:rsid w:val="00AE1575"/>
    <w:rsid w:val="00AE3DDF"/>
    <w:rsid w:val="00AF1098"/>
    <w:rsid w:val="00AF1257"/>
    <w:rsid w:val="00AF3597"/>
    <w:rsid w:val="00AF3FEA"/>
    <w:rsid w:val="00AF7EFE"/>
    <w:rsid w:val="00B0175B"/>
    <w:rsid w:val="00B02747"/>
    <w:rsid w:val="00B03B3D"/>
    <w:rsid w:val="00B03F9C"/>
    <w:rsid w:val="00B151CF"/>
    <w:rsid w:val="00B22D1C"/>
    <w:rsid w:val="00B30816"/>
    <w:rsid w:val="00B308FA"/>
    <w:rsid w:val="00B31563"/>
    <w:rsid w:val="00B329A2"/>
    <w:rsid w:val="00B3606C"/>
    <w:rsid w:val="00B4065B"/>
    <w:rsid w:val="00B40E62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5792E"/>
    <w:rsid w:val="00B60150"/>
    <w:rsid w:val="00B63977"/>
    <w:rsid w:val="00B704DE"/>
    <w:rsid w:val="00B71232"/>
    <w:rsid w:val="00B721E8"/>
    <w:rsid w:val="00B76CA1"/>
    <w:rsid w:val="00B8429B"/>
    <w:rsid w:val="00B84E04"/>
    <w:rsid w:val="00B864FD"/>
    <w:rsid w:val="00B87982"/>
    <w:rsid w:val="00B91B8C"/>
    <w:rsid w:val="00BA4014"/>
    <w:rsid w:val="00BB471D"/>
    <w:rsid w:val="00BB5C13"/>
    <w:rsid w:val="00BB6626"/>
    <w:rsid w:val="00BC3B1D"/>
    <w:rsid w:val="00BC7C43"/>
    <w:rsid w:val="00BD63A5"/>
    <w:rsid w:val="00BD6DDC"/>
    <w:rsid w:val="00BE0CD9"/>
    <w:rsid w:val="00BE4BC6"/>
    <w:rsid w:val="00BE7983"/>
    <w:rsid w:val="00BF617E"/>
    <w:rsid w:val="00BF65D2"/>
    <w:rsid w:val="00C014C8"/>
    <w:rsid w:val="00C0170A"/>
    <w:rsid w:val="00C17170"/>
    <w:rsid w:val="00C214B6"/>
    <w:rsid w:val="00C223E6"/>
    <w:rsid w:val="00C22EF0"/>
    <w:rsid w:val="00C3470B"/>
    <w:rsid w:val="00C406A5"/>
    <w:rsid w:val="00C62137"/>
    <w:rsid w:val="00C6321F"/>
    <w:rsid w:val="00C66F57"/>
    <w:rsid w:val="00C70070"/>
    <w:rsid w:val="00C746EA"/>
    <w:rsid w:val="00C7636E"/>
    <w:rsid w:val="00C81F21"/>
    <w:rsid w:val="00C83527"/>
    <w:rsid w:val="00C85817"/>
    <w:rsid w:val="00C871A8"/>
    <w:rsid w:val="00C94DF9"/>
    <w:rsid w:val="00CA5ACA"/>
    <w:rsid w:val="00CB3925"/>
    <w:rsid w:val="00CB6072"/>
    <w:rsid w:val="00CB71C2"/>
    <w:rsid w:val="00CD155D"/>
    <w:rsid w:val="00CD279A"/>
    <w:rsid w:val="00CD342D"/>
    <w:rsid w:val="00CD4ABF"/>
    <w:rsid w:val="00CD5B1C"/>
    <w:rsid w:val="00CD6A5E"/>
    <w:rsid w:val="00CE167C"/>
    <w:rsid w:val="00CE4195"/>
    <w:rsid w:val="00CE6144"/>
    <w:rsid w:val="00CE67B8"/>
    <w:rsid w:val="00CF037C"/>
    <w:rsid w:val="00D07077"/>
    <w:rsid w:val="00D07C8C"/>
    <w:rsid w:val="00D11125"/>
    <w:rsid w:val="00D153FD"/>
    <w:rsid w:val="00D22A11"/>
    <w:rsid w:val="00D2465C"/>
    <w:rsid w:val="00D24824"/>
    <w:rsid w:val="00D267D8"/>
    <w:rsid w:val="00D27BE3"/>
    <w:rsid w:val="00D332CD"/>
    <w:rsid w:val="00D36AFD"/>
    <w:rsid w:val="00D41A14"/>
    <w:rsid w:val="00D42650"/>
    <w:rsid w:val="00D42FC6"/>
    <w:rsid w:val="00D4562E"/>
    <w:rsid w:val="00D460F4"/>
    <w:rsid w:val="00D50871"/>
    <w:rsid w:val="00D51435"/>
    <w:rsid w:val="00D5166D"/>
    <w:rsid w:val="00D53B86"/>
    <w:rsid w:val="00D549CC"/>
    <w:rsid w:val="00D61359"/>
    <w:rsid w:val="00D71133"/>
    <w:rsid w:val="00D77901"/>
    <w:rsid w:val="00D8025E"/>
    <w:rsid w:val="00D8031C"/>
    <w:rsid w:val="00D80A17"/>
    <w:rsid w:val="00D81544"/>
    <w:rsid w:val="00D81C2E"/>
    <w:rsid w:val="00D82744"/>
    <w:rsid w:val="00D832BB"/>
    <w:rsid w:val="00D84717"/>
    <w:rsid w:val="00D847F3"/>
    <w:rsid w:val="00D864C6"/>
    <w:rsid w:val="00D8786D"/>
    <w:rsid w:val="00D91E6D"/>
    <w:rsid w:val="00DA3EFB"/>
    <w:rsid w:val="00DA5943"/>
    <w:rsid w:val="00DB0209"/>
    <w:rsid w:val="00DB3BC9"/>
    <w:rsid w:val="00DB4832"/>
    <w:rsid w:val="00DC48D7"/>
    <w:rsid w:val="00DD4479"/>
    <w:rsid w:val="00DD4952"/>
    <w:rsid w:val="00DD56EE"/>
    <w:rsid w:val="00DE16C3"/>
    <w:rsid w:val="00DE44B2"/>
    <w:rsid w:val="00DE57A9"/>
    <w:rsid w:val="00E048C9"/>
    <w:rsid w:val="00E154C5"/>
    <w:rsid w:val="00E158C3"/>
    <w:rsid w:val="00E15EFB"/>
    <w:rsid w:val="00E170D1"/>
    <w:rsid w:val="00E23FED"/>
    <w:rsid w:val="00E33CB2"/>
    <w:rsid w:val="00E345E9"/>
    <w:rsid w:val="00E35D3D"/>
    <w:rsid w:val="00E37FF5"/>
    <w:rsid w:val="00E40E78"/>
    <w:rsid w:val="00E40FA6"/>
    <w:rsid w:val="00E413C3"/>
    <w:rsid w:val="00E43B70"/>
    <w:rsid w:val="00E56705"/>
    <w:rsid w:val="00E6557D"/>
    <w:rsid w:val="00E6678E"/>
    <w:rsid w:val="00E677CD"/>
    <w:rsid w:val="00E67C84"/>
    <w:rsid w:val="00E722EF"/>
    <w:rsid w:val="00E727FF"/>
    <w:rsid w:val="00E73B13"/>
    <w:rsid w:val="00E81DDC"/>
    <w:rsid w:val="00E83BFC"/>
    <w:rsid w:val="00EA06C3"/>
    <w:rsid w:val="00EA30F2"/>
    <w:rsid w:val="00EA4009"/>
    <w:rsid w:val="00EC213F"/>
    <w:rsid w:val="00EC4B82"/>
    <w:rsid w:val="00EC4EFD"/>
    <w:rsid w:val="00EC6429"/>
    <w:rsid w:val="00ED043F"/>
    <w:rsid w:val="00ED0B3A"/>
    <w:rsid w:val="00ED12C8"/>
    <w:rsid w:val="00ED67E0"/>
    <w:rsid w:val="00EE0DA0"/>
    <w:rsid w:val="00EE4130"/>
    <w:rsid w:val="00EE7A5C"/>
    <w:rsid w:val="00EF1C1D"/>
    <w:rsid w:val="00EF5B30"/>
    <w:rsid w:val="00EF6AFC"/>
    <w:rsid w:val="00F15D7C"/>
    <w:rsid w:val="00F20EF8"/>
    <w:rsid w:val="00F21C4B"/>
    <w:rsid w:val="00F2506B"/>
    <w:rsid w:val="00F316FB"/>
    <w:rsid w:val="00F31EBC"/>
    <w:rsid w:val="00F333E8"/>
    <w:rsid w:val="00F35D75"/>
    <w:rsid w:val="00F37630"/>
    <w:rsid w:val="00F379B8"/>
    <w:rsid w:val="00F43924"/>
    <w:rsid w:val="00F44767"/>
    <w:rsid w:val="00F53EF5"/>
    <w:rsid w:val="00F564C4"/>
    <w:rsid w:val="00F60114"/>
    <w:rsid w:val="00F62B75"/>
    <w:rsid w:val="00F635F3"/>
    <w:rsid w:val="00F63ED4"/>
    <w:rsid w:val="00F66236"/>
    <w:rsid w:val="00F72FAD"/>
    <w:rsid w:val="00F80682"/>
    <w:rsid w:val="00F85711"/>
    <w:rsid w:val="00F858D1"/>
    <w:rsid w:val="00F91FEA"/>
    <w:rsid w:val="00F929D6"/>
    <w:rsid w:val="00F95016"/>
    <w:rsid w:val="00FA1B0C"/>
    <w:rsid w:val="00FA1E45"/>
    <w:rsid w:val="00FA25F4"/>
    <w:rsid w:val="00FA2E66"/>
    <w:rsid w:val="00FA3840"/>
    <w:rsid w:val="00FA755A"/>
    <w:rsid w:val="00FB156D"/>
    <w:rsid w:val="00FC0FB9"/>
    <w:rsid w:val="00FC291D"/>
    <w:rsid w:val="00FC69A6"/>
    <w:rsid w:val="00FD01C6"/>
    <w:rsid w:val="00FD35CB"/>
    <w:rsid w:val="00FD60D2"/>
    <w:rsid w:val="00FD6992"/>
    <w:rsid w:val="00FE424B"/>
    <w:rsid w:val="00FE6F86"/>
    <w:rsid w:val="00FE7332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5F826F"/>
  <w15:chartTrackingRefBased/>
  <w15:docId w15:val="{C45F7479-40A1-49D6-BCAE-055507283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123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link w:val="Heading9Char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F2A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customStyle="1" w:styleId="Heading7Char">
    <w:name w:val="Heading 7 Char"/>
    <w:link w:val="Heading7"/>
    <w:rsid w:val="004D2C70"/>
    <w:rPr>
      <w:sz w:val="24"/>
      <w:szCs w:val="24"/>
      <w:lang w:val="en-AU" w:eastAsia="en-US"/>
    </w:rPr>
  </w:style>
  <w:style w:type="character" w:customStyle="1" w:styleId="Heading9Char">
    <w:name w:val="Heading 9 Char"/>
    <w:basedOn w:val="DefaultParagraphFont"/>
    <w:link w:val="Heading9"/>
    <w:rsid w:val="0027454F"/>
    <w:rPr>
      <w:rFonts w:ascii="Arial" w:hAnsi="Arial" w:cs="Arial"/>
      <w:sz w:val="22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97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3FE7F-6AC7-42BF-826B-AFCB376E0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8</Pages>
  <Words>937</Words>
  <Characters>534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subject/>
  <dc:creator>Ian Allen</dc:creator>
  <cp:keywords/>
  <dc:description/>
  <cp:lastModifiedBy>Lenovo</cp:lastModifiedBy>
  <cp:revision>28</cp:revision>
  <cp:lastPrinted>2009-03-20T08:25:00Z</cp:lastPrinted>
  <dcterms:created xsi:type="dcterms:W3CDTF">2025-01-09T23:48:00Z</dcterms:created>
  <dcterms:modified xsi:type="dcterms:W3CDTF">2026-01-13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